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rutnt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360" w:type="dxa"/>
          <w:left w:w="0" w:type="dxa"/>
          <w:right w:w="0" w:type="dxa"/>
        </w:tblCellMar>
        <w:tblLook w:val="0620" w:firstRow="1" w:lastRow="0" w:firstColumn="0" w:lastColumn="0" w:noHBand="1" w:noVBand="1"/>
        <w:tblCaption w:val="Dokumenthuvud"/>
        <w:tblDescription w:val="Namn på den enhet som är avsändare. Information om dokumenttyp, SLU-id och datum då dokumentet framställdes"/>
      </w:tblPr>
      <w:tblGrid>
        <w:gridCol w:w="3733"/>
        <w:gridCol w:w="5623"/>
      </w:tblGrid>
      <w:tr w:rsidR="00505276" w14:paraId="7E61FCE0" w14:textId="77777777" w:rsidTr="00D430E5">
        <w:trPr>
          <w:tblHeader/>
        </w:trPr>
        <w:tc>
          <w:tcPr>
            <w:tcW w:w="3733" w:type="dxa"/>
            <w:hideMark/>
          </w:tcPr>
          <w:bookmarkStart w:id="0" w:name="_GoBack"/>
          <w:bookmarkEnd w:id="0"/>
          <w:p w14:paraId="778F00FB" w14:textId="3D151F22" w:rsidR="00DC260E" w:rsidRDefault="00580A3E" w:rsidP="00FB7178">
            <w:pPr>
              <w:spacing w:after="276" w:line="264" w:lineRule="auto"/>
              <w:rPr>
                <w:rFonts w:asciiTheme="majorHAnsi" w:hAnsiTheme="majorHAnsi" w:cstheme="majorHAnsi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b/>
                  <w:sz w:val="18"/>
                  <w:szCs w:val="18"/>
                </w:rPr>
                <w:id w:val="-1700384579"/>
                <w:placeholder>
                  <w:docPart w:val="5EA3F99BEC914C59BF055D66E449B236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r w:rsidR="00FB7178">
                  <w:rPr>
                    <w:rFonts w:asciiTheme="majorHAnsi" w:hAnsiTheme="majorHAnsi" w:cstheme="majorHAnsi"/>
                    <w:b/>
                    <w:sz w:val="18"/>
                    <w:szCs w:val="18"/>
                  </w:rPr>
                  <w:t>Planeringsavdelningen</w:t>
                </w:r>
              </w:sdtContent>
            </w:sdt>
            <w:r w:rsidR="00DC260E" w:rsidRPr="00DC260E">
              <w:rPr>
                <w:rFonts w:asciiTheme="majorHAnsi" w:hAnsiTheme="majorHAnsi" w:cstheme="majorHAnsi"/>
                <w:b/>
                <w:sz w:val="18"/>
                <w:szCs w:val="18"/>
              </w:rPr>
              <w:br/>
            </w:r>
          </w:p>
        </w:tc>
        <w:tc>
          <w:tcPr>
            <w:tcW w:w="5623" w:type="dxa"/>
          </w:tcPr>
          <w:p w14:paraId="44259BBD" w14:textId="7A88B04B" w:rsidR="00505276" w:rsidRDefault="00580A3E" w:rsidP="002326A0">
            <w:pPr>
              <w:tabs>
                <w:tab w:val="left" w:pos="2507"/>
              </w:tabs>
              <w:spacing w:after="120" w:line="276" w:lineRule="auto"/>
              <w:ind w:left="234"/>
              <w:rPr>
                <w:rFonts w:asciiTheme="majorHAnsi" w:hAnsiTheme="majorHAnsi" w:cstheme="majorHAnsi"/>
                <w:b/>
                <w:caps/>
                <w:sz w:val="20"/>
              </w:rPr>
            </w:pPr>
            <w:sdt>
              <w:sdtPr>
                <w:rPr>
                  <w:rFonts w:asciiTheme="majorHAnsi" w:hAnsiTheme="majorHAnsi" w:cstheme="majorHAnsi"/>
                  <w:b/>
                  <w:caps/>
                  <w:sz w:val="20"/>
                </w:rPr>
                <w:id w:val="-1329601151"/>
                <w:placeholder>
                  <w:docPart w:val="ED8FD7B3571A419D83A868F23038A595"/>
                </w:placeholder>
                <w:text w:multiLine="1"/>
              </w:sdtPr>
              <w:sdtEndPr/>
              <w:sdtContent>
                <w:r w:rsidR="00FB7178">
                  <w:rPr>
                    <w:rFonts w:asciiTheme="majorHAnsi" w:hAnsiTheme="majorHAnsi" w:cstheme="majorHAnsi"/>
                    <w:b/>
                    <w:caps/>
                    <w:sz w:val="20"/>
                  </w:rPr>
                  <w:t>DIALOGVerktYG</w:t>
                </w:r>
              </w:sdtContent>
            </w:sdt>
            <w:r w:rsidR="0060679E">
              <w:rPr>
                <w:rFonts w:asciiTheme="majorHAnsi" w:hAnsiTheme="majorHAnsi" w:cstheme="majorHAnsi"/>
                <w:b/>
                <w:caps/>
                <w:sz w:val="20"/>
              </w:rPr>
              <w:tab/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SLU ID:</w:t>
            </w:r>
            <w:r w:rsidR="0060679E" w:rsidRPr="00196B58">
              <w:rPr>
                <w:rFonts w:asciiTheme="majorHAnsi" w:hAnsiTheme="majorHAnsi" w:cstheme="majorHAnsi"/>
                <w:sz w:val="18"/>
                <w:szCs w:val="18"/>
              </w:rPr>
              <w:t xml:space="preserve"> SLU</w:t>
            </w:r>
            <w:r w:rsidR="0060679E">
              <w:rPr>
                <w:rFonts w:asciiTheme="majorHAnsi" w:hAnsiTheme="majorHAnsi" w:cstheme="majorHAnsi"/>
                <w:sz w:val="18"/>
                <w:szCs w:val="18"/>
              </w:rPr>
              <w:t>.</w:t>
            </w:r>
            <w:sdt>
              <w:sdtPr>
                <w:rPr>
                  <w:rFonts w:asciiTheme="majorHAnsi" w:hAnsiTheme="majorHAnsi" w:cstheme="majorHAnsi"/>
                  <w:sz w:val="18"/>
                  <w:szCs w:val="18"/>
                </w:rPr>
                <w:id w:val="-2042201189"/>
                <w:placeholder>
                  <w:docPart w:val="A5C8381C4DDB45C5A2ACAA8BE610BC32"/>
                </w:placeholder>
                <w:showingPlcHdr/>
                <w:text w:multiLine="1"/>
              </w:sdtPr>
              <w:sdtEndPr/>
              <w:sdtContent>
                <w:r w:rsidR="0060679E" w:rsidRPr="005D14C0">
                  <w:rPr>
                    <w:rStyle w:val="Platshllartext"/>
                    <w:rFonts w:asciiTheme="majorHAnsi" w:hAnsiTheme="majorHAnsi" w:cstheme="majorHAnsi"/>
                    <w:color w:val="48494B" w:themeColor="accent6" w:themeShade="BF"/>
                    <w:sz w:val="18"/>
                    <w:szCs w:val="18"/>
                  </w:rPr>
                  <w:t>[Skriv numret här]</w:t>
                </w:r>
              </w:sdtContent>
            </w:sdt>
          </w:p>
          <w:p w14:paraId="71D4738E" w14:textId="1D4724C8" w:rsidR="0060679E" w:rsidRDefault="00580A3E" w:rsidP="002326A0">
            <w:pPr>
              <w:spacing w:after="120" w:line="276" w:lineRule="auto"/>
              <w:ind w:left="234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sz w:val="18"/>
                  <w:szCs w:val="18"/>
                  <w:lang w:val="en-US"/>
                </w:rPr>
                <w:id w:val="1184717424"/>
                <w:placeholder>
                  <w:docPart w:val="133F01E90BD143C6815BC76629890AC6"/>
                </w:placeholder>
                <w:text w:multiLine="1"/>
              </w:sdtPr>
              <w:sdtEndPr/>
              <w:sdtContent>
                <w:r w:rsidR="0060679E" w:rsidRPr="001D4FFA">
                  <w:rPr>
                    <w:rFonts w:asciiTheme="majorHAnsi" w:hAnsiTheme="majorHAnsi" w:cstheme="majorHAnsi"/>
                    <w:sz w:val="18"/>
                    <w:szCs w:val="18"/>
                  </w:rPr>
                  <w:t>20</w:t>
                </w:r>
                <w:r w:rsidR="006763E7">
                  <w:rPr>
                    <w:rFonts w:asciiTheme="majorHAnsi" w:hAnsiTheme="majorHAnsi" w:cstheme="majorHAnsi"/>
                    <w:sz w:val="18"/>
                    <w:szCs w:val="18"/>
                  </w:rPr>
                  <w:t>22-08-19</w:t>
                </w:r>
              </w:sdtContent>
            </w:sdt>
          </w:p>
        </w:tc>
      </w:tr>
    </w:tbl>
    <w:p w14:paraId="102F2BF7" w14:textId="77777777" w:rsidR="004332BF" w:rsidRDefault="004332BF" w:rsidP="0080028C">
      <w:pPr>
        <w:pStyle w:val="TillfalligText"/>
        <w:rPr>
          <w:bdr w:val="none" w:sz="0" w:space="0" w:color="auto"/>
        </w:rPr>
      </w:pPr>
    </w:p>
    <w:sdt>
      <w:sdtPr>
        <w:rPr>
          <w:rFonts w:cstheme="majorHAnsi"/>
        </w:rPr>
        <w:id w:val="1879113209"/>
        <w:placeholder>
          <w:docPart w:val="9CA2721DEBF849FCA9FDA0CC5859929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 w:multiLine="1"/>
      </w:sdtPr>
      <w:sdtEndPr/>
      <w:sdtContent>
        <w:p w14:paraId="7CB66FAE" w14:textId="095EFE67" w:rsidR="004332BF" w:rsidRPr="001231E4" w:rsidRDefault="0080028C" w:rsidP="0080028C">
          <w:pPr>
            <w:pStyle w:val="Rubrik"/>
            <w:spacing w:before="240" w:after="276"/>
            <w:rPr>
              <w:rFonts w:asciiTheme="minorHAnsi" w:eastAsiaTheme="minorHAnsi" w:hAnsiTheme="minorHAnsi" w:cstheme="minorBidi"/>
              <w:color w:val="auto"/>
              <w:spacing w:val="0"/>
              <w:kern w:val="0"/>
              <w:sz w:val="22"/>
              <w:szCs w:val="22"/>
            </w:rPr>
          </w:pPr>
          <w:r w:rsidRPr="0080028C">
            <w:rPr>
              <w:rFonts w:cstheme="majorHAnsi"/>
            </w:rPr>
            <w:t>Dialogverktyg för institutionens nulägesanalys</w:t>
          </w:r>
        </w:p>
      </w:sdtContent>
    </w:sdt>
    <w:p w14:paraId="7DE754F4" w14:textId="3728E0D4" w:rsidR="0080028C" w:rsidRDefault="0080028C" w:rsidP="0080028C">
      <w:pPr>
        <w:rPr>
          <w:rFonts w:cstheme="minorHAnsi"/>
        </w:rPr>
      </w:pPr>
      <w:r>
        <w:rPr>
          <w:rFonts w:cstheme="minorHAnsi"/>
        </w:rPr>
        <w:t xml:space="preserve">Nulägesanalysen omfattar SLU:s fem kvalitetsområden, dvs. förutsättningar för hög kvalitet i forskning och miljöanalys. För varje kvalitetsområde finns en standard (målbild), som i sin tur är nedbruten i ett antal delstandarder (olika </w:t>
      </w:r>
      <w:r w:rsidRPr="0066513D">
        <w:rPr>
          <w:rFonts w:cstheme="minorHAnsi"/>
        </w:rPr>
        <w:t>aspekter</w:t>
      </w:r>
      <w:r w:rsidR="00DC2F93">
        <w:rPr>
          <w:rFonts w:cstheme="minorHAnsi"/>
        </w:rPr>
        <w:t xml:space="preserve"> av målbilden</w:t>
      </w:r>
      <w:r>
        <w:rPr>
          <w:rFonts w:cstheme="minorHAnsi"/>
        </w:rPr>
        <w:t>)</w:t>
      </w:r>
      <w:r w:rsidRPr="0066513D">
        <w:rPr>
          <w:rFonts w:cstheme="minorHAnsi"/>
        </w:rPr>
        <w:t xml:space="preserve">. </w:t>
      </w:r>
      <w:r w:rsidR="00BA3F3F">
        <w:rPr>
          <w:rFonts w:cstheme="minorHAnsi"/>
        </w:rPr>
        <w:t xml:space="preserve">Syftet med nulägesanalysen är att reflektera över och diskutera kring </w:t>
      </w:r>
      <w:r w:rsidR="00BA3F3F" w:rsidRPr="0066513D">
        <w:rPr>
          <w:rFonts w:cstheme="minorHAnsi"/>
        </w:rPr>
        <w:t>hur</w:t>
      </w:r>
      <w:r w:rsidR="00BA3F3F">
        <w:rPr>
          <w:rFonts w:cstheme="minorHAnsi"/>
        </w:rPr>
        <w:t xml:space="preserve"> pass väl</w:t>
      </w:r>
      <w:r w:rsidR="00BA3F3F" w:rsidRPr="0066513D">
        <w:rPr>
          <w:rFonts w:cstheme="minorHAnsi"/>
        </w:rPr>
        <w:t xml:space="preserve"> </w:t>
      </w:r>
      <w:r w:rsidR="00BA3F3F">
        <w:rPr>
          <w:rFonts w:cstheme="minorHAnsi"/>
        </w:rPr>
        <w:t>standarderna är uppfyllda, och att identifiera sådant som</w:t>
      </w:r>
      <w:r w:rsidR="00BA3F3F" w:rsidRPr="0066513D">
        <w:rPr>
          <w:rFonts w:cstheme="minorHAnsi"/>
        </w:rPr>
        <w:t xml:space="preserve"> behöver </w:t>
      </w:r>
      <w:r w:rsidR="00BA3F3F">
        <w:rPr>
          <w:rFonts w:cstheme="minorHAnsi"/>
        </w:rPr>
        <w:t>förbättras</w:t>
      </w:r>
      <w:r w:rsidR="00BA3F3F" w:rsidRPr="0066513D">
        <w:rPr>
          <w:rFonts w:cstheme="minorHAnsi"/>
        </w:rPr>
        <w:t>.</w:t>
      </w:r>
    </w:p>
    <w:p w14:paraId="65A675AA" w14:textId="52654B46" w:rsidR="00BA3F3F" w:rsidRDefault="0080028C" w:rsidP="0080028C">
      <w:pPr>
        <w:rPr>
          <w:rFonts w:cstheme="minorHAnsi"/>
        </w:rPr>
      </w:pPr>
      <w:r>
        <w:rPr>
          <w:rFonts w:cstheme="minorHAnsi"/>
        </w:rPr>
        <w:t xml:space="preserve">I nulägesanalysen ska </w:t>
      </w:r>
      <w:r w:rsidRPr="00BC6E54">
        <w:rPr>
          <w:rFonts w:cstheme="minorHAnsi"/>
        </w:rPr>
        <w:t>medarbetarna</w:t>
      </w:r>
      <w:r>
        <w:rPr>
          <w:rFonts w:cstheme="minorHAnsi"/>
        </w:rPr>
        <w:t xml:space="preserve"> involveras. </w:t>
      </w:r>
      <w:r w:rsidRPr="00707139">
        <w:rPr>
          <w:rFonts w:cstheme="minorHAnsi"/>
        </w:rPr>
        <w:t xml:space="preserve">Dialogverktyget är </w:t>
      </w:r>
      <w:r>
        <w:rPr>
          <w:rFonts w:cstheme="minorHAnsi"/>
        </w:rPr>
        <w:t>avsett</w:t>
      </w:r>
      <w:r w:rsidRPr="00707139">
        <w:rPr>
          <w:rFonts w:cstheme="minorHAnsi"/>
        </w:rPr>
        <w:t xml:space="preserve"> som ett hjälpmedel </w:t>
      </w:r>
      <w:r w:rsidR="00BA3F3F">
        <w:rPr>
          <w:rFonts w:cstheme="minorHAnsi"/>
        </w:rPr>
        <w:t>vid den interna diskussionen. Det</w:t>
      </w:r>
      <w:r w:rsidR="00DC2F93">
        <w:rPr>
          <w:rFonts w:cstheme="minorHAnsi"/>
        </w:rPr>
        <w:t xml:space="preserve"> </w:t>
      </w:r>
      <w:r w:rsidR="00DC2F93" w:rsidRPr="00707139">
        <w:rPr>
          <w:rFonts w:cstheme="minorHAnsi"/>
        </w:rPr>
        <w:t xml:space="preserve">används </w:t>
      </w:r>
      <w:r w:rsidR="00DC2F93">
        <w:rPr>
          <w:rFonts w:cstheme="minorHAnsi"/>
        </w:rPr>
        <w:t xml:space="preserve">enbart </w:t>
      </w:r>
      <w:r w:rsidR="00DC2F93" w:rsidRPr="00707139">
        <w:rPr>
          <w:rFonts w:cstheme="minorHAnsi"/>
        </w:rPr>
        <w:t xml:space="preserve">som </w:t>
      </w:r>
      <w:r w:rsidR="00DC2F93" w:rsidRPr="00BA3F3F">
        <w:rPr>
          <w:rFonts w:cstheme="minorHAnsi"/>
        </w:rPr>
        <w:t>arbetsmaterial</w:t>
      </w:r>
      <w:r w:rsidR="00DC2F93" w:rsidRPr="006F7C16">
        <w:rPr>
          <w:rFonts w:cstheme="minorHAnsi"/>
          <w:i/>
        </w:rPr>
        <w:t xml:space="preserve"> </w:t>
      </w:r>
      <w:r w:rsidR="00DC2F93" w:rsidRPr="00BA3F3F">
        <w:rPr>
          <w:rFonts w:cstheme="minorHAnsi"/>
        </w:rPr>
        <w:t>och ev. dokumentation för institutionens eget behov.</w:t>
      </w:r>
      <w:r w:rsidR="00BA3F3F">
        <w:rPr>
          <w:rFonts w:cstheme="minorHAnsi"/>
        </w:rPr>
        <w:t xml:space="preserve"> </w:t>
      </w:r>
    </w:p>
    <w:p w14:paraId="24259765" w14:textId="2C189AFA" w:rsidR="0080028C" w:rsidRPr="0066513D" w:rsidRDefault="0080028C" w:rsidP="0080028C">
      <w:pPr>
        <w:rPr>
          <w:rFonts w:cstheme="minorHAnsi"/>
        </w:rPr>
      </w:pPr>
      <w:r w:rsidRPr="00DC2F93">
        <w:rPr>
          <w:rFonts w:cstheme="minorHAnsi"/>
          <w:i/>
        </w:rPr>
        <w:t xml:space="preserve">Varje standard och </w:t>
      </w:r>
      <w:r w:rsidR="00384721" w:rsidRPr="00DC2F93">
        <w:rPr>
          <w:rFonts w:cstheme="minorHAnsi"/>
          <w:i/>
        </w:rPr>
        <w:t xml:space="preserve">delstandard </w:t>
      </w:r>
      <w:r w:rsidRPr="00DC2F93">
        <w:rPr>
          <w:rFonts w:cstheme="minorHAnsi"/>
          <w:i/>
        </w:rPr>
        <w:t>utgör ett påstående att reflektera över och reagera på: Stämmer detta, lever vi upp till detta?</w:t>
      </w:r>
      <w:r>
        <w:rPr>
          <w:rFonts w:cstheme="minorHAnsi"/>
        </w:rPr>
        <w:t xml:space="preserve"> Slutsatsen anges med hjälp av ”trafikljusen” (ja – delvis – nej). Om svaret är ’delvis’ eller ’nej’) </w:t>
      </w:r>
      <w:r w:rsidR="00CF4B63">
        <w:rPr>
          <w:rFonts w:cstheme="minorHAnsi"/>
        </w:rPr>
        <w:t>beskriver man på vilket sätt standarden inte är uppfylld</w:t>
      </w:r>
      <w:r>
        <w:rPr>
          <w:rFonts w:cstheme="minorHAnsi"/>
        </w:rPr>
        <w:t xml:space="preserve"> och </w:t>
      </w:r>
      <w:r w:rsidR="00CF4B63">
        <w:rPr>
          <w:rFonts w:cstheme="minorHAnsi"/>
        </w:rPr>
        <w:t xml:space="preserve">ger </w:t>
      </w:r>
      <w:r>
        <w:rPr>
          <w:rFonts w:cstheme="minorHAnsi"/>
        </w:rPr>
        <w:t xml:space="preserve">förslag på </w:t>
      </w:r>
      <w:r w:rsidR="00CF4B63" w:rsidRPr="007B1957">
        <w:rPr>
          <w:rFonts w:cstheme="minorHAnsi"/>
        </w:rPr>
        <w:t>åtgärder som institutionen</w:t>
      </w:r>
      <w:r w:rsidR="00CF4B63">
        <w:rPr>
          <w:rFonts w:cstheme="minorHAnsi"/>
        </w:rPr>
        <w:t xml:space="preserve"> kan vidta för att åstadkomma förbättring.</w:t>
      </w:r>
      <w:r w:rsidR="00DC2F93">
        <w:rPr>
          <w:rFonts w:cstheme="minorHAnsi"/>
        </w:rPr>
        <w:t xml:space="preserve"> Frågor </w:t>
      </w:r>
      <w:r w:rsidR="00FB7178">
        <w:rPr>
          <w:rFonts w:cstheme="minorHAnsi"/>
        </w:rPr>
        <w:t xml:space="preserve">som man </w:t>
      </w:r>
      <w:r w:rsidR="00DC2F93">
        <w:rPr>
          <w:rFonts w:cstheme="minorHAnsi"/>
        </w:rPr>
        <w:t xml:space="preserve">vill </w:t>
      </w:r>
      <w:r w:rsidR="0007498F">
        <w:rPr>
          <w:rFonts w:cstheme="minorHAnsi"/>
        </w:rPr>
        <w:t xml:space="preserve">ta upp </w:t>
      </w:r>
      <w:r w:rsidR="00FB7178">
        <w:rPr>
          <w:rFonts w:cstheme="minorHAnsi"/>
        </w:rPr>
        <w:t>vid kvalitetsdialog</w:t>
      </w:r>
      <w:r w:rsidR="0007498F">
        <w:rPr>
          <w:rFonts w:cstheme="minorHAnsi"/>
        </w:rPr>
        <w:t>en</w:t>
      </w:r>
      <w:r w:rsidR="00FB7178">
        <w:rPr>
          <w:rFonts w:cstheme="minorHAnsi"/>
        </w:rPr>
        <w:t xml:space="preserve"> med fakultetsledningen</w:t>
      </w:r>
      <w:r w:rsidR="00DC2F93">
        <w:rPr>
          <w:rFonts w:cstheme="minorHAnsi"/>
        </w:rPr>
        <w:t xml:space="preserve"> kan också noteras.</w:t>
      </w:r>
      <w:r>
        <w:rPr>
          <w:rFonts w:cstheme="minorHAnsi"/>
        </w:rPr>
        <w:br/>
      </w:r>
      <w:r>
        <w:rPr>
          <w:rFonts w:cstheme="minorHAnsi"/>
        </w:rPr>
        <w:br/>
        <w:t>Nedan ges exempel på konkreta f</w:t>
      </w:r>
      <w:r w:rsidRPr="0066513D">
        <w:rPr>
          <w:rFonts w:cstheme="minorHAnsi"/>
        </w:rPr>
        <w:t xml:space="preserve">rågor </w:t>
      </w:r>
      <w:r>
        <w:rPr>
          <w:rFonts w:cstheme="minorHAnsi"/>
        </w:rPr>
        <w:t xml:space="preserve">som kan ställas vid nulägesanalysen. </w:t>
      </w:r>
    </w:p>
    <w:p w14:paraId="512DC014" w14:textId="77777777" w:rsidR="0080028C" w:rsidRPr="00F7679C" w:rsidRDefault="0080028C" w:rsidP="006F7C16">
      <w:pPr>
        <w:pStyle w:val="Liststycke"/>
        <w:numPr>
          <w:ilvl w:val="0"/>
          <w:numId w:val="9"/>
        </w:numPr>
        <w:ind w:left="284" w:hanging="284"/>
        <w:rPr>
          <w:rFonts w:cstheme="minorHAnsi"/>
        </w:rPr>
      </w:pPr>
      <w:r>
        <w:t>Fungerar</w:t>
      </w:r>
      <w:r w:rsidRPr="00EB0988">
        <w:t xml:space="preserve"> </w:t>
      </w:r>
      <w:r>
        <w:t xml:space="preserve">institutionens </w:t>
      </w:r>
      <w:r w:rsidRPr="00EB0988">
        <w:t xml:space="preserve">nuvarande arbetssätt?  </w:t>
      </w:r>
    </w:p>
    <w:p w14:paraId="0D52B6E2" w14:textId="7DF52728" w:rsidR="0080028C" w:rsidRPr="00F7679C" w:rsidRDefault="0080028C" w:rsidP="006F7C16">
      <w:pPr>
        <w:pStyle w:val="Liststycke"/>
        <w:numPr>
          <w:ilvl w:val="0"/>
          <w:numId w:val="9"/>
        </w:numPr>
        <w:ind w:left="284" w:hanging="284"/>
        <w:rPr>
          <w:rFonts w:cstheme="minorHAnsi"/>
        </w:rPr>
      </w:pPr>
      <w:r>
        <w:rPr>
          <w:color w:val="000000" w:themeColor="text1"/>
        </w:rPr>
        <w:t>Är ansvarsfördelningen</w:t>
      </w:r>
      <w:r w:rsidRPr="00F7679C">
        <w:rPr>
          <w:color w:val="000000" w:themeColor="text1"/>
        </w:rPr>
        <w:t xml:space="preserve"> </w:t>
      </w:r>
      <w:r>
        <w:rPr>
          <w:color w:val="000000" w:themeColor="text1"/>
        </w:rPr>
        <w:t>mellan institution, fakultet och universitetsgemensamma funktioner tydlig</w:t>
      </w:r>
      <w:r w:rsidRPr="00F7679C">
        <w:rPr>
          <w:color w:val="000000" w:themeColor="text1"/>
        </w:rPr>
        <w:t>?</w:t>
      </w:r>
    </w:p>
    <w:p w14:paraId="7BA3F344" w14:textId="77777777" w:rsidR="00E42C3A" w:rsidRPr="00E42C3A" w:rsidRDefault="0080028C" w:rsidP="006F7C16">
      <w:pPr>
        <w:pStyle w:val="Liststycke"/>
        <w:numPr>
          <w:ilvl w:val="0"/>
          <w:numId w:val="9"/>
        </w:numPr>
        <w:ind w:left="284" w:hanging="284"/>
        <w:rPr>
          <w:rFonts w:cstheme="minorHAnsi"/>
        </w:rPr>
      </w:pPr>
      <w:r w:rsidRPr="006F7C16">
        <w:rPr>
          <w:color w:val="000000" w:themeColor="text1"/>
        </w:rPr>
        <w:t>Finns ett adekvat och väl fungerande verksamhetsstöd?</w:t>
      </w:r>
      <w:r w:rsidRPr="00E42C3A">
        <w:rPr>
          <w:rFonts w:cstheme="minorHAnsi"/>
        </w:rPr>
        <w:br/>
      </w:r>
    </w:p>
    <w:p w14:paraId="500FCF96" w14:textId="77777777" w:rsidR="00E42C3A" w:rsidRDefault="0080028C" w:rsidP="006F7C16">
      <w:pPr>
        <w:pStyle w:val="Liststycke"/>
        <w:ind w:left="0"/>
      </w:pPr>
      <w:r>
        <w:t xml:space="preserve">Det arbete som institutionen normalt gör kopplat till t.ex. kompetensförsörjningsplanering, uppföljning/utveckling av verksamheten, resultat och åtgärder kopplat till medarbetarundersökningar blir/är naturliga utgångspunkter för nulägesanalysen. </w:t>
      </w:r>
    </w:p>
    <w:p w14:paraId="51A8D808" w14:textId="77777777" w:rsidR="00E42C3A" w:rsidRDefault="00E42C3A" w:rsidP="006F7C16">
      <w:pPr>
        <w:pStyle w:val="Liststycke"/>
        <w:ind w:left="0"/>
      </w:pPr>
    </w:p>
    <w:p w14:paraId="393EA1CB" w14:textId="11C2E255" w:rsidR="0080028C" w:rsidRPr="00E42C3A" w:rsidRDefault="0080028C" w:rsidP="006F7C16">
      <w:pPr>
        <w:pStyle w:val="Liststycke"/>
        <w:ind w:left="0"/>
        <w:rPr>
          <w:rFonts w:cstheme="minorHAnsi"/>
        </w:rPr>
      </w:pPr>
      <w:r w:rsidRPr="00E42C3A">
        <w:rPr>
          <w:rFonts w:cstheme="minorHAnsi"/>
          <w:b/>
        </w:rPr>
        <w:t xml:space="preserve">OBS det är inte nödvändigt att diskutera varenda </w:t>
      </w:r>
      <w:r w:rsidR="002326A0">
        <w:rPr>
          <w:rFonts w:cstheme="minorHAnsi"/>
          <w:b/>
        </w:rPr>
        <w:t>Delstandard</w:t>
      </w:r>
      <w:r w:rsidRPr="00E42C3A">
        <w:rPr>
          <w:rFonts w:cstheme="minorHAnsi"/>
          <w:b/>
        </w:rPr>
        <w:t xml:space="preserve">, men alla kvalitetsområden bör behandlas. </w:t>
      </w:r>
      <w:r w:rsidR="006F7C16">
        <w:rPr>
          <w:rFonts w:cstheme="minorHAnsi"/>
        </w:rPr>
        <w:t xml:space="preserve">Vissa av </w:t>
      </w:r>
      <w:r w:rsidR="002326A0">
        <w:rPr>
          <w:rFonts w:cstheme="minorHAnsi"/>
        </w:rPr>
        <w:t>Delstandard</w:t>
      </w:r>
      <w:r w:rsidR="006F7C16">
        <w:rPr>
          <w:rFonts w:cstheme="minorHAnsi"/>
        </w:rPr>
        <w:t>erna är komplexa och innehåller flera delar; välj i sådana fall det som känns mest relevant för institutionen.</w:t>
      </w:r>
      <w:r w:rsidR="006F7C16" w:rsidRPr="00E42C3A">
        <w:rPr>
          <w:rFonts w:cstheme="minorHAnsi"/>
        </w:rPr>
        <w:t xml:space="preserve"> </w:t>
      </w:r>
      <w:r w:rsidRPr="00E42C3A">
        <w:rPr>
          <w:rFonts w:cstheme="minorHAnsi"/>
        </w:rPr>
        <w:t xml:space="preserve">Institutionen avgör </w:t>
      </w:r>
      <w:r w:rsidR="006F7C16">
        <w:rPr>
          <w:rFonts w:cstheme="minorHAnsi"/>
        </w:rPr>
        <w:t xml:space="preserve">alltså </w:t>
      </w:r>
      <w:r w:rsidRPr="00E42C3A">
        <w:rPr>
          <w:rFonts w:cstheme="minorHAnsi"/>
        </w:rPr>
        <w:t xml:space="preserve">själv vad man vill lägga kraft på! </w:t>
      </w:r>
      <w:r w:rsidRPr="00E42C3A">
        <w:rPr>
          <w:rFonts w:cstheme="minorHAnsi"/>
        </w:rPr>
        <w:br/>
      </w:r>
    </w:p>
    <w:p w14:paraId="32D1AA3C" w14:textId="1D7ADF03" w:rsidR="0080028C" w:rsidRPr="00707139" w:rsidRDefault="0080028C" w:rsidP="0080028C">
      <w:pPr>
        <w:rPr>
          <w:rFonts w:cstheme="minorHAnsi"/>
        </w:rPr>
      </w:pPr>
      <w:r w:rsidRPr="00BA3F3F">
        <w:rPr>
          <w:rFonts w:cstheme="minorHAnsi"/>
          <w:b/>
        </w:rPr>
        <w:t>Resultatet av nulägesanalysen redovisas i en Kvalitetsrapport</w:t>
      </w:r>
      <w:r w:rsidRPr="00707139">
        <w:rPr>
          <w:rFonts w:cstheme="minorHAnsi"/>
        </w:rPr>
        <w:t xml:space="preserve"> (</w:t>
      </w:r>
      <w:r w:rsidRPr="006F7C16">
        <w:rPr>
          <w:rFonts w:cstheme="minorHAnsi"/>
        </w:rPr>
        <w:t>se särskild mall</w:t>
      </w:r>
      <w:r w:rsidRPr="00707139">
        <w:rPr>
          <w:rFonts w:cstheme="minorHAnsi"/>
        </w:rPr>
        <w:t xml:space="preserve">) som institutionen skickar in enligt anvisningar </w:t>
      </w:r>
      <w:r>
        <w:rPr>
          <w:rFonts w:cstheme="minorHAnsi"/>
        </w:rPr>
        <w:t xml:space="preserve">på </w:t>
      </w:r>
      <w:r w:rsidRPr="00174BB1">
        <w:rPr>
          <w:rFonts w:cstheme="minorHAnsi"/>
        </w:rPr>
        <w:t>medarbetarwebben</w:t>
      </w:r>
      <w:r>
        <w:rPr>
          <w:rFonts w:cstheme="minorHAnsi"/>
          <w:i/>
        </w:rPr>
        <w:t xml:space="preserve">. </w:t>
      </w:r>
    </w:p>
    <w:p w14:paraId="307C9032" w14:textId="77777777" w:rsidR="0080028C" w:rsidRPr="0066513D" w:rsidRDefault="0080028C" w:rsidP="0080028C">
      <w:pPr>
        <w:rPr>
          <w:rFonts w:cstheme="minorHAnsi"/>
        </w:rPr>
      </w:pPr>
    </w:p>
    <w:p w14:paraId="35B4A42F" w14:textId="3769DEFE" w:rsidR="0080028C" w:rsidRPr="0066513D" w:rsidRDefault="0080028C" w:rsidP="0080028C">
      <w:pPr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</w:rPr>
        <w:lastRenderedPageBreak/>
        <w:t>Kvalitetsområde 1</w:t>
      </w:r>
      <w:r w:rsidRPr="00771BFF">
        <w:rPr>
          <w:rFonts w:ascii="Arial" w:hAnsi="Arial" w:cs="Arial"/>
          <w:b/>
        </w:rPr>
        <w:t xml:space="preserve">. Kompetensförsörjning och </w:t>
      </w:r>
      <w:r>
        <w:rPr>
          <w:rFonts w:ascii="Arial" w:hAnsi="Arial" w:cs="Arial"/>
          <w:b/>
        </w:rPr>
        <w:t>kompetens</w:t>
      </w:r>
      <w:r w:rsidRPr="00771BFF">
        <w:rPr>
          <w:rFonts w:ascii="Arial" w:hAnsi="Arial" w:cs="Arial"/>
          <w:b/>
        </w:rPr>
        <w:t>utveckling</w:t>
      </w:r>
      <w:r>
        <w:rPr>
          <w:rFonts w:ascii="Arial" w:hAnsi="Arial" w:cs="Arial"/>
          <w:b/>
        </w:rPr>
        <w:br/>
      </w:r>
    </w:p>
    <w:p w14:paraId="6E0B66A1" w14:textId="05177E07" w:rsidR="0080028C" w:rsidRPr="00987FB3" w:rsidRDefault="0080028C" w:rsidP="00174BB1">
      <w:pPr>
        <w:ind w:right="-567"/>
        <w:rPr>
          <w:rFonts w:ascii="Arial" w:hAnsi="Arial" w:cs="Arial"/>
          <w:b/>
          <w:sz w:val="20"/>
          <w:szCs w:val="20"/>
        </w:rPr>
      </w:pPr>
      <w:r w:rsidRPr="002326A0">
        <w:rPr>
          <w:i/>
          <w:color w:val="0070C0"/>
        </w:rPr>
        <w:t>Standard:</w:t>
      </w:r>
      <w:r w:rsidRPr="005F596B">
        <w:t xml:space="preserve"> Kompetensförsörjningen baseras på behov</w:t>
      </w:r>
      <w:r>
        <w:t xml:space="preserve"> </w:t>
      </w:r>
      <w:r w:rsidRPr="00FC3D72">
        <w:t>inom forskning, miljöanalys och utbildning</w:t>
      </w:r>
      <w:r>
        <w:t>. R</w:t>
      </w:r>
      <w:r w:rsidRPr="00572B7D">
        <w:t>ekrytering sker i</w:t>
      </w:r>
      <w:r w:rsidRPr="005F596B">
        <w:t xml:space="preserve"> öppen konkurrens. Medarbetarna ges möjlighet till kompetensutveckling.</w:t>
      </w:r>
      <w:r>
        <w:rPr>
          <w:rFonts w:ascii="Calibri" w:hAnsi="Calibri" w:cs="Calibri"/>
          <w:color w:val="0070C0"/>
        </w:rPr>
        <w:t xml:space="preserve"> </w:t>
      </w:r>
      <w:r>
        <w:rPr>
          <w:rFonts w:ascii="Calibri" w:hAnsi="Calibri" w:cs="Calibri"/>
          <w:color w:val="0070C0"/>
        </w:rPr>
        <w:tab/>
      </w:r>
      <w:r>
        <w:rPr>
          <w:rFonts w:ascii="Calibri" w:hAnsi="Calibri" w:cs="Calibri"/>
          <w:color w:val="0070C0"/>
        </w:rPr>
        <w:tab/>
        <w:t xml:space="preserve">                                                                   </w:t>
      </w:r>
      <w:r w:rsidR="00FB7178">
        <w:rPr>
          <w:rFonts w:ascii="Calibri" w:hAnsi="Calibri" w:cs="Calibri"/>
          <w:color w:val="0070C0"/>
        </w:rPr>
        <w:t xml:space="preserve">     </w:t>
      </w:r>
      <w:r w:rsidRPr="00987FB3">
        <w:rPr>
          <w:rFonts w:ascii="Calibri" w:hAnsi="Calibri" w:cs="Calibri"/>
          <w:color w:val="0070C0"/>
          <w:sz w:val="20"/>
          <w:szCs w:val="20"/>
        </w:rPr>
        <w:t>Grönt=Ja; Gult=Delvis; Rött=Nej</w:t>
      </w: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6F04B66F" w14:textId="77777777" w:rsidTr="0080028C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66D1A3C" w14:textId="122B442F" w:rsidR="0080028C" w:rsidRPr="002C4460" w:rsidRDefault="00E42C3A" w:rsidP="002326A0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 xml:space="preserve">Delstandard </w:t>
            </w:r>
            <w:r w:rsidR="0080028C" w:rsidRPr="002326A0">
              <w:rPr>
                <w:i/>
                <w:color w:val="0070C0"/>
              </w:rPr>
              <w:t>1.1</w:t>
            </w:r>
            <w:r w:rsidR="0080028C" w:rsidRPr="002326A0">
              <w:rPr>
                <w:color w:val="0070C0"/>
              </w:rPr>
              <w:t xml:space="preserve"> </w:t>
            </w:r>
            <w:r w:rsidR="0080028C">
              <w:t>- Arbetet med kompetensförsörjningsplanering är systematiskt och långsiktigt, och inkluderar jämställdhets- och lika villkorsperspektiv</w:t>
            </w:r>
            <w:r w:rsidR="0080028C" w:rsidRPr="0074007E">
              <w:t>.</w:t>
            </w:r>
            <w:r w:rsidR="00FB7178">
              <w:br/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294516D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AD23E45" wp14:editId="6E40C706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2" name="Rektange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325DA9E" w14:textId="2ECA4CF5" w:rsidR="00C81030" w:rsidRDefault="00C81030" w:rsidP="00C81030">
                                  <w:pPr>
                                    <w:jc w:val="center"/>
                                  </w:pPr>
                                  <w:r>
                                    <w:t>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D23E45" id="Rektangel 12" o:spid="_x0000_s1026" style="position:absolute;margin-left:59.65pt;margin-top:5.85pt;width:23pt;height:20.7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" fillcolor="red" stroked="f" strokeweight="2pt">
                      <v:textbox>
                        <w:txbxContent>
                          <w:p w14:paraId="5325DA9E" w14:textId="2ECA4CF5" w:rsidR="00C81030" w:rsidRDefault="00C81030" w:rsidP="00C81030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EC25AF0" wp14:editId="3B85C41A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0" name="Rektange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7BA2762" w14:textId="44D2836C" w:rsidR="00C81030" w:rsidRPr="00C81030" w:rsidRDefault="00C81030" w:rsidP="00C81030">
                                  <w:pPr>
                                    <w:jc w:val="center"/>
                                    <w:rPr>
                                      <w:color w:val="9D6900" w:themeColor="accent2" w:themeShade="BF"/>
                                    </w:rPr>
                                  </w:pPr>
                                  <w:r>
                                    <w:rPr>
                                      <w:color w:val="9D6900" w:themeColor="accent2" w:themeShade="BF"/>
                                    </w:rPr>
                                    <w:t>D</w:t>
                                  </w:r>
                                  <w:r w:rsidRPr="00C81030">
                                    <w:rPr>
                                      <w:color w:val="9D6900" w:themeColor="accent2" w:themeShade="BF"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EC25AF0" id="Rektangel 10" o:spid="_x0000_s1027" style="position:absolute;margin-left:31.05pt;margin-top:5.85pt;width:23pt;height:20.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" fillcolor="yellow" stroked="f" strokeweight="2pt">
                      <v:textbox>
                        <w:txbxContent>
                          <w:p w14:paraId="77BA2762" w14:textId="44D2836C" w:rsidR="00C81030" w:rsidRPr="00C81030" w:rsidRDefault="00C81030" w:rsidP="00C81030">
                            <w:pPr>
                              <w:jc w:val="center"/>
                              <w:rPr>
                                <w:color w:val="9D6900" w:themeColor="accent2" w:themeShade="BF"/>
                              </w:rPr>
                            </w:pPr>
                            <w:r>
                              <w:rPr>
                                <w:color w:val="9D6900" w:themeColor="accent2" w:themeShade="BF"/>
                              </w:rPr>
                              <w:t>D</w:t>
                            </w:r>
                            <w:r w:rsidRPr="00C81030">
                              <w:rPr>
                                <w:color w:val="9D6900" w:themeColor="accent2" w:themeShade="BF"/>
                              </w:rPr>
                              <w:t>Y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5C31F3B" wp14:editId="1AE6D283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8" name="Rektange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C2BE46B" w14:textId="18B83124" w:rsidR="00C81030" w:rsidRDefault="00C81030" w:rsidP="00C81030">
                                  <w:pPr>
                                    <w:jc w:val="center"/>
                                  </w:pPr>
                                  <w:r>
                                    <w:t>J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5C31F3B" id="Rektangel 8" o:spid="_x0000_s1028" style="position:absolute;margin-left:1.55pt;margin-top:5.85pt;width:23pt;height:20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" fillcolor="#92d050" stroked="f" strokeweight="2pt">
                      <v:textbox>
                        <w:txbxContent>
                          <w:p w14:paraId="5C2BE46B" w14:textId="18B83124" w:rsidR="00C81030" w:rsidRDefault="00C81030" w:rsidP="00C81030">
                            <w:pPr>
                              <w:jc w:val="center"/>
                            </w:pPr>
                            <w:r>
                              <w:t>J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DC28536" wp14:editId="7A7D1D24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07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6DAC6B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DC2853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07" o:spid="_x0000_s1026" type="#_x0000_t202" style="position:absolute;margin-left:1pt;margin-top:7.95pt;width:20pt;height:1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" filled="f" stroked="f" strokeweight=".5pt">
                      <v:textbox>
                        <w:txbxContent>
                          <w:p w14:paraId="36DAC6B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CD3D495" wp14:editId="558F1E30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8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2A7A9E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D3D495" id="Text Box 38" o:spid="_x0000_s1027" type="#_x0000_t202" style="position:absolute;margin-left:27.7pt;margin-top:8.65pt;width:20pt;height:19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" filled="f" stroked="f" strokeweight=".5pt">
                      <v:textbox>
                        <w:txbxContent>
                          <w:p w14:paraId="6D2A7A9E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E85EAE8" wp14:editId="2291AD7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54F073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85EAE8" id="Text Box 39" o:spid="_x0000_s1028" type="#_x0000_t202" style="position:absolute;margin-left:1pt;margin-top:8.15pt;width:20pt;height:1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" filled="f" stroked="f" strokeweight=".5pt">
                      <v:textbox>
                        <w:txbxContent>
                          <w:p w14:paraId="7D54F073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80028C" w:rsidRPr="009A34AF" w14:paraId="443F6005" w14:textId="77777777" w:rsidTr="0080028C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2D7B97C" w14:textId="1F938E1C" w:rsidR="0080028C" w:rsidRDefault="0080028C" w:rsidP="0080028C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 w:rsidR="00CF4B63">
              <w:rPr>
                <w:rFonts w:cstheme="minorHAnsi"/>
                <w:i/>
              </w:rPr>
              <w:t>Beskriv</w:t>
            </w:r>
            <w:r w:rsidR="00384721">
              <w:rPr>
                <w:rFonts w:cstheme="minorHAnsi"/>
                <w:i/>
              </w:rPr>
              <w:t xml:space="preserve"> ev. brister/utmaningar</w:t>
            </w:r>
            <w:r w:rsidR="00CF4B63">
              <w:rPr>
                <w:rFonts w:cstheme="minorHAnsi"/>
                <w:i/>
              </w:rPr>
              <w:t xml:space="preserve"> som gör att standarden inte är uppfylld</w:t>
            </w:r>
            <w:r w:rsidR="00E90ED6">
              <w:rPr>
                <w:rFonts w:cstheme="minorHAnsi"/>
                <w:i/>
              </w:rPr>
              <w:t>.</w:t>
            </w:r>
          </w:p>
          <w:p w14:paraId="48F398F2" w14:textId="77777777" w:rsidR="0080028C" w:rsidRPr="009A34AF" w:rsidRDefault="0080028C" w:rsidP="0080028C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80028C" w:rsidRPr="009A34AF" w14:paraId="24529C27" w14:textId="77777777" w:rsidTr="0080028C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E536D11" w14:textId="68D2D863" w:rsidR="0080028C" w:rsidRDefault="0080028C" w:rsidP="0080028C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Förslag på </w:t>
            </w:r>
            <w:r w:rsidR="00E42C3A">
              <w:rPr>
                <w:rFonts w:cstheme="minorHAnsi"/>
                <w:i/>
              </w:rPr>
              <w:t xml:space="preserve">konkreta </w:t>
            </w:r>
            <w:r>
              <w:rPr>
                <w:rFonts w:cstheme="minorHAnsi"/>
                <w:i/>
              </w:rPr>
              <w:t>utvecklings</w:t>
            </w:r>
            <w:r w:rsidRPr="00231A20">
              <w:rPr>
                <w:rFonts w:cstheme="minorHAnsi"/>
                <w:i/>
              </w:rPr>
              <w:t>åtgärder</w:t>
            </w:r>
            <w:r w:rsidR="00384721">
              <w:rPr>
                <w:rFonts w:cstheme="minorHAnsi"/>
                <w:i/>
              </w:rPr>
              <w:t xml:space="preserve"> som kan </w:t>
            </w:r>
            <w:r w:rsidR="00BA3F3F">
              <w:rPr>
                <w:rFonts w:cstheme="minorHAnsi"/>
                <w:i/>
              </w:rPr>
              <w:t>genomföras vid institutionen</w:t>
            </w:r>
            <w:r w:rsidR="00FB7178">
              <w:rPr>
                <w:rFonts w:cstheme="minorHAnsi"/>
                <w:i/>
              </w:rPr>
              <w:t>:</w:t>
            </w:r>
          </w:p>
          <w:p w14:paraId="718C096D" w14:textId="77777777" w:rsidR="0080028C" w:rsidRPr="009A34AF" w:rsidRDefault="0080028C" w:rsidP="0080028C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5AC9FE59" w14:textId="6517B5D4" w:rsidR="006F7C16" w:rsidRDefault="006F7C16" w:rsidP="0080028C">
      <w:pPr>
        <w:rPr>
          <w:rFonts w:ascii="Arial" w:hAnsi="Arial" w:cs="Arial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76C89FE7" w14:textId="77777777" w:rsidTr="0080028C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7E2C2BC" w14:textId="2B3FF1F2" w:rsidR="0080028C" w:rsidRPr="002C4460" w:rsidRDefault="0080028C" w:rsidP="002326A0">
            <w:pPr>
              <w:spacing w:line="276" w:lineRule="auto"/>
              <w:ind w:left="27" w:hanging="27"/>
              <w:rPr>
                <w:i/>
                <w:color w:val="000000" w:themeColor="text1"/>
              </w:rPr>
            </w:pPr>
            <w:r w:rsidRPr="002C4460">
              <w:rPr>
                <w:color w:val="000000" w:themeColor="text1"/>
              </w:rPr>
              <w:t> </w:t>
            </w:r>
            <w:r w:rsidR="002326A0">
              <w:rPr>
                <w:i/>
                <w:color w:val="0070C0"/>
              </w:rPr>
              <w:t>Delstandard</w:t>
            </w:r>
            <w:r w:rsidRPr="002326A0">
              <w:rPr>
                <w:i/>
                <w:color w:val="0070C0"/>
              </w:rPr>
              <w:t xml:space="preserve"> 1.2</w:t>
            </w:r>
            <w:r w:rsidRPr="002326A0">
              <w:rPr>
                <w:color w:val="0070C0"/>
              </w:rPr>
              <w:t xml:space="preserve"> </w:t>
            </w:r>
            <w:r>
              <w:t>- Rekryteringsprocessen är öppen, transparent och meritbaserad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1557724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6A91745" wp14:editId="4FEE97AB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9" name="Rektangel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C20012" id="Rektangel 19" o:spid="_x0000_s1026" style="position:absolute;margin-left:59.65pt;margin-top:5.85pt;width:23pt;height:20.7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MxnJGeWAgAAhg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F3D60A7" wp14:editId="40B19EDD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0" name="Rektangel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7F8C7BD" id="Rektangel 20" o:spid="_x0000_s1026" style="position:absolute;margin-left:31.05pt;margin-top:5.85pt;width:23pt;height:20.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4NgoSJUCAACG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92866F6" wp14:editId="1E02F40A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1" name="Rektangel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7390E3D" id="Rektangel 21" o:spid="_x0000_s1026" style="position:absolute;margin-left:1.55pt;margin-top:5.85pt;width:23pt;height:20.7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258E318" wp14:editId="570D0A27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22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8BD37E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58E318" id="_x0000_s1029" type="#_x0000_t202" style="position:absolute;margin-left:1pt;margin-top:7.95pt;width:20pt;height:19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I9svowxAgAAWg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1B8BD37E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A4B4C84" wp14:editId="25C32F55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23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FAA447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4B4C84" id="_x0000_s1030" type="#_x0000_t202" style="position:absolute;margin-left:27.7pt;margin-top:8.65pt;width:20pt;height:19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EhIfuDECAABZ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6FAA447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BFB9F61" wp14:editId="0F1E1B5E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24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00D329A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FB9F61" id="_x0000_s1031" type="#_x0000_t202" style="position:absolute;margin-left:1pt;margin-top:8.15pt;width:20pt;height:19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NjtEMQxAgAAWQ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500D329A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B1957" w:rsidRPr="009A34AF" w14:paraId="2CBABFA5" w14:textId="77777777" w:rsidTr="0080028C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9F9B9C6" w14:textId="1CBBDC51" w:rsidR="007B1957" w:rsidRDefault="007B1957" w:rsidP="007B1957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</w:t>
            </w:r>
            <w:r w:rsidR="00E90ED6">
              <w:rPr>
                <w:rFonts w:cstheme="minorHAnsi"/>
                <w:i/>
              </w:rPr>
              <w:t>.</w:t>
            </w:r>
          </w:p>
          <w:p w14:paraId="0E0D3BC5" w14:textId="77777777" w:rsidR="007B1957" w:rsidRPr="009A34AF" w:rsidRDefault="007B1957" w:rsidP="007B1957">
            <w:pPr>
              <w:spacing w:after="120"/>
              <w:ind w:left="27" w:hanging="27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7B1957" w:rsidRPr="009A34AF" w14:paraId="1D12CBB0" w14:textId="77777777" w:rsidTr="0080028C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D733735" w14:textId="77777777" w:rsidR="007B1957" w:rsidRDefault="007B1957" w:rsidP="007B1957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0A4BE813" w14:textId="77777777" w:rsidR="007B1957" w:rsidRPr="009A34AF" w:rsidRDefault="007B1957" w:rsidP="007B1957">
            <w:pPr>
              <w:spacing w:after="120"/>
              <w:ind w:left="27" w:hanging="27"/>
              <w:rPr>
                <w:rFonts w:ascii="Calibri" w:hAnsi="Calibri" w:cs="Calibri"/>
              </w:rPr>
            </w:pPr>
          </w:p>
        </w:tc>
      </w:tr>
    </w:tbl>
    <w:p w14:paraId="36D5D20D" w14:textId="526D9674" w:rsidR="0080028C" w:rsidRDefault="0080028C" w:rsidP="0080028C">
      <w:pPr>
        <w:rPr>
          <w:rFonts w:ascii="Arial" w:hAnsi="Arial" w:cs="Arial"/>
        </w:rPr>
      </w:pPr>
    </w:p>
    <w:tbl>
      <w:tblPr>
        <w:tblStyle w:val="Tabellrutnt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1DC93DE6" w14:textId="77777777" w:rsidTr="007B1957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3E80208" w14:textId="3F877EC0" w:rsidR="0080028C" w:rsidRPr="002C4460" w:rsidRDefault="002326A0" w:rsidP="002326A0">
            <w:pPr>
              <w:spacing w:line="276" w:lineRule="auto"/>
              <w:rPr>
                <w:i/>
                <w:color w:val="000000" w:themeColor="text1"/>
              </w:rPr>
            </w:pPr>
            <w:r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1.3 </w:t>
            </w:r>
            <w:r w:rsidR="0080028C">
              <w:rPr>
                <w:i/>
              </w:rPr>
              <w:t>-</w:t>
            </w:r>
            <w:r w:rsidR="0080028C">
              <w:t xml:space="preserve"> Medarbetarna</w:t>
            </w:r>
            <w:r w:rsidR="0080028C" w:rsidRPr="00066D10">
              <w:t xml:space="preserve"> </w:t>
            </w:r>
            <w:r w:rsidR="0080028C">
              <w:t xml:space="preserve">erbjuds </w:t>
            </w:r>
            <w:r w:rsidR="0080028C" w:rsidRPr="00066D10">
              <w:t>möjlighet till kompetensutveckling</w:t>
            </w:r>
            <w:r w:rsidR="0080028C">
              <w:t xml:space="preserve">, </w:t>
            </w:r>
            <w:r w:rsidR="0080028C" w:rsidRPr="00066D10">
              <w:t>på lika villkor och oavsett kön</w:t>
            </w:r>
            <w:r w:rsidR="0080028C">
              <w:t>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6A2C76C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759BD52" wp14:editId="08C0C00B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5" name="Rektangel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ACA786" id="Rektangel 25" o:spid="_x0000_s1026" style="position:absolute;margin-left:59.65pt;margin-top:5.85pt;width:23pt;height:20.7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AaQIDqWAgAAhg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59423E3" wp14:editId="7F3196A6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6" name="Rektangel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4DCB1F5" id="Rektangel 26" o:spid="_x0000_s1026" style="position:absolute;margin-left:31.05pt;margin-top:5.85pt;width:23pt;height:20.7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o6kYxpUCAACG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C6D60AE" wp14:editId="7B22CF25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7" name="Rektangel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B51B64F" id="Rektangel 27" o:spid="_x0000_s1026" style="position:absolute;margin-left:1.55pt;margin-top:5.85pt;width:23pt;height:20.7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8Mhm9J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171B9C7" wp14:editId="02F0BA2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28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289CD3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71B9C7" id="_x0000_s1032" type="#_x0000_t202" style="position:absolute;margin-left:1pt;margin-top:7.95pt;width:20pt;height:19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DotKMwxAgAAWg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3289CD3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822EA46" wp14:editId="1E825EED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29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AA0F81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22EA46" id="_x0000_s1033" type="#_x0000_t202" style="position:absolute;margin-left:27.7pt;margin-top:8.65pt;width:20pt;height:19.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kubJxTECAABZ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1AA0F81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A806D03" wp14:editId="7BE2C76E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0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FB7336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806D03" id="_x0000_s1034" type="#_x0000_t202" style="position:absolute;margin-left:1pt;margin-top:8.15pt;width:20pt;height:19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NwvHUgxAgAAWQ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26FB7336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B1957" w:rsidRPr="009A34AF" w14:paraId="1436FBF5" w14:textId="77777777" w:rsidTr="007B1957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8F46CD7" w14:textId="49EE9314" w:rsidR="007B1957" w:rsidRDefault="007B1957" w:rsidP="007B1957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</w:t>
            </w:r>
            <w:r w:rsidR="00E90ED6">
              <w:rPr>
                <w:rFonts w:cstheme="minorHAnsi"/>
                <w:i/>
              </w:rPr>
              <w:t>.</w:t>
            </w:r>
          </w:p>
          <w:p w14:paraId="73BC2727" w14:textId="77777777" w:rsidR="007B1957" w:rsidRPr="009A34AF" w:rsidRDefault="007B1957" w:rsidP="007B1957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7B1957" w:rsidRPr="009A34AF" w14:paraId="2AAC8062" w14:textId="77777777" w:rsidTr="007B1957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4005345" w14:textId="77777777" w:rsidR="007B1957" w:rsidRDefault="007B1957" w:rsidP="007B1957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0C29624B" w14:textId="77777777" w:rsidR="007B1957" w:rsidRPr="009A34AF" w:rsidRDefault="007B1957" w:rsidP="007B1957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36C5FEBA" w14:textId="77777777" w:rsidR="0080028C" w:rsidRDefault="0080028C" w:rsidP="0080028C">
      <w:pPr>
        <w:rPr>
          <w:rFonts w:ascii="Arial" w:hAnsi="Arial" w:cs="Arial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5BEDE5CF" w14:textId="77777777" w:rsidTr="007B1957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4C9F837" w14:textId="1301DAFF" w:rsidR="0080028C" w:rsidRPr="002C4460" w:rsidRDefault="002326A0" w:rsidP="002326A0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1.4</w:t>
            </w:r>
            <w:r w:rsidR="0080028C">
              <w:rPr>
                <w:i/>
              </w:rPr>
              <w:t xml:space="preserve"> </w:t>
            </w:r>
            <w:r w:rsidR="0080028C">
              <w:t>- Etablering och utveckling av forskare tidigt i karriären understöds särskilt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3443D3C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4609C1C5" wp14:editId="7F5B7150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" name="Rektangel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5E4A96" id="Rektangel 31" o:spid="_x0000_s1026" style="position:absolute;margin-left:59.65pt;margin-top:5.85pt;width:23pt;height:20.7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2170697" wp14:editId="7864CADC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2" name="Rektange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E48618F" id="Rektangel 32" o:spid="_x0000_s1026" style="position:absolute;margin-left:31.05pt;margin-top:5.85pt;width:23pt;height:20.7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DC74B70" wp14:editId="71A5E8B8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3" name="Rektangel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854C5D4" id="Rektangel 33" o:spid="_x0000_s1026" style="position:absolute;margin-left:1.55pt;margin-top:5.85pt;width:23pt;height:20.7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iWdKdp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04DDBD4E" wp14:editId="49B4008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4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7840CD2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DDBD4E" id="_x0000_s1035" type="#_x0000_t202" style="position:absolute;margin-left:1pt;margin-top:7.95pt;width:20pt;height:19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" filled="f" stroked="f" strokeweight=".5pt">
                      <v:textbox>
                        <w:txbxContent>
                          <w:p w14:paraId="17840CD2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1984EE72" wp14:editId="1BBC561F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5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0CDB41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84EE72" id="_x0000_s1036" type="#_x0000_t202" style="position:absolute;margin-left:27.7pt;margin-top:8.65pt;width:20pt;height:19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" filled="f" stroked="f" strokeweight=".5pt">
                      <v:textbox>
                        <w:txbxContent>
                          <w:p w14:paraId="70CDB41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3409A69" wp14:editId="00707C00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6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C4BCEAB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409A69" id="_x0000_s1037" type="#_x0000_t202" style="position:absolute;margin-left:1pt;margin-top:8.15pt;width:20pt;height:19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" filled="f" stroked="f" strokeweight=".5pt">
                      <v:textbox>
                        <w:txbxContent>
                          <w:p w14:paraId="3C4BCEAB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E90ED6" w:rsidRPr="009A34AF" w14:paraId="1FF36E32" w14:textId="77777777" w:rsidTr="007B1957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FD19E27" w14:textId="77777777" w:rsidR="00E90ED6" w:rsidRDefault="00E90ED6" w:rsidP="00E90ED6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2C504F00" w14:textId="77777777" w:rsidR="00E90ED6" w:rsidRPr="009A34AF" w:rsidRDefault="00E90ED6" w:rsidP="00E90ED6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E90ED6" w:rsidRPr="009A34AF" w14:paraId="203FD0DF" w14:textId="77777777" w:rsidTr="007B1957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7AD1816" w14:textId="77777777" w:rsidR="00E90ED6" w:rsidRDefault="00E90ED6" w:rsidP="00E90ED6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lastRenderedPageBreak/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53F2AF66" w14:textId="77777777" w:rsidR="00E90ED6" w:rsidRPr="009A34AF" w:rsidRDefault="00E90ED6" w:rsidP="00E90ED6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4B3CB54E" w14:textId="51914CA1" w:rsidR="0080028C" w:rsidRDefault="002326A0" w:rsidP="0080028C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73045750" w14:textId="77777777" w:rsidR="0080028C" w:rsidRPr="00F141AE" w:rsidRDefault="0080028C" w:rsidP="0080028C">
      <w:pPr>
        <w:spacing w:after="240"/>
        <w:rPr>
          <w:rFonts w:ascii="Arial" w:hAnsi="Arial" w:cs="Arial"/>
          <w:b/>
        </w:rPr>
      </w:pPr>
      <w:r w:rsidRPr="00F141AE">
        <w:rPr>
          <w:rFonts w:ascii="Arial" w:hAnsi="Arial" w:cs="Arial"/>
          <w:b/>
        </w:rPr>
        <w:t>2. Utveckling och förnyelse</w:t>
      </w:r>
    </w:p>
    <w:p w14:paraId="0FD5CE7F" w14:textId="27ED3139" w:rsidR="0080028C" w:rsidRDefault="0080028C" w:rsidP="0080028C">
      <w:r w:rsidRPr="002326A0">
        <w:rPr>
          <w:i/>
          <w:color w:val="0070C0"/>
        </w:rPr>
        <w:t>Standard:</w:t>
      </w:r>
      <w:r w:rsidRPr="005F596B">
        <w:t xml:space="preserve"> </w:t>
      </w:r>
      <w:r>
        <w:t xml:space="preserve">Verksamheten präglas av ett gott ledar- och medarbetarskap och en hållbar arbetsmiljö på lika villkor. </w:t>
      </w:r>
      <w:r w:rsidRPr="005F596B">
        <w:t>Former och utrymme finns för</w:t>
      </w:r>
      <w:r>
        <w:t xml:space="preserve"> att</w:t>
      </w:r>
      <w:r w:rsidRPr="005F596B">
        <w:t xml:space="preserve"> </w:t>
      </w:r>
      <w:r>
        <w:t>utveckla och förnya verksamheten.</w:t>
      </w:r>
      <w:r w:rsidR="00660CFA">
        <w:br/>
      </w: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55D6F082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85F9C54" w14:textId="7B1CDCEE" w:rsidR="0080028C" w:rsidRPr="002C4460" w:rsidRDefault="002326A0" w:rsidP="002326A0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2.1</w:t>
            </w:r>
            <w:r w:rsidR="0080028C">
              <w:t xml:space="preserve"> - </w:t>
            </w:r>
            <w:r w:rsidR="0080028C" w:rsidRPr="00066D10">
              <w:t xml:space="preserve">Verksamheten arbetar systematiskt för </w:t>
            </w:r>
            <w:r w:rsidR="0080028C">
              <w:t>att främja</w:t>
            </w:r>
            <w:r w:rsidR="0080028C" w:rsidRPr="00066D10">
              <w:t xml:space="preserve"> lika villkor, jämställdhet och god arbetsmiljö </w:t>
            </w:r>
            <w:r w:rsidR="0080028C">
              <w:t>som är fri från diskriminering</w:t>
            </w:r>
            <w:r w:rsidR="0080028C" w:rsidRPr="00066D10">
              <w:t>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6FD1337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7651B4E8" wp14:editId="37962F3B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" name="Rektange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F447B2" id="Rektangel 1" o:spid="_x0000_s1026" style="position:absolute;margin-left:59.65pt;margin-top:5.85pt;width:23pt;height:20.7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179EAEB2" wp14:editId="3DA0A859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" name="Rektange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B9EBEB2" id="Rektangel 3" o:spid="_x0000_s1026" style="position:absolute;margin-left:31.05pt;margin-top:5.85pt;width:23pt;height:20.7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kkteR5UCAACE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57673553" wp14:editId="2D758692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4" name="Rektange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3702102" id="Rektangel 4" o:spid="_x0000_s1026" style="position:absolute;margin-left:1.55pt;margin-top:5.85pt;width:23pt;height:20.7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0B86B94" wp14:editId="0E03CCC2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5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07FADBC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B86B94" id="_x0000_s1038" type="#_x0000_t202" style="position:absolute;margin-left:1pt;margin-top:7.95pt;width:20pt;height:19.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" filled="f" stroked="f" strokeweight=".5pt">
                      <v:textbox>
                        <w:txbxContent>
                          <w:p w14:paraId="307FADBC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42D2E699" wp14:editId="2FE5574C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6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8A2B3C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D2E699" id="_x0000_s1039" type="#_x0000_t202" style="position:absolute;margin-left:27.7pt;margin-top:8.65pt;width:20pt;height:19.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" filled="f" stroked="f" strokeweight=".5pt">
                      <v:textbox>
                        <w:txbxContent>
                          <w:p w14:paraId="7A8A2B3C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0C52BEAD" wp14:editId="5D69B1F0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7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43DAC10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52BEAD" id="_x0000_s1040" type="#_x0000_t202" style="position:absolute;margin-left:1pt;margin-top:8.15pt;width:20pt;height:19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D7gY0wxAgAAWQ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043DAC10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639A6EF9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1975195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67E8A8A3" w14:textId="23111675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237B2D41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FEB9983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38F82A4A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4783DE52" w14:textId="77777777" w:rsidR="0080028C" w:rsidRDefault="0080028C" w:rsidP="0080028C"/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5113BCCC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8F4C31C" w14:textId="43F11A9C" w:rsidR="0080028C" w:rsidRPr="002C4460" w:rsidRDefault="002326A0" w:rsidP="002326A0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2.2</w:t>
            </w:r>
            <w:r w:rsidR="0080028C">
              <w:t xml:space="preserve"> - Verksamheten erbjuder goda möjligheter till kreativ och öppen vetenskaplig diskussion, där medarbetarnas kompetens tas till vara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0EDE269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3ADC1BC8" wp14:editId="29228819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9" name="Rektange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E9335E" id="Rektangel 9" o:spid="_x0000_s1026" style="position:absolute;margin-left:59.65pt;margin-top:5.85pt;width:23pt;height:20.7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2CCBE2A7" wp14:editId="24C2E3A8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1" name="Rektange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F312D60" id="Rektangel 11" o:spid="_x0000_s1026" style="position:absolute;margin-left:31.05pt;margin-top:5.85pt;width:23pt;height:20.7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63A46657" wp14:editId="34F70E4B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" name="Rektangel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4D39FC7" id="Rektangel 13" o:spid="_x0000_s1026" style="position:absolute;margin-left:1.55pt;margin-top:5.85pt;width:23pt;height:20.7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QHiDLJ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04EC224D" wp14:editId="71EC8949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4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CD4B383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EC224D" id="_x0000_s1041" type="#_x0000_t202" style="position:absolute;margin-left:1pt;margin-top:7.95pt;width:20pt;height:19.2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DdbvbUxAgAAWw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5CD4B383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A5BA0E5" wp14:editId="48382FE8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5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1D1D66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5BA0E5" id="_x0000_s1042" type="#_x0000_t202" style="position:absolute;margin-left:27.7pt;margin-top:8.65pt;width:20pt;height:19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" filled="f" stroked="f" strokeweight=".5pt">
                      <v:textbox>
                        <w:txbxContent>
                          <w:p w14:paraId="41D1D66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E92B265" wp14:editId="4CD2A1B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6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63862B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92B265" id="_x0000_s1043" type="#_x0000_t202" style="position:absolute;margin-left:1pt;margin-top:8.15pt;width:20pt;height:19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" filled="f" stroked="f" strokeweight=".5pt">
                      <v:textbox>
                        <w:txbxContent>
                          <w:p w14:paraId="163862B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5DBA1E32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84BF73F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69438109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0A845245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558E0B6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5769A24D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1154E2EE" w14:textId="77777777" w:rsidR="0080028C" w:rsidRDefault="0080028C" w:rsidP="0080028C"/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1EAF2140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0929157" w14:textId="14682628" w:rsidR="0080028C" w:rsidRPr="002C4460" w:rsidRDefault="002326A0" w:rsidP="002326A0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2.3</w:t>
            </w:r>
            <w:r w:rsidR="0080028C">
              <w:t xml:space="preserve"> - En kontinuerlig strategisk diskussion förs om prioriteringar och behov av åtgärder för utveckling och förnyelse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1DE7805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4793895B" wp14:editId="02093CA8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7" name="Rektangel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457FBA" id="Rektangel 17" o:spid="_x0000_s1026" style="position:absolute;margin-left:59.65pt;margin-top:5.85pt;width:23pt;height:20.7pt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3768AF48" wp14:editId="4619241E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8" name="Rektangel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470EE24" id="Rektangel 18" o:spid="_x0000_s1026" style="position:absolute;margin-left:31.05pt;margin-top:5.85pt;width:23pt;height:20.7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4D8B5DE7" wp14:editId="769E39EF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7" name="Rektangel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72452AB" id="Rektangel 37" o:spid="_x0000_s1026" style="position:absolute;margin-left:1.55pt;margin-top:5.85pt;width:23pt;height:20.7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F218FEB" wp14:editId="359AFB38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40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2D3F66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218FEB" id="_x0000_s1044" type="#_x0000_t202" style="position:absolute;margin-left:1pt;margin-top:7.95pt;width:20pt;height:19.2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" filled="f" stroked="f" strokeweight=".5pt">
                      <v:textbox>
                        <w:txbxContent>
                          <w:p w14:paraId="262D3F66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15A46CD0" wp14:editId="5FEF1664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41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1A2A935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A46CD0" id="_x0000_s1045" type="#_x0000_t202" style="position:absolute;margin-left:27.7pt;margin-top:8.65pt;width:20pt;height:19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" filled="f" stroked="f" strokeweight=".5pt">
                      <v:textbox>
                        <w:txbxContent>
                          <w:p w14:paraId="01A2A935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23AE852" wp14:editId="58EF8481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42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6D58F9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3AE852" id="_x0000_s1046" type="#_x0000_t202" style="position:absolute;margin-left:1pt;margin-top:8.15pt;width:20pt;height:19.2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" filled="f" stroked="f" strokeweight=".5pt">
                      <v:textbox>
                        <w:txbxContent>
                          <w:p w14:paraId="76D58F9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68CC55A7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6578B9F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44E037E0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0C79F5D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7943E95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2906FF39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3DDA0D0E" w14:textId="77777777" w:rsidR="0080028C" w:rsidRDefault="0080028C" w:rsidP="0080028C"/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18BB6F3D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133AFE5" w14:textId="7B1A7E44" w:rsidR="0080028C" w:rsidRPr="002C4460" w:rsidRDefault="002326A0" w:rsidP="002326A0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2.4</w:t>
            </w:r>
            <w:r w:rsidR="0080028C">
              <w:t xml:space="preserve"> - Verksamheten utvecklas och förnyas genom såväl internt som nationellt och internationellt samarbete, inklusive mobilitet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6EFCDEA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77BB264C" wp14:editId="61B91EDA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43" name="Rektangel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1B6C04" id="Rektangel 43" o:spid="_x0000_s1026" style="position:absolute;margin-left:59.65pt;margin-top:5.85pt;width:23pt;height:20.7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AewUtblwIAAIY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15E18B1B" wp14:editId="08A25298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44" name="Rektangel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A5D366D" id="Rektangel 44" o:spid="_x0000_s1026" style="position:absolute;margin-left:31.05pt;margin-top:5.85pt;width:23pt;height:20.7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56474525" wp14:editId="07347190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45" name="Rektangel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C62F274" id="Rektangel 45" o:spid="_x0000_s1026" style="position:absolute;margin-left:1.55pt;margin-top:5.85pt;width:23pt;height:20.7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VTr915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01F561FB" wp14:editId="3DBC844B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46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D1842B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F561FB" id="_x0000_s1047" type="#_x0000_t202" style="position:absolute;margin-left:1pt;margin-top:7.95pt;width:20pt;height:19.2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MwgUA0xAgAAWw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0D1842B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042C0E3D" wp14:editId="292AEE3D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47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EB18A9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2C0E3D" id="_x0000_s1048" type="#_x0000_t202" style="position:absolute;margin-left:27.7pt;margin-top:8.65pt;width:20pt;height:19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GIjpDsyAgAAWg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7DEB18A9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6F0256D9" wp14:editId="47CAC7FB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48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EC471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0256D9" id="_x0000_s1049" type="#_x0000_t202" style="position:absolute;margin-left:1pt;margin-top:8.15pt;width:20pt;height:19.2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OlSeOMxAgAAWg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7DEC471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250255A9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69A5BCA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lastRenderedPageBreak/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4F6306A2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374F2FEA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AC04C6B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53607AAD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73EE0184" w14:textId="77777777" w:rsidR="0080028C" w:rsidRDefault="0080028C" w:rsidP="0080028C"/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0F9DF2A6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CBD192C" w14:textId="7E3E9856" w:rsidR="0080028C" w:rsidRPr="002C4460" w:rsidRDefault="002326A0" w:rsidP="00FD3AD5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2.5</w:t>
            </w:r>
            <w:r w:rsidR="0080028C">
              <w:t xml:space="preserve"> - Forskarutbildningen är en integrerad del i </w:t>
            </w:r>
            <w:r w:rsidR="00FD3AD5">
              <w:t xml:space="preserve">verksamheten </w:t>
            </w:r>
            <w:r w:rsidR="0080028C">
              <w:t>och bidrar till utveckling och förnyelse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D7B55F8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4966B97B" wp14:editId="04E68099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49" name="Rektangel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9639F8" id="Rektangel 49" o:spid="_x0000_s1026" style="position:absolute;margin-left:59.65pt;margin-top:5.85pt;width:23pt;height:20.7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JpUahKWAgAAhg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19E02A0D" wp14:editId="47B9FE9A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50" name="Rektangel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D486695" id="Rektangel 50" o:spid="_x0000_s1026" style="position:absolute;margin-left:31.05pt;margin-top:5.85pt;width:23pt;height:20.7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f/SvZ5UCAACG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5693788" wp14:editId="70843139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51" name="Rektangel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C9E52F9" id="Rektangel 51" o:spid="_x0000_s1026" style="position:absolute;margin-left:1.55pt;margin-top:5.85pt;width:23pt;height:20.7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LJXRVZ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1A61493A" wp14:editId="2142F0BE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52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3EF19D7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61493A" id="_x0000_s1050" type="#_x0000_t202" style="position:absolute;margin-left:1pt;margin-top:7.95pt;width:20pt;height:19.2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" filled="f" stroked="f" strokeweight=".5pt">
                      <v:textbox>
                        <w:txbxContent>
                          <w:p w14:paraId="53EF19D7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201A651E" wp14:editId="2FA5FD4D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53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FB5D30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1A651E" id="_x0000_s1051" type="#_x0000_t202" style="position:absolute;margin-left:27.7pt;margin-top:8.65pt;width:20pt;height:19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FtbxbkyAgAAWg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3FB5D30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0DF33ECE" wp14:editId="47BD116B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54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5F4284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F33ECE" id="_x0000_s1052" type="#_x0000_t202" style="position:absolute;margin-left:1pt;margin-top:8.15pt;width:20pt;height:19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DVjMamMgIAAFo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35F4284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3FA7C160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7EC398C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78787184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4A8759B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C686FD9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51371E04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458AA324" w14:textId="77777777" w:rsidR="0080028C" w:rsidRDefault="0080028C" w:rsidP="0080028C"/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6C666E4A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2A1831A" w14:textId="3CC4EBDB" w:rsidR="0080028C" w:rsidRPr="002C4460" w:rsidRDefault="002326A0" w:rsidP="002326A0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 2.6</w:t>
            </w:r>
            <w:r w:rsidR="0080028C">
              <w:t xml:space="preserve"> - Verksamheten utvecklas och förnyas genom medverkan i utbildning på grund- och avancerad nivå. 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92F7348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3B5212A2" wp14:editId="56A1A5BF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55" name="Rektangel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6EECE6" id="Rektangel 55" o:spid="_x0000_s1026" style="position:absolute;margin-left:59.65pt;margin-top:5.85pt;width:23pt;height:20.7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Jm8pxWWAgAAhg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12606283" wp14:editId="16AFF211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56" name="Rektangel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19D99AB" id="Rektangel 56" o:spid="_x0000_s1026" style="position:absolute;margin-left:31.05pt;margin-top:5.85pt;width:23pt;height:20.7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76E62BAC" wp14:editId="772659D8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57" name="Rektangel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A5E52E2" id="Rektangel 57" o:spid="_x0000_s1026" style="position:absolute;margin-left:1.55pt;margin-top:5.85pt;width:23pt;height:20.7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b+Th25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1551B71F" wp14:editId="7AEAD947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58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A8A2F11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51B71F" id="_x0000_s1053" type="#_x0000_t202" style="position:absolute;margin-left:1pt;margin-top:7.95pt;width:20pt;height:19.2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ED/ASAxAgAAWw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6A8A2F11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1E9E81C4" wp14:editId="41E4F12D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59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77F4327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9E81C4" id="_x0000_s1054" type="#_x0000_t202" style="position:absolute;margin-left:27.7pt;margin-top:8.65pt;width:20pt;height:19.2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U5ab5TECAABa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777F4327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0705354D" wp14:editId="6DDA784D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60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F8E62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05354D" id="_x0000_s1055" type="#_x0000_t202" style="position:absolute;margin-left:1pt;margin-top:8.15pt;width:20pt;height:19.2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" filled="f" stroked="f" strokeweight=".5pt">
                      <v:textbox>
                        <w:txbxContent>
                          <w:p w14:paraId="00F8E62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2D15133F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5C3C5A6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5298056D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781060A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2823A83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5F3E675E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2759E3C1" w14:textId="77777777" w:rsidR="0080028C" w:rsidRDefault="0080028C" w:rsidP="0080028C">
      <w:pPr>
        <w:spacing w:after="240"/>
      </w:pPr>
    </w:p>
    <w:p w14:paraId="3E83365C" w14:textId="77777777" w:rsidR="0080028C" w:rsidRDefault="0080028C" w:rsidP="0080028C">
      <w:pPr>
        <w:spacing w:after="240"/>
        <w:rPr>
          <w:rFonts w:eastAsia="Times New Roman" w:cstheme="minorHAnsi"/>
          <w:lang w:eastAsia="sv-SE"/>
        </w:rPr>
      </w:pPr>
      <w:r w:rsidRPr="00F141AE">
        <w:rPr>
          <w:rFonts w:ascii="Arial" w:hAnsi="Arial" w:cs="Arial"/>
          <w:b/>
        </w:rPr>
        <w:t xml:space="preserve">3. </w:t>
      </w:r>
      <w:r>
        <w:rPr>
          <w:rFonts w:ascii="Arial" w:hAnsi="Arial" w:cs="Arial"/>
          <w:b/>
        </w:rPr>
        <w:t>I</w:t>
      </w:r>
      <w:r w:rsidRPr="00F141AE">
        <w:rPr>
          <w:rFonts w:ascii="Arial" w:hAnsi="Arial" w:cs="Arial"/>
          <w:b/>
        </w:rPr>
        <w:t>nfrastruktur</w:t>
      </w:r>
      <w:r w:rsidRPr="00DC42E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br/>
      </w:r>
      <w:r w:rsidRPr="00DC42EE">
        <w:rPr>
          <w:rFonts w:ascii="Arial" w:hAnsi="Arial" w:cs="Arial"/>
        </w:rPr>
        <w:br/>
      </w:r>
      <w:r w:rsidRPr="002326A0">
        <w:rPr>
          <w:i/>
          <w:color w:val="0070C0"/>
        </w:rPr>
        <w:t>Standard:</w:t>
      </w:r>
      <w:r w:rsidRPr="005F596B">
        <w:t xml:space="preserve"> </w:t>
      </w:r>
      <w:r>
        <w:t>I</w:t>
      </w:r>
      <w:r w:rsidRPr="005F596B">
        <w:t>nfrastrukturen speglar verksamhetens behov och utveckling</w:t>
      </w:r>
      <w:r>
        <w:t xml:space="preserve">, samt präglas av </w:t>
      </w:r>
      <w:r>
        <w:rPr>
          <w:rFonts w:eastAsia="Times New Roman" w:cstheme="minorHAnsi"/>
          <w:lang w:eastAsia="sv-SE"/>
        </w:rPr>
        <w:t>tillgänglighet och effektiv resursanvändning</w:t>
      </w:r>
      <w:r>
        <w:t>.</w:t>
      </w:r>
      <w:r>
        <w:br/>
      </w: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213C7A86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AC939B1" w14:textId="300E12C5" w:rsidR="0080028C" w:rsidRPr="002C4460" w:rsidRDefault="002326A0" w:rsidP="002326A0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3.1</w:t>
            </w:r>
            <w:r w:rsidR="0080028C">
              <w:rPr>
                <w:rFonts w:cstheme="minorHAnsi"/>
              </w:rPr>
              <w:t xml:space="preserve"> - Medarbetarna har kännedom om och tillgång till nödvändig </w:t>
            </w:r>
            <w:r w:rsidR="0080028C" w:rsidRPr="00B1394F">
              <w:rPr>
                <w:rFonts w:eastAsia="Times New Roman" w:cstheme="minorHAnsi"/>
                <w:lang w:eastAsia="sv-SE"/>
              </w:rPr>
              <w:t>infrastruktur</w:t>
            </w:r>
            <w:r w:rsidR="0080028C">
              <w:rPr>
                <w:rFonts w:eastAsia="Times New Roman" w:cstheme="minorHAnsi"/>
                <w:lang w:eastAsia="sv-SE"/>
              </w:rPr>
              <w:t xml:space="preserve">  inom SLU och externt</w:t>
            </w:r>
            <w:r w:rsidR="0080028C" w:rsidRPr="00B1394F">
              <w:rPr>
                <w:rFonts w:eastAsia="Times New Roman" w:cstheme="minorHAnsi"/>
                <w:lang w:eastAsia="sv-SE"/>
              </w:rPr>
              <w:t>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4B72613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71461E0D" wp14:editId="29FBD122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61" name="Rektangel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5EC6B0" id="Rektangel 61" o:spid="_x0000_s1026" style="position:absolute;margin-left:59.65pt;margin-top:5.85pt;width:23pt;height:20.7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3C92DB4B" wp14:editId="68F3B332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62" name="Rektangel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8BA469F" id="Rektangel 62" o:spid="_x0000_s1026" style="position:absolute;margin-left:31.05pt;margin-top:5.85pt;width:23pt;height:20.7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jDV6MZUCAACG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682E7508" wp14:editId="594C9503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63" name="Rektangel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8D60A81" id="Rektangel 63" o:spid="_x0000_s1026" style="position:absolute;margin-left:1.55pt;margin-top:5.85pt;width:23pt;height:20.7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31QEA5UCAACG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69FD7D83" wp14:editId="3CC4FA3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288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4AFE2A4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FD7D83" id="_x0000_s1056" type="#_x0000_t202" style="position:absolute;margin-left:1pt;margin-top:7.95pt;width:20pt;height:19.2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O2XCDExAgAAXA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74AFE2A4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6BC09BFF" wp14:editId="572D7B6C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289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4E492B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C09BFF" id="_x0000_s1057" type="#_x0000_t202" style="position:absolute;margin-left:27.7pt;margin-top:8.65pt;width:20pt;height:19.2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MQJhf4yAgAAWw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1E4E492B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06E4CCC2" wp14:editId="128FDEE2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290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9F5CF30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E4CCC2" id="_x0000_s1058" type="#_x0000_t202" style="position:absolute;margin-left:1pt;margin-top:8.15pt;width:20pt;height:19.2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B5hZ9S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59F5CF30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33CC2E7C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C8F4A04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1C4F9322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7651ADFA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0175477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56E6FBAB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368C4E60" w14:textId="77777777" w:rsidR="0080028C" w:rsidRDefault="0080028C" w:rsidP="0080028C">
      <w:pPr>
        <w:rPr>
          <w:rFonts w:eastAsia="Times New Roman" w:cstheme="minorHAnsi"/>
          <w:lang w:eastAsia="sv-SE"/>
        </w:rPr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68190125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FA78AC6" w14:textId="4E503F34" w:rsidR="0080028C" w:rsidRPr="002C4460" w:rsidRDefault="002326A0" w:rsidP="002326A0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lastRenderedPageBreak/>
              <w:t>Delstandard</w:t>
            </w:r>
            <w:r w:rsidR="0080028C" w:rsidRPr="002326A0">
              <w:rPr>
                <w:i/>
                <w:color w:val="0070C0"/>
              </w:rPr>
              <w:t xml:space="preserve"> 3.2</w:t>
            </w:r>
            <w:r w:rsidR="0080028C">
              <w:rPr>
                <w:rFonts w:eastAsia="Times New Roman" w:cstheme="minorHAnsi"/>
                <w:lang w:eastAsia="sv-SE"/>
              </w:rPr>
              <w:t xml:space="preserve"> -</w:t>
            </w:r>
            <w:r w:rsidR="0080028C" w:rsidRPr="00823FC1">
              <w:rPr>
                <w:rFonts w:eastAsia="Times New Roman" w:cstheme="minorHAnsi"/>
                <w:lang w:eastAsia="sv-SE"/>
              </w:rPr>
              <w:t xml:space="preserve"> </w:t>
            </w:r>
            <w:r w:rsidR="0080028C">
              <w:rPr>
                <w:rFonts w:eastAsia="Times New Roman" w:cstheme="minorHAnsi"/>
                <w:lang w:eastAsia="sv-SE"/>
              </w:rPr>
              <w:t xml:space="preserve">Resurser för </w:t>
            </w:r>
            <w:r w:rsidR="0080028C" w:rsidRPr="00823FC1">
              <w:rPr>
                <w:rFonts w:eastAsia="Times New Roman" w:cstheme="minorHAnsi"/>
                <w:lang w:eastAsia="sv-SE"/>
              </w:rPr>
              <w:t xml:space="preserve">infrastruktur </w:t>
            </w:r>
            <w:r w:rsidR="0080028C">
              <w:rPr>
                <w:rFonts w:eastAsia="Times New Roman" w:cstheme="minorHAnsi"/>
                <w:lang w:eastAsia="sv-SE"/>
              </w:rPr>
              <w:t xml:space="preserve">fördelas och prioriteras baserat på behoven inom forskning, miljöanalys och utbildning. 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98395DD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3466449E" wp14:editId="526323EF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1" name="Rektangel 2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3E23B8" id="Rektangel 291" o:spid="_x0000_s1026" style="position:absolute;margin-left:59.65pt;margin-top:5.85pt;width:23pt;height:20.7pt;z-index:251731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LRNV1GWAgAAiA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40666D0D" wp14:editId="347274C6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2" name="Rektangel 2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91189D0" id="Rektangel 292" o:spid="_x0000_s1026" style="position:absolute;margin-left:31.05pt;margin-top:5.85pt;width:23pt;height:20.7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25F69CBC" wp14:editId="00E792BF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3" name="Rektangel 2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799593E" id="Rektangel 293" o:spid="_x0000_s1026" style="position:absolute;margin-left:1.55pt;margin-top:5.85pt;width:23pt;height:20.7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Hjdq+m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4EF55093" wp14:editId="3420F12B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294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663DD9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F55093" id="_x0000_s1059" type="#_x0000_t202" style="position:absolute;margin-left:1pt;margin-top:7.95pt;width:20pt;height:19.2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" filled="f" stroked="f" strokeweight=".5pt">
                      <v:textbox>
                        <w:txbxContent>
                          <w:p w14:paraId="7A663DD9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6ED0D4C9" wp14:editId="5C801EE0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295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120A992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D0D4C9" id="_x0000_s1060" type="#_x0000_t202" style="position:absolute;margin-left:27.7pt;margin-top:8.65pt;width:20pt;height:19.2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" filled="f" stroked="f" strokeweight=".5pt">
                      <v:textbox>
                        <w:txbxContent>
                          <w:p w14:paraId="5120A992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3A2D5AF5" wp14:editId="79072BD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296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4AC6E1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2D5AF5" id="_x0000_s1061" type="#_x0000_t202" style="position:absolute;margin-left:1pt;margin-top:8.15pt;width:20pt;height:19.2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" filled="f" stroked="f" strokeweight=".5pt">
                      <v:textbox>
                        <w:txbxContent>
                          <w:p w14:paraId="04AC6E1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10477858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4B56760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1FF189FD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6E604AF1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E4BD4F8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5EF81591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7F27F5A2" w14:textId="77777777" w:rsidR="0080028C" w:rsidRDefault="0080028C" w:rsidP="0080028C">
      <w:pPr>
        <w:spacing w:after="240"/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2C9B96DE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B07523F" w14:textId="41C39D3B" w:rsidR="0080028C" w:rsidRPr="002C4460" w:rsidRDefault="002326A0" w:rsidP="002326A0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3.3</w:t>
            </w:r>
            <w:r w:rsidR="0080028C">
              <w:rPr>
                <w:rFonts w:eastAsia="Times New Roman" w:cstheme="minorHAnsi"/>
                <w:lang w:eastAsia="sv-SE"/>
              </w:rPr>
              <w:t xml:space="preserve"> -</w:t>
            </w:r>
            <w:r w:rsidR="0080028C" w:rsidRPr="00823FC1">
              <w:rPr>
                <w:rFonts w:eastAsia="Times New Roman" w:cstheme="minorHAnsi"/>
                <w:lang w:eastAsia="sv-SE"/>
              </w:rPr>
              <w:t xml:space="preserve"> </w:t>
            </w:r>
            <w:r w:rsidR="0080028C">
              <w:rPr>
                <w:rFonts w:eastAsia="Times New Roman" w:cstheme="minorHAnsi"/>
                <w:lang w:eastAsia="sv-SE"/>
              </w:rPr>
              <w:t>I</w:t>
            </w:r>
            <w:r w:rsidR="0080028C" w:rsidRPr="00823FC1">
              <w:rPr>
                <w:rFonts w:eastAsia="Times New Roman" w:cstheme="minorHAnsi"/>
                <w:lang w:eastAsia="sv-SE"/>
              </w:rPr>
              <w:t>nfrastrukturen utvecklas i takt med vetenskaplig och teknisk utveckling</w:t>
            </w:r>
            <w:r w:rsidR="0080028C">
              <w:t xml:space="preserve">. 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2EB013F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2329B1D9" wp14:editId="1198841D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7" name="Rektangel 2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7E07C0" id="Rektangel 297" o:spid="_x0000_s1026" style="position:absolute;margin-left:59.65pt;margin-top:5.85pt;width:23pt;height:20.7pt;z-index:251738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C5ZKhE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2310FB71" wp14:editId="5D8AECA6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8" name="Rektangel 2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C3EE883" id="Rektangel 298" o:spid="_x0000_s1026" style="position:absolute;margin-left:31.05pt;margin-top:5.85pt;width:23pt;height:20.7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IaOJ3p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35A58AE6" wp14:editId="2ACE774B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299" name="Rektangel 2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8A5A75B" id="Rektangel 299" o:spid="_x0000_s1026" style="position:absolute;margin-left:1.55pt;margin-top:5.85pt;width:23pt;height:20.7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G+mqte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4DC334A3" wp14:editId="54C73A7D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00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819703A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C334A3" id="_x0000_s1062" type="#_x0000_t202" style="position:absolute;margin-left:1pt;margin-top:7.95pt;width:20pt;height:19.2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PCAywwxAgAAXA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6819703A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7A1BAF1D" wp14:editId="1319E658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01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C499EBA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1BAF1D" id="_x0000_s1063" type="#_x0000_t202" style="position:absolute;margin-left:27.7pt;margin-top:8.65pt;width:20pt;height:19.2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rD4clzECAABb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3C499EBA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63A68CB7" wp14:editId="07714504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02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2B1B4C6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68CB7" id="_x0000_s1064" type="#_x0000_t202" style="position:absolute;margin-left:1pt;margin-top:8.15pt;width:20pt;height:19.2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C8QhMs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12B1B4C6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607C549C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05449A8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20C27E84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2DB2A6A9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C9A7984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112E0641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39B059F7" w14:textId="03F41AB1" w:rsidR="0080028C" w:rsidRPr="00773CB6" w:rsidRDefault="002326A0" w:rsidP="0080028C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br/>
      </w:r>
    </w:p>
    <w:p w14:paraId="3D7837E4" w14:textId="77777777" w:rsidR="0080028C" w:rsidRPr="00F141AE" w:rsidRDefault="0080028C" w:rsidP="0080028C">
      <w:pPr>
        <w:spacing w:after="240"/>
        <w:rPr>
          <w:rFonts w:ascii="Arial" w:hAnsi="Arial" w:cs="Arial"/>
          <w:b/>
        </w:rPr>
      </w:pPr>
      <w:r w:rsidRPr="00F141AE">
        <w:rPr>
          <w:rFonts w:ascii="Arial" w:hAnsi="Arial" w:cs="Arial"/>
          <w:b/>
        </w:rPr>
        <w:t xml:space="preserve">4.  </w:t>
      </w:r>
      <w:r w:rsidRPr="005C4152">
        <w:rPr>
          <w:rFonts w:ascii="Arial" w:hAnsi="Arial" w:cs="Arial"/>
          <w:b/>
        </w:rPr>
        <w:t>Samverkan och ömsesidigt lärande</w:t>
      </w:r>
    </w:p>
    <w:p w14:paraId="4804F387" w14:textId="475DCE3C" w:rsidR="0080028C" w:rsidRDefault="0080028C" w:rsidP="0080028C">
      <w:pPr>
        <w:spacing w:after="240"/>
      </w:pPr>
      <w:r w:rsidRPr="002326A0">
        <w:rPr>
          <w:i/>
          <w:color w:val="0070C0"/>
        </w:rPr>
        <w:t>Standard:</w:t>
      </w:r>
      <w:r w:rsidRPr="005F596B">
        <w:t xml:space="preserve"> </w:t>
      </w:r>
      <w:r>
        <w:t>S</w:t>
      </w:r>
      <w:r w:rsidRPr="00A15EDE">
        <w:t>amverka</w:t>
      </w:r>
      <w:r>
        <w:t>n</w:t>
      </w:r>
      <w:r w:rsidRPr="00A15EDE">
        <w:t xml:space="preserve"> med det omgivande samhället </w:t>
      </w:r>
      <w:r>
        <w:t xml:space="preserve">leder till </w:t>
      </w:r>
      <w:r w:rsidRPr="00A15EDE">
        <w:t xml:space="preserve">ömsesidigt </w:t>
      </w:r>
      <w:r>
        <w:t>lärande och utveckling av</w:t>
      </w:r>
      <w:r w:rsidRPr="00A15EDE">
        <w:t xml:space="preserve"> </w:t>
      </w:r>
      <w:r>
        <w:t xml:space="preserve">ny </w:t>
      </w:r>
      <w:r w:rsidRPr="00A15EDE">
        <w:t>kunskap och kompetens</w:t>
      </w:r>
      <w:r w:rsidRPr="005F596B">
        <w:t>.</w:t>
      </w: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4DAA1118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0FF69BF" w14:textId="3A9C40F6" w:rsidR="0080028C" w:rsidRPr="002C4460" w:rsidRDefault="002326A0" w:rsidP="00FD3AD5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4.1</w:t>
            </w:r>
            <w:r w:rsidR="0080028C">
              <w:t xml:space="preserve"> - Verksamheten utvecklas genom </w:t>
            </w:r>
            <w:r w:rsidR="00FD3AD5">
              <w:t>samverkan</w:t>
            </w:r>
            <w:r w:rsidR="0080028C">
              <w:t xml:space="preserve"> med intressenter utanför akademin.</w:t>
            </w:r>
            <w:r w:rsidR="0080028C">
              <w:rPr>
                <w:i/>
              </w:rPr>
              <w:t xml:space="preserve"> </w:t>
            </w:r>
            <w:r w:rsidR="0080028C">
              <w:t xml:space="preserve"> 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18886D9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1F715996" wp14:editId="5A868CA2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03" name="Rektangel 3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365A86" id="Rektangel 303" o:spid="_x0000_s1026" style="position:absolute;margin-left:59.65pt;margin-top:5.85pt;width:23pt;height:20.7pt;z-index:251744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76CE0514" wp14:editId="58A5D57D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04" name="Rektangel 3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684AF4B" id="Rektangel 304" o:spid="_x0000_s1026" style="position:absolute;margin-left:31.05pt;margin-top:5.85pt;width:23pt;height:20.7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6CFBF4C0" wp14:editId="18E94983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05" name="Rektangel 3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34735B2" id="Rektangel 305" o:spid="_x0000_s1026" style="position:absolute;margin-left:1.55pt;margin-top:5.85pt;width:23pt;height:20.7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KYZkWm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48B5DF76" wp14:editId="044A868A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06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E2AC848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B5DF76" id="_x0000_s1065" type="#_x0000_t202" style="position:absolute;margin-left:1pt;margin-top:7.95pt;width:20pt;height:19.2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" filled="f" stroked="f" strokeweight=".5pt">
                      <v:textbox>
                        <w:txbxContent>
                          <w:p w14:paraId="6E2AC848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3A18195A" wp14:editId="49915488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08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31A7D4C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18195A" id="_x0000_s1066" type="#_x0000_t202" style="position:absolute;margin-left:27.7pt;margin-top:8.65pt;width:20pt;height:19.2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" filled="f" stroked="f" strokeweight=".5pt">
                      <v:textbox>
                        <w:txbxContent>
                          <w:p w14:paraId="431A7D4C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6764C024" wp14:editId="1F2C2402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0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BDEA929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64C024" id="_x0000_s1067" type="#_x0000_t202" style="position:absolute;margin-left:1pt;margin-top:8.15pt;width:20pt;height:19.2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FPQFd8xAgAAWw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0BDEA929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60D5A031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6C0E165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17F9AFB0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33FC4AF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0939292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13B2232E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70D5BD59" w14:textId="77777777" w:rsidR="0080028C" w:rsidRDefault="0080028C" w:rsidP="0080028C">
      <w:pPr>
        <w:tabs>
          <w:tab w:val="left" w:pos="567"/>
        </w:tabs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20010818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2CDFFAF" w14:textId="5D4FC94A" w:rsidR="0080028C" w:rsidRPr="002C4460" w:rsidRDefault="002326A0" w:rsidP="002326A0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4.2</w:t>
            </w:r>
            <w:r w:rsidR="0080028C">
              <w:t xml:space="preserve"> - Samverkan med omgivande samhälle utvecklas och planeras strategiskt, där kompetens och erfarenheter kopplade till samverkan tas tillvara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3D6BC42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7B6E2F06" wp14:editId="4D0EF243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0" name="Rektangel 3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990C7D" id="Rektangel 310" o:spid="_x0000_s1026" style="position:absolute;margin-left:59.65pt;margin-top:5.85pt;width:23pt;height:20.7pt;z-index:251750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B8kE46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5170E28F" wp14:editId="72B06934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1" name="Rektangel 3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57D8EF6" id="Rektangel 311" o:spid="_x0000_s1026" style="position:absolute;margin-left:31.05pt;margin-top:5.85pt;width:23pt;height:20.7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Oh/rMZ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74C0E740" wp14:editId="277469BA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2" name="Rektangel 3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00C9ECB" id="Rektangel 312" o:spid="_x0000_s1026" style="position:absolute;margin-left:1.55pt;margin-top:5.85pt;width:23pt;height:20.7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LAAsoK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3808D891" wp14:editId="4668FDE7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13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AC31E5B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08D891" id="_x0000_s1068" type="#_x0000_t202" style="position:absolute;margin-left:1pt;margin-top:7.95pt;width:20pt;height:19.2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" filled="f" stroked="f" strokeweight=".5pt">
                      <v:textbox>
                        <w:txbxContent>
                          <w:p w14:paraId="0AC31E5B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44E16ED8" wp14:editId="17662BD7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14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0EB8D21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E16ED8" id="_x0000_s1069" type="#_x0000_t202" style="position:absolute;margin-left:27.7pt;margin-top:8.65pt;width:20pt;height:19.2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" filled="f" stroked="f" strokeweight=".5pt">
                      <v:textbox>
                        <w:txbxContent>
                          <w:p w14:paraId="40EB8D21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45AC82A4" wp14:editId="061C9583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315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A51824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AC82A4" id="_x0000_s1070" type="#_x0000_t202" style="position:absolute;margin-left:1pt;margin-top:8.15pt;width:20pt;height:19.2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BvDqua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26A51824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5D458004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F06F6B3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3A800B7D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3A9E8A1B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932F5A9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7D6584A4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6F24F177" w14:textId="77777777" w:rsidR="0080028C" w:rsidRDefault="0080028C" w:rsidP="0080028C">
      <w:pPr>
        <w:tabs>
          <w:tab w:val="left" w:pos="567"/>
        </w:tabs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357B15A4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7506341" w14:textId="30DD0B10" w:rsidR="0080028C" w:rsidRPr="002C4460" w:rsidRDefault="002326A0" w:rsidP="00FD3AD5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4.3</w:t>
            </w:r>
            <w:r w:rsidR="0080028C">
              <w:t xml:space="preserve"> - </w:t>
            </w:r>
            <w:r w:rsidR="00FD3AD5">
              <w:t xml:space="preserve">Öppen vetenskap i form av publikationer, beslutsunderlag och tillgängliggörande av data utvecklar verksamheten och dess samverkan med omgivande samhälle. 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1FCACB9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11A08474" wp14:editId="56062304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6" name="Rektangel 3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C92C56" id="Rektangel 316" o:spid="_x0000_s1026" style="position:absolute;margin-left:59.65pt;margin-top:5.85pt;width:23pt;height:20.7pt;z-index:251756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447A383B" wp14:editId="1FCBF8DE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7" name="Rektangel 3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C604168" id="Rektangel 317" o:spid="_x0000_s1026" style="position:absolute;margin-left:31.05pt;margin-top:5.85pt;width:23pt;height:20.7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6F17106C" wp14:editId="62DDECC7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318" name="Rektangel 3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E0450EC" id="Rektangel 318" o:spid="_x0000_s1026" style="position:absolute;margin-left:1.55pt;margin-top:5.85pt;width:23pt;height:20.7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Kd7s7y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76D17DB5" wp14:editId="5DD08CC7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319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3885EA7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D17DB5" id="_x0000_s1071" type="#_x0000_t202" style="position:absolute;margin-left:1pt;margin-top:7.95pt;width:20pt;height:19.2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" filled="f" stroked="f" strokeweight=".5pt">
                      <v:textbox>
                        <w:txbxContent>
                          <w:p w14:paraId="43885EA7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24B58A3B" wp14:editId="6384CE67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320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A2EEF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B58A3B" id="_x0000_s1072" type="#_x0000_t202" style="position:absolute;margin-left:27.7pt;margin-top:8.65pt;width:20pt;height:19.2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L8Pr+kyAgAAWw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6DA2EEF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78EF1E81" wp14:editId="087239F2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28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09BED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EF1E81" id="_x0000_s1073" type="#_x0000_t202" style="position:absolute;margin-left:1pt;margin-top:8.15pt;width:20pt;height:19.2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OppdQcxAgAAWw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0809BED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1E7578A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6F8EDDF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0BB79FAD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116F4E03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6CA8436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68A4B2E1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76108E9F" w14:textId="77777777" w:rsidR="0080028C" w:rsidRDefault="0080028C" w:rsidP="0080028C">
      <w:pPr>
        <w:tabs>
          <w:tab w:val="left" w:pos="567"/>
        </w:tabs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182E533F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43C592D" w14:textId="15DC5F7E" w:rsidR="0080028C" w:rsidRPr="002C4460" w:rsidRDefault="002326A0" w:rsidP="00FD3AD5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4.4</w:t>
            </w:r>
            <w:r w:rsidR="0080028C">
              <w:t xml:space="preserve"> </w:t>
            </w:r>
            <w:r w:rsidR="00FD3AD5">
              <w:t>– Medverkan i statliga utredningar, remisser, policyarbete och andra typer av expertuppdrag utvecklar verksamheten och dess samverkan med omgivande samhälle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A361772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2125AECA" wp14:editId="3DAF45DD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29" name="Rektangel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89002D" id="Rektangel 129" o:spid="_x0000_s1026" style="position:absolute;margin-left:59.65pt;margin-top:5.85pt;width:23pt;height:20.7pt;z-index:2517626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BN7K6O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0817F7E5" wp14:editId="1A8DC00B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0" name="Rektangel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1EAF35D" id="Rektangel 130" o:spid="_x0000_s1026" style="position:absolute;margin-left:31.05pt;margin-top:5.85pt;width:23pt;height:20.7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oT+Rop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4B0D3425" wp14:editId="54965A97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1" name="Rektangel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5408ED7" id="Rektangel 131" o:spid="_x0000_s1026" style="position:absolute;margin-left:1.55pt;margin-top:5.85pt;width:23pt;height:20.7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O86squ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271E22F5" wp14:editId="4A2FCB2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32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85FE8A4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1E22F5" id="_x0000_s1074" type="#_x0000_t202" style="position:absolute;margin-left:1pt;margin-top:7.95pt;width:20pt;height:19.2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" filled="f" stroked="f" strokeweight=".5pt">
                      <v:textbox>
                        <w:txbxContent>
                          <w:p w14:paraId="185FE8A4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269148D9" wp14:editId="2EA470B8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33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DACB03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9148D9" id="_x0000_s1075" type="#_x0000_t202" style="position:absolute;margin-left:27.7pt;margin-top:8.65pt;width:20pt;height:19.2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" filled="f" stroked="f" strokeweight=".5pt">
                      <v:textbox>
                        <w:txbxContent>
                          <w:p w14:paraId="0DACB03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75850C0C" wp14:editId="0C2C13F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34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B873E3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850C0C" id="_x0000_s1076" type="#_x0000_t202" style="position:absolute;margin-left:1pt;margin-top:8.15pt;width:20pt;height:19.2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Hb2SvMxAgAAWw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3B873E3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44700F34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5116DA9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5B7F79CA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362C2B21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78A8B8F8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27DBCBF5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577F6282" w14:textId="77777777" w:rsidR="0080028C" w:rsidRDefault="0080028C" w:rsidP="0080028C">
      <w:pPr>
        <w:tabs>
          <w:tab w:val="left" w:pos="567"/>
        </w:tabs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25C52B3C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CF3070B" w14:textId="3145F865" w:rsidR="0080028C" w:rsidRPr="002C4460" w:rsidRDefault="002326A0" w:rsidP="00FD3AD5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4.5</w:t>
            </w:r>
            <w:r w:rsidR="0080028C">
              <w:t xml:space="preserve"> - Kanaler och verktyg för kommunikation av </w:t>
            </w:r>
            <w:r w:rsidR="00FD3AD5">
              <w:t xml:space="preserve">ny kunskap </w:t>
            </w:r>
            <w:r w:rsidR="0080028C">
              <w:t>finns att tillgå och utnyttjas inom verksamheten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2620777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1206718D" wp14:editId="1C3EF602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5" name="Rektangel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E3430B" id="Rektangel 135" o:spid="_x0000_s1026" style="position:absolute;margin-left:59.65pt;margin-top:5.85pt;width:23pt;height:20.7pt;z-index:251768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Aug7EG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36705EA7" wp14:editId="0FEC01CA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6" name="Rektangel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9FA2899" id="Rektangel 136" o:spid="_x0000_s1026" style="position:absolute;margin-left:31.05pt;margin-top:5.85pt;width:23pt;height:20.7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rBZut5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6C0D630B" wp14:editId="589D93D5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37" name="Rektangel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960047E" id="Rektangel 137" o:spid="_x0000_s1026" style="position:absolute;margin-left:1.55pt;margin-top:5.85pt;width:23pt;height:20.7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303D2F84" wp14:editId="3654AC53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38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0AAC09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3D2F84" id="_x0000_s1077" type="#_x0000_t202" style="position:absolute;margin-left:1pt;margin-top:7.95pt;width:20pt;height:19.2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BYlTSoxAgAAXA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1B0AAC09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6963D008" wp14:editId="3530A19E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39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78B007C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63D008" id="_x0000_s1078" type="#_x0000_t202" style="position:absolute;margin-left:27.7pt;margin-top:8.65pt;width:20pt;height:19.2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DOlA08yAgAAWw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778B007C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25B4F4A8" wp14:editId="2A1A84B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40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63A5E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B4F4A8" id="_x0000_s1079" type="#_x0000_t202" style="position:absolute;margin-left:1pt;margin-top:8.15pt;width:20pt;height:19.2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" filled="f" stroked="f" strokeweight=".5pt">
                      <v:textbox>
                        <w:txbxContent>
                          <w:p w14:paraId="1E63A5E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503565CE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7330936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7C8688A7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491E8934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BF51064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36C1EFF0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33826084" w14:textId="77777777" w:rsidR="0080028C" w:rsidRDefault="0080028C" w:rsidP="0080028C">
      <w:pPr>
        <w:tabs>
          <w:tab w:val="left" w:pos="567"/>
        </w:tabs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0DC9DB51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BBD6C84" w14:textId="29C5E6D1" w:rsidR="0080028C" w:rsidRPr="002C4460" w:rsidRDefault="002326A0" w:rsidP="00FD3AD5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4.6</w:t>
            </w:r>
            <w:r w:rsidR="0080028C">
              <w:t xml:space="preserve"> - Möjligheterna att utveckla resultat </w:t>
            </w:r>
            <w:r w:rsidR="00FD3AD5">
              <w:t xml:space="preserve">från verksamheten </w:t>
            </w:r>
            <w:r w:rsidR="0080028C">
              <w:t>till innovationer är kända och utnyttjas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1CF8BF26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5662E082" wp14:editId="2A4BCE9E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7" name="Rektangel 1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D4B874" id="Rektangel 157" o:spid="_x0000_s1026" style="position:absolute;margin-left:59.65pt;margin-top:5.85pt;width:23pt;height:20.7pt;z-index:251793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H4ab8KWAgAAiA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92384" behindDoc="0" locked="0" layoutInCell="1" allowOverlap="1" wp14:anchorId="394252C0" wp14:editId="406D50F0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8" name="Rektangel 1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3FBD16" id="Rektangel 158" o:spid="_x0000_s1026" style="position:absolute;margin-left:31.05pt;margin-top:5.85pt;width:23pt;height:20.7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3CC6E213" wp14:editId="34DBD968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9" name="Rektangel 1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D998D8B" id="Rektangel 159" o:spid="_x0000_s1026" style="position:absolute;margin-left:1.55pt;margin-top:5.85pt;width:23pt;height:20.7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KjYbVG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90336" behindDoc="0" locked="0" layoutInCell="1" allowOverlap="1" wp14:anchorId="713030D6" wp14:editId="60CE7B93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60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82E3F2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3030D6" id="_x0000_s1080" type="#_x0000_t202" style="position:absolute;margin-left:1pt;margin-top:7.95pt;width:20pt;height:19.2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" filled="f" stroked="f" strokeweight=".5pt">
                      <v:textbox>
                        <w:txbxContent>
                          <w:p w14:paraId="3982E3F2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6C679DBA" wp14:editId="5E1AD4EA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61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9A264B3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679DBA" id="_x0000_s1081" type="#_x0000_t202" style="position:absolute;margin-left:27.7pt;margin-top:8.65pt;width:20pt;height:19.2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Rs7KNTECAABb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69A264B3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8288" behindDoc="0" locked="0" layoutInCell="1" allowOverlap="1" wp14:anchorId="46670806" wp14:editId="79ABA10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62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228549F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670806" id="_x0000_s1082" type="#_x0000_t202" style="position:absolute;margin-left:1pt;margin-top:8.15pt;width:20pt;height:19.2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CV+9Fx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5228549F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78A5F882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3A6ABA6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61B505A2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03439E62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C13E8F4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0EA5A1FA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541FCFAC" w14:textId="77777777" w:rsidR="0080028C" w:rsidRDefault="0080028C" w:rsidP="0080028C">
      <w:pPr>
        <w:spacing w:after="240"/>
      </w:pPr>
    </w:p>
    <w:p w14:paraId="636ECA8F" w14:textId="77777777" w:rsidR="0080028C" w:rsidRDefault="0080028C" w:rsidP="0080028C">
      <w:pPr>
        <w:spacing w:after="240"/>
      </w:pPr>
      <w:r>
        <w:lastRenderedPageBreak/>
        <w:br/>
      </w:r>
      <w:r w:rsidRPr="00F141AE">
        <w:rPr>
          <w:rFonts w:ascii="Arial" w:hAnsi="Arial" w:cs="Arial"/>
          <w:b/>
        </w:rPr>
        <w:t>5. God forskningssed</w:t>
      </w:r>
    </w:p>
    <w:p w14:paraId="2C5DAEF6" w14:textId="77777777" w:rsidR="0080028C" w:rsidRDefault="0080028C" w:rsidP="0080028C">
      <w:pPr>
        <w:spacing w:after="240"/>
      </w:pPr>
      <w:r w:rsidRPr="002326A0">
        <w:rPr>
          <w:i/>
          <w:color w:val="0070C0"/>
        </w:rPr>
        <w:t>Standard:</w:t>
      </w:r>
      <w:r w:rsidRPr="005F596B">
        <w:t xml:space="preserve"> </w:t>
      </w:r>
      <w:r>
        <w:t>Verksamheten</w:t>
      </w:r>
      <w:r w:rsidRPr="005F596B">
        <w:t xml:space="preserve"> </w:t>
      </w:r>
      <w:r>
        <w:t xml:space="preserve">bedrivs med </w:t>
      </w:r>
      <w:r w:rsidRPr="005F596B">
        <w:t xml:space="preserve">vetenskaplig </w:t>
      </w:r>
      <w:r w:rsidRPr="00176DF8">
        <w:t>integritet</w:t>
      </w:r>
      <w:r w:rsidRPr="005F596B">
        <w:t xml:space="preserve"> </w:t>
      </w:r>
      <w:r>
        <w:t>enligt</w:t>
      </w:r>
      <w:r w:rsidRPr="005F596B">
        <w:t xml:space="preserve"> god forskningssed.</w:t>
      </w: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2DB6FA8A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10DD322" w14:textId="24D7D9DC" w:rsidR="0080028C" w:rsidRPr="002C4460" w:rsidRDefault="002326A0" w:rsidP="002326A0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5.</w:t>
            </w:r>
            <w:r w:rsidR="0080028C" w:rsidRPr="005C6705">
              <w:rPr>
                <w:i/>
              </w:rPr>
              <w:t>1</w:t>
            </w:r>
            <w:r w:rsidR="0080028C">
              <w:t xml:space="preserve"> - Etiska riktlinjer och principer för god forskningssed är väl kända och efterlevs i verksamheten. 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A6988EF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484E4584" wp14:editId="7DCDB20A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1" name="Rektangel 1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8C2B8D" id="Rektangel 141" o:spid="_x0000_s1026" style="position:absolute;margin-left:59.65pt;margin-top:5.85pt;width:23pt;height:20.7pt;z-index:251774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573428B6" wp14:editId="070AAA5C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2" name="Rektangel 1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3B0EE0" id="Rektangel 142" o:spid="_x0000_s1026" style="position:absolute;margin-left:31.05pt;margin-top:5.85pt;width:23pt;height:20.7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iJuuxZ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3F362F8A" wp14:editId="1CCA89BE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3" name="Rektangel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3FA3ABC" id="Rektangel 143" o:spid="_x0000_s1026" style="position:absolute;margin-left:1.55pt;margin-top:5.85pt;width:23pt;height:20.7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Maejcy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2112F1E0" wp14:editId="6ED5EC8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44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39D6F1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12F1E0" id="_x0000_s1083" type="#_x0000_t202" style="position:absolute;margin-left:1pt;margin-top:7.95pt;width:20pt;height:19.2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" filled="f" stroked="f" strokeweight=".5pt">
                      <v:textbox>
                        <w:txbxContent>
                          <w:p w14:paraId="5F39D6F1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1FDFBBD4" wp14:editId="65358443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45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1F68F00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DFBBD4" id="_x0000_s1084" type="#_x0000_t202" style="position:absolute;margin-left:27.7pt;margin-top:8.65pt;width:20pt;height:19.2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" filled="f" stroked="f" strokeweight=".5pt">
                      <v:textbox>
                        <w:txbxContent>
                          <w:p w14:paraId="61F68F00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511FECC9" wp14:editId="50CBAAD1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46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25E68D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1FECC9" id="_x0000_s1085" type="#_x0000_t202" style="position:absolute;margin-left:1pt;margin-top:8.15pt;width:20pt;height:19.2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" filled="f" stroked="f" strokeweight=".5pt">
                      <v:textbox>
                        <w:txbxContent>
                          <w:p w14:paraId="7A25E68D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757687A0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2AA12B3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6D9E858E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18A5FCC4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19BFFCB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6A7EAC54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32DEB469" w14:textId="77777777" w:rsidR="0080028C" w:rsidRDefault="0080028C" w:rsidP="0080028C">
      <w:pPr>
        <w:spacing w:after="240"/>
      </w:pPr>
    </w:p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6E5B1FCC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24BBE561" w14:textId="729E10E5" w:rsidR="0080028C" w:rsidRPr="002C4460" w:rsidRDefault="002326A0" w:rsidP="002326A0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5.2</w:t>
            </w:r>
            <w:r w:rsidR="0080028C">
              <w:t xml:space="preserve"> - Inom verksamheten förs en kontinuerlig diskussion om vetenskaplig integritet och forskningens oberoende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575B8DC8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3064FEED" wp14:editId="2D948C43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7" name="Rektangel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67FCC6" id="Rektangel 147" o:spid="_x0000_s1026" style="position:absolute;margin-left:59.65pt;margin-top:5.85pt;width:23pt;height:20.7pt;z-index:251781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AHJ45h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36D5A8BA" wp14:editId="3DB6BEDD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8" name="Rektangel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AE9244C" id="Rektangel 148" o:spid="_x0000_s1026" style="position:absolute;margin-left:31.05pt;margin-top:5.85pt;width:23pt;height:20.7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n+Cv+5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26C4EF37" wp14:editId="6C19DD08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49" name="Rektangel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C3C2C67" id="Rektangel 149" o:spid="_x0000_s1026" style="position:absolute;margin-left:1.55pt;margin-top:5.85pt;width:23pt;height:20.7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NHljPK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374163C2" wp14:editId="629CDA06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50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1DC52A9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4163C2" id="_x0000_s1086" type="#_x0000_t202" style="position:absolute;margin-left:1pt;margin-top:7.95pt;width:20pt;height:19.2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" filled="f" stroked="f" strokeweight=".5pt">
                      <v:textbox>
                        <w:txbxContent>
                          <w:p w14:paraId="01DC52A9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3664FC23" wp14:editId="5B298A07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51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B825480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64FC23" id="_x0000_s1087" type="#_x0000_t202" style="position:absolute;margin-left:27.7pt;margin-top:8.65pt;width:20pt;height:19.2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" filled="f" stroked="f" strokeweight=".5pt">
                      <v:textbox>
                        <w:txbxContent>
                          <w:p w14:paraId="6B825480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63A11B0A" wp14:editId="36972912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52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7249640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11B0A" id="_x0000_s1088" type="#_x0000_t202" style="position:absolute;margin-left:1pt;margin-top:8.15pt;width:20pt;height:19.2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Cky7Fw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07249640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0A6873E8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0753E85B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7E186F08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6AA198DF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39059FA9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1AF6016E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5472A0E4" w14:textId="77777777" w:rsidR="0080028C" w:rsidRDefault="0080028C" w:rsidP="0080028C"/>
    <w:tbl>
      <w:tblPr>
        <w:tblStyle w:val="Tabellrutnt"/>
        <w:tblW w:w="8789" w:type="dxa"/>
        <w:tblInd w:w="-5" w:type="dxa"/>
        <w:tblLook w:val="04A0" w:firstRow="1" w:lastRow="0" w:firstColumn="1" w:lastColumn="0" w:noHBand="0" w:noVBand="1"/>
      </w:tblPr>
      <w:tblGrid>
        <w:gridCol w:w="6804"/>
        <w:gridCol w:w="1985"/>
      </w:tblGrid>
      <w:tr w:rsidR="0080028C" w:rsidRPr="007B57D1" w14:paraId="4004AD64" w14:textId="77777777" w:rsidTr="00E90ED6">
        <w:trPr>
          <w:trHeight w:val="661"/>
        </w:trPr>
        <w:tc>
          <w:tcPr>
            <w:tcW w:w="680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C932AA9" w14:textId="30D576D0" w:rsidR="0080028C" w:rsidRPr="002C4460" w:rsidRDefault="002326A0" w:rsidP="00514A6A">
            <w:pPr>
              <w:spacing w:line="276" w:lineRule="auto"/>
              <w:rPr>
                <w:i/>
                <w:color w:val="000000" w:themeColor="text1"/>
              </w:rPr>
            </w:pPr>
            <w:r w:rsidRPr="002326A0">
              <w:rPr>
                <w:i/>
                <w:color w:val="0070C0"/>
              </w:rPr>
              <w:t>Delstandard</w:t>
            </w:r>
            <w:r w:rsidR="0080028C" w:rsidRPr="002326A0">
              <w:rPr>
                <w:i/>
                <w:color w:val="0070C0"/>
              </w:rPr>
              <w:t xml:space="preserve"> 5.3</w:t>
            </w:r>
            <w:r w:rsidR="0080028C">
              <w:t xml:space="preserve"> - Misstankar om </w:t>
            </w:r>
            <w:r w:rsidR="00514A6A">
              <w:t xml:space="preserve">oredlighet, dvs. </w:t>
            </w:r>
            <w:r w:rsidR="0080028C">
              <w:t>av</w:t>
            </w:r>
            <w:r w:rsidR="00514A6A">
              <w:t>vikelser från god forskningssed,</w:t>
            </w:r>
            <w:r w:rsidR="0080028C">
              <w:t xml:space="preserve"> följs up</w:t>
            </w:r>
            <w:r w:rsidR="00514A6A">
              <w:t>p och åtgärder vidtas vid behov</w:t>
            </w:r>
            <w:r w:rsidR="0080028C">
              <w:t xml:space="preserve"> i enlighet med SLU:s interna riktlinjer.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4D87B72" w14:textId="77777777" w:rsidR="0080028C" w:rsidRPr="007B57D1" w:rsidRDefault="0080028C" w:rsidP="0080028C">
            <w:pPr>
              <w:spacing w:after="120"/>
              <w:rPr>
                <w:i/>
              </w:rPr>
            </w:pP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7264" behindDoc="0" locked="0" layoutInCell="1" allowOverlap="1" wp14:anchorId="600F7A98" wp14:editId="4CDEF801">
                      <wp:simplePos x="0" y="0"/>
                      <wp:positionH relativeFrom="column">
                        <wp:posOffset>75755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3" name="Rektangel 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CA01AE" id="Rektangel 153" o:spid="_x0000_s1026" style="position:absolute;margin-left:59.65pt;margin-top:5.85pt;width:23pt;height:20.7pt;z-index:251787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" fillcolor="red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6240" behindDoc="0" locked="0" layoutInCell="1" allowOverlap="1" wp14:anchorId="20DD0F96" wp14:editId="5BABC36F">
                      <wp:simplePos x="0" y="0"/>
                      <wp:positionH relativeFrom="column">
                        <wp:posOffset>39433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4" name="Rektangel 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3FE549C" id="Rektangel 154" o:spid="_x0000_s1026" style="position:absolute;margin-left:31.05pt;margin-top:5.85pt;width:23pt;height:20.7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" fillcolor="yellow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67756046" wp14:editId="1CFB4D4D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74295</wp:posOffset>
                      </wp:positionV>
                      <wp:extent cx="292100" cy="262890"/>
                      <wp:effectExtent l="0" t="0" r="0" b="3810"/>
                      <wp:wrapNone/>
                      <wp:docPr id="155" name="Rektangel 1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100" cy="2628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5F7DE7C" id="Rektangel 155" o:spid="_x0000_s1026" style="position:absolute;margin-left:1.55pt;margin-top:5.85pt;width:23pt;height:20.7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" fillcolor="#92d050" stroked="f" strokeweight="2pt"/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6FD13DB7" wp14:editId="49397EE8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1070</wp:posOffset>
                      </wp:positionV>
                      <wp:extent cx="254000" cy="243939"/>
                      <wp:effectExtent l="0" t="0" r="0" b="3810"/>
                      <wp:wrapNone/>
                      <wp:docPr id="156" name="Text Box 3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7CFA617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D13DB7" id="_x0000_s1089" type="#_x0000_t202" style="position:absolute;margin-left:1pt;margin-top:7.95pt;width:20pt;height:19.2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" filled="f" stroked="f" strokeweight=".5pt">
                      <v:textbox>
                        <w:txbxContent>
                          <w:p w14:paraId="47CFA617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3DC653A3" wp14:editId="7C836762">
                      <wp:simplePos x="0" y="0"/>
                      <wp:positionH relativeFrom="column">
                        <wp:posOffset>351777</wp:posOffset>
                      </wp:positionH>
                      <wp:positionV relativeFrom="paragraph">
                        <wp:posOffset>109907</wp:posOffset>
                      </wp:positionV>
                      <wp:extent cx="254000" cy="243939"/>
                      <wp:effectExtent l="0" t="0" r="0" b="3810"/>
                      <wp:wrapNone/>
                      <wp:docPr id="163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7CC101B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C653A3" id="_x0000_s1090" type="#_x0000_t202" style="position:absolute;margin-left:27.7pt;margin-top:8.65pt;width:20pt;height:19.2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" filled="f" stroked="f" strokeweight=".5pt">
                      <v:textbox>
                        <w:txbxContent>
                          <w:p w14:paraId="67CC101B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i/>
                <w:noProof/>
                <w:lang w:eastAsia="sv-SE"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58220C44" wp14:editId="2D3D7BAC">
                      <wp:simplePos x="0" y="0"/>
                      <wp:positionH relativeFrom="column">
                        <wp:posOffset>12412</wp:posOffset>
                      </wp:positionH>
                      <wp:positionV relativeFrom="paragraph">
                        <wp:posOffset>103557</wp:posOffset>
                      </wp:positionV>
                      <wp:extent cx="254000" cy="243939"/>
                      <wp:effectExtent l="0" t="0" r="0" b="3810"/>
                      <wp:wrapNone/>
                      <wp:docPr id="164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000" cy="2439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E90B675" w14:textId="77777777" w:rsidR="0080028C" w:rsidRDefault="0080028C" w:rsidP="0080028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220C44" id="_x0000_s1091" type="#_x0000_t202" style="position:absolute;margin-left:1pt;margin-top:8.15pt;width:20pt;height:19.2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" filled="f" stroked="f" strokeweight=".5pt">
                      <v:textbox>
                        <w:txbxContent>
                          <w:p w14:paraId="0E90B675" w14:textId="77777777" w:rsidR="0080028C" w:rsidRDefault="0080028C" w:rsidP="0080028C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326A0" w:rsidRPr="009A34AF" w14:paraId="47B163D4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68B34546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 w:rsidRPr="00231A20">
              <w:rPr>
                <w:rFonts w:cstheme="minorHAnsi"/>
                <w:i/>
              </w:rPr>
              <w:t xml:space="preserve">Om gult eller rött är ikryssat: </w:t>
            </w:r>
            <w:r>
              <w:rPr>
                <w:rFonts w:cstheme="minorHAnsi"/>
                <w:i/>
              </w:rPr>
              <w:t>Beskriv ev. brister/utmaningar som gör att standarden inte är uppfylld.</w:t>
            </w:r>
          </w:p>
          <w:p w14:paraId="5D5958D2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  <w:noProof/>
                <w:lang w:eastAsia="sv-SE"/>
              </w:rPr>
            </w:pPr>
          </w:p>
        </w:tc>
      </w:tr>
      <w:tr w:rsidR="002326A0" w:rsidRPr="009A34AF" w14:paraId="4EFFEBCB" w14:textId="77777777" w:rsidTr="00E90ED6">
        <w:trPr>
          <w:trHeight w:val="661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 w:themeFill="background1"/>
          </w:tcPr>
          <w:p w14:paraId="40758843" w14:textId="77777777" w:rsidR="002326A0" w:rsidRDefault="002326A0" w:rsidP="002326A0">
            <w:pPr>
              <w:spacing w:after="12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Förslag på konkreta utvecklings</w:t>
            </w:r>
            <w:r w:rsidRPr="00231A20">
              <w:rPr>
                <w:rFonts w:cstheme="minorHAnsi"/>
                <w:i/>
              </w:rPr>
              <w:t>åtgärder</w:t>
            </w:r>
            <w:r>
              <w:rPr>
                <w:rFonts w:cstheme="minorHAnsi"/>
                <w:i/>
              </w:rPr>
              <w:t xml:space="preserve"> som kan genomföras vid institutionen:</w:t>
            </w:r>
          </w:p>
          <w:p w14:paraId="37B8FE48" w14:textId="77777777" w:rsidR="002326A0" w:rsidRPr="009A34AF" w:rsidRDefault="002326A0" w:rsidP="002326A0">
            <w:pPr>
              <w:spacing w:after="120"/>
              <w:rPr>
                <w:rFonts w:ascii="Calibri" w:hAnsi="Calibri" w:cs="Calibri"/>
              </w:rPr>
            </w:pPr>
          </w:p>
        </w:tc>
      </w:tr>
    </w:tbl>
    <w:p w14:paraId="5CDC21BC" w14:textId="1910319B" w:rsidR="00A50896" w:rsidRPr="00DD2197" w:rsidRDefault="002326A0" w:rsidP="0080028C">
      <w:pPr>
        <w:spacing w:after="120"/>
      </w:pPr>
      <w:r>
        <w:t xml:space="preserve"> </w:t>
      </w:r>
    </w:p>
    <w:sectPr w:rsidR="00A50896" w:rsidRPr="00DD2197" w:rsidSect="0080028C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701" w:right="1416" w:bottom="1814" w:left="2268" w:header="851" w:footer="36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3139E9" w14:textId="77777777" w:rsidR="0080028C" w:rsidRDefault="0080028C" w:rsidP="00B65B3A">
      <w:pPr>
        <w:spacing w:after="0" w:line="240" w:lineRule="auto"/>
      </w:pPr>
      <w:r>
        <w:separator/>
      </w:r>
    </w:p>
    <w:p w14:paraId="14879476" w14:textId="77777777" w:rsidR="0080028C" w:rsidRDefault="0080028C"/>
  </w:endnote>
  <w:endnote w:type="continuationSeparator" w:id="0">
    <w:p w14:paraId="1B6F43BF" w14:textId="77777777" w:rsidR="0080028C" w:rsidRDefault="0080028C" w:rsidP="00B65B3A">
      <w:pPr>
        <w:spacing w:after="0" w:line="240" w:lineRule="auto"/>
      </w:pPr>
      <w:r>
        <w:continuationSeparator/>
      </w:r>
    </w:p>
    <w:p w14:paraId="1686ADE9" w14:textId="77777777" w:rsidR="0080028C" w:rsidRDefault="008002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9D0927" w14:textId="7CDF262E" w:rsidR="00CD410A" w:rsidRPr="009A7227" w:rsidRDefault="00CD410A" w:rsidP="003152C4">
    <w:pPr>
      <w:pStyle w:val="Sidfot"/>
      <w:jc w:val="center"/>
    </w:pP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PAGE   \* MERGEFORMAT </w:instrText>
    </w:r>
    <w:r w:rsidRPr="00F67052">
      <w:rPr>
        <w:lang w:val="sv-SE"/>
      </w:rPr>
      <w:fldChar w:fldCharType="separate"/>
    </w:r>
    <w:r w:rsidR="00580A3E">
      <w:rPr>
        <w:noProof/>
        <w:lang w:val="sv-SE"/>
      </w:rPr>
      <w:t>2</w:t>
    </w:r>
    <w:r w:rsidRPr="00F67052">
      <w:rPr>
        <w:lang w:val="sv-SE"/>
      </w:rPr>
      <w:fldChar w:fldCharType="end"/>
    </w:r>
    <w:r>
      <w:rPr>
        <w:lang w:val="sv-SE"/>
      </w:rPr>
      <w:t>/</w:t>
    </w:r>
    <w:r w:rsidRPr="00F67052">
      <w:rPr>
        <w:lang w:val="sv-SE"/>
      </w:rPr>
      <w:fldChar w:fldCharType="begin"/>
    </w:r>
    <w:r w:rsidRPr="00F67052">
      <w:rPr>
        <w:lang w:val="sv-SE"/>
      </w:rPr>
      <w:instrText xml:space="preserve"> NUMPAGES   \* MERGEFORMAT </w:instrText>
    </w:r>
    <w:r w:rsidRPr="00F67052">
      <w:rPr>
        <w:lang w:val="sv-SE"/>
      </w:rPr>
      <w:fldChar w:fldCharType="separate"/>
    </w:r>
    <w:r w:rsidR="00580A3E">
      <w:rPr>
        <w:noProof/>
        <w:lang w:val="sv-SE"/>
      </w:rPr>
      <w:t>7</w:t>
    </w:r>
    <w:r w:rsidRPr="00F67052">
      <w:rPr>
        <w:noProof/>
        <w:lang w:val="sv-SE"/>
      </w:rPr>
      <w:fldChar w:fldCharType="end"/>
    </w:r>
  </w:p>
  <w:p w14:paraId="0B74D405" w14:textId="77777777" w:rsidR="00CD410A" w:rsidRDefault="00CD410A" w:rsidP="00C56D4E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Sidfottabell"/>
      <w:tblW w:w="7371" w:type="dxa"/>
      <w:tblLayout w:type="fixed"/>
      <w:tblLook w:val="0620" w:firstRow="1" w:lastRow="0" w:firstColumn="0" w:lastColumn="0" w:noHBand="1" w:noVBand="1"/>
      <w:tblCaption w:val="Sidfot"/>
      <w:tblDescription w:val="Kontaktuppgifter"/>
    </w:tblPr>
    <w:tblGrid>
      <w:gridCol w:w="4111"/>
      <w:gridCol w:w="3260"/>
    </w:tblGrid>
    <w:tr w:rsidR="00CD410A" w14:paraId="48299B7B" w14:textId="77777777" w:rsidTr="00D430E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blHeader/>
      </w:trPr>
      <w:tc>
        <w:tcPr>
          <w:tcW w:w="4111" w:type="dxa"/>
        </w:tcPr>
        <w:p w14:paraId="30DA0C8D" w14:textId="77777777" w:rsidR="00CD410A" w:rsidRPr="007B14B8" w:rsidRDefault="00CD410A" w:rsidP="00417F51">
          <w:pPr>
            <w:pStyle w:val="Sidfot"/>
            <w:spacing w:before="80"/>
            <w:rPr>
              <w:lang w:val="sv-SE"/>
            </w:rPr>
          </w:pPr>
          <w:r>
            <w:t>Postadress</w:t>
          </w:r>
          <w:r w:rsidR="001C3335">
            <w:t>:</w:t>
          </w:r>
          <w:r>
            <w:rPr>
              <w:rStyle w:val="Sidfotmallarnagr"/>
            </w:rPr>
            <w:t xml:space="preserve"> </w:t>
          </w:r>
          <w:sdt>
            <w:sdtPr>
              <w:id w:val="1838264809"/>
              <w:placeholder>
                <w:docPart w:val="9CA2721DEBF849FCA9FDA0CC58599294"/>
              </w:placeholder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Postadress</w:t>
              </w:r>
            </w:sdtContent>
          </w:sdt>
        </w:p>
      </w:tc>
      <w:tc>
        <w:tcPr>
          <w:tcW w:w="3260" w:type="dxa"/>
        </w:tcPr>
        <w:p w14:paraId="38203F4F" w14:textId="0F9E2829" w:rsidR="00CD410A" w:rsidRPr="00843EA7" w:rsidRDefault="00CD410A" w:rsidP="00A07925">
          <w:pPr>
            <w:pStyle w:val="Sidfot"/>
            <w:spacing w:before="80"/>
            <w:rPr>
              <w:lang w:val="sv-SE"/>
            </w:rPr>
          </w:pPr>
          <w:r>
            <w:rPr>
              <w:lang w:val="sv-SE"/>
            </w:rPr>
            <w:t>T</w:t>
          </w:r>
          <w:r w:rsidRPr="008A11BB">
            <w:rPr>
              <w:lang w:val="sv-SE"/>
            </w:rPr>
            <w:t>el:</w:t>
          </w:r>
          <w:r>
            <w:rPr>
              <w:lang w:val="sv-SE"/>
            </w:rPr>
            <w:t xml:space="preserve"> </w:t>
          </w:r>
          <w:sdt>
            <w:sdtPr>
              <w:id w:val="-278725564"/>
              <w:text/>
            </w:sdtPr>
            <w:sdtEndPr/>
            <w:sdtContent>
              <w:r>
                <w:t>018-67 10 00 (vx)</w:t>
              </w:r>
            </w:sdtContent>
          </w:sdt>
          <w:r w:rsidRPr="008A11BB">
            <w:rPr>
              <w:lang w:val="sv-SE"/>
            </w:rPr>
            <w:t xml:space="preserve"> </w:t>
          </w:r>
        </w:p>
      </w:tc>
    </w:tr>
    <w:tr w:rsidR="00CD410A" w14:paraId="2A9822DE" w14:textId="77777777" w:rsidTr="00D430E5">
      <w:trPr>
        <w:tblHeader/>
      </w:trPr>
      <w:tc>
        <w:tcPr>
          <w:tcW w:w="4111" w:type="dxa"/>
        </w:tcPr>
        <w:p w14:paraId="7F3E9918" w14:textId="68CC702A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Besöksadress</w:t>
          </w:r>
          <w:r w:rsidRPr="008A11BB">
            <w:rPr>
              <w:lang w:val="sv-SE"/>
            </w:rPr>
            <w:t xml:space="preserve">: </w:t>
          </w:r>
          <w:sdt>
            <w:sdtPr>
              <w:id w:val="-172412930"/>
              <w:showingPlcHdr/>
              <w:text/>
            </w:sdtPr>
            <w:sdtEndPr/>
            <w:sdtContent>
              <w:r w:rsidRPr="005D14C0">
                <w:rPr>
                  <w:rStyle w:val="Platshllartext"/>
                  <w:color w:val="48494B" w:themeColor="accent6" w:themeShade="BF"/>
                  <w:lang w:val="sv-SE"/>
                </w:rPr>
                <w:t>Besöksadress</w:t>
              </w:r>
            </w:sdtContent>
          </w:sdt>
        </w:p>
      </w:tc>
      <w:tc>
        <w:tcPr>
          <w:tcW w:w="3260" w:type="dxa"/>
        </w:tcPr>
        <w:p w14:paraId="1F841EA3" w14:textId="2C8A7946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>
            <w:rPr>
              <w:lang w:val="sv-SE"/>
            </w:rPr>
            <w:t>M</w:t>
          </w:r>
          <w:r w:rsidRPr="008A11BB">
            <w:rPr>
              <w:lang w:val="sv-SE"/>
            </w:rPr>
            <w:t>ob</w:t>
          </w:r>
          <w:r>
            <w:rPr>
              <w:lang w:val="sv-SE"/>
            </w:rPr>
            <w:t>ilnr</w:t>
          </w:r>
          <w:r w:rsidRPr="008A11BB">
            <w:rPr>
              <w:lang w:val="sv-SE"/>
            </w:rPr>
            <w:t xml:space="preserve">: </w:t>
          </w:r>
          <w:sdt>
            <w:sdtPr>
              <w:id w:val="-2098548906"/>
              <w:showingPlcHdr/>
              <w:text/>
            </w:sdtPr>
            <w:sdtEndPr/>
            <w:sdtContent>
              <w:r w:rsidRPr="005D14C0">
                <w:rPr>
                  <w:color w:val="48494B" w:themeColor="accent6" w:themeShade="BF"/>
                  <w:lang w:val="sv-SE"/>
                </w:rPr>
                <w:t>XXX-XXX</w:t>
              </w:r>
            </w:sdtContent>
          </w:sdt>
        </w:p>
      </w:tc>
    </w:tr>
    <w:tr w:rsidR="00CD410A" w14:paraId="13FF4EF2" w14:textId="77777777" w:rsidTr="00D430E5">
      <w:trPr>
        <w:tblHeader/>
      </w:trPr>
      <w:tc>
        <w:tcPr>
          <w:tcW w:w="4111" w:type="dxa"/>
        </w:tcPr>
        <w:p w14:paraId="297E5559" w14:textId="77777777" w:rsidR="00CD410A" w:rsidRPr="00843EA7" w:rsidRDefault="00CD410A" w:rsidP="003152C4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843EA7">
            <w:rPr>
              <w:lang w:val="sv-SE"/>
            </w:rPr>
            <w:t xml:space="preserve">Org nr: </w:t>
          </w:r>
          <w:r w:rsidRPr="004227D9">
            <w:rPr>
              <w:lang w:val="sv-SE"/>
            </w:rPr>
            <w:t xml:space="preserve">202100-2817 </w:t>
          </w:r>
        </w:p>
        <w:p w14:paraId="6E9D01BC" w14:textId="77777777" w:rsidR="00CD410A" w:rsidRPr="00843EA7" w:rsidRDefault="00CD410A" w:rsidP="007E4639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r w:rsidRPr="007E4639">
            <w:rPr>
              <w:lang w:val="sv-SE"/>
            </w:rPr>
            <w:t>www.slu.se</w:t>
          </w:r>
        </w:p>
      </w:tc>
      <w:tc>
        <w:tcPr>
          <w:tcW w:w="3260" w:type="dxa"/>
        </w:tcPr>
        <w:p w14:paraId="1858714D" w14:textId="77777777" w:rsidR="00CD410A" w:rsidRPr="00843EA7" w:rsidRDefault="00580A3E" w:rsidP="00E32A53">
          <w:pPr>
            <w:pStyle w:val="Sidfo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lang w:val="sv-SE"/>
            </w:rPr>
          </w:pPr>
          <w:sdt>
            <w:sdtPr>
              <w:id w:val="721565062"/>
              <w:text/>
            </w:sdtPr>
            <w:sdtEndPr/>
            <w:sdtContent>
              <w:r w:rsidR="00CD410A">
                <w:t>forn</w:t>
              </w:r>
              <w:r w:rsidR="00CD410A" w:rsidRPr="00AC0BC2">
                <w:t>amn.efternamn@slu.se</w:t>
              </w:r>
            </w:sdtContent>
          </w:sdt>
          <w:r w:rsidR="00CD410A" w:rsidRPr="00002EF2">
            <w:rPr>
              <w:color w:val="7F7F7F" w:themeColor="text1" w:themeTint="80"/>
              <w:lang w:val="sv-SE"/>
            </w:rPr>
            <w:t xml:space="preserve"> </w:t>
          </w:r>
        </w:p>
      </w:tc>
    </w:tr>
  </w:tbl>
  <w:p w14:paraId="448467B1" w14:textId="77777777" w:rsidR="00CD410A" w:rsidRPr="00F616DB" w:rsidRDefault="00CD410A" w:rsidP="005267B8">
    <w:pPr>
      <w:pStyle w:val="Sidfot"/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EB2343" w14:textId="77777777" w:rsidR="0080028C" w:rsidRDefault="0080028C" w:rsidP="00B65B3A">
      <w:pPr>
        <w:spacing w:after="0" w:line="240" w:lineRule="auto"/>
      </w:pPr>
      <w:r>
        <w:separator/>
      </w:r>
    </w:p>
  </w:footnote>
  <w:footnote w:type="continuationSeparator" w:id="0">
    <w:p w14:paraId="1C81AA1D" w14:textId="77777777" w:rsidR="0080028C" w:rsidRDefault="0080028C" w:rsidP="00B65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AA550C" w14:textId="61A2AFE0" w:rsidR="00CD410A" w:rsidRDefault="00580A3E" w:rsidP="00C56D4E">
    <w:pPr>
      <w:pStyle w:val="Header-info"/>
      <w:jc w:val="center"/>
    </w:pPr>
    <w:sdt>
      <w:sdtPr>
        <w:alias w:val="Titel"/>
        <w:tag w:val=""/>
        <w:id w:val="-830364306"/>
        <w:placeholder>
          <w:docPart w:val="5EA3F99BEC914C59BF055D66E449B23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0028C">
          <w:t>Dialogverktyg för institutionens nulägesanalys</w:t>
        </w:r>
      </w:sdtContent>
    </w:sdt>
  </w:p>
  <w:p w14:paraId="738D9F8C" w14:textId="77777777" w:rsidR="00CD410A" w:rsidRPr="000C46E1" w:rsidRDefault="00CD410A" w:rsidP="00C56D4E">
    <w:pPr>
      <w:pStyle w:val="Header-inf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1CC81" w14:textId="3D9E4AF2" w:rsidR="00CD410A" w:rsidRDefault="00CD410A" w:rsidP="00B30794">
    <w:pPr>
      <w:pStyle w:val="Header-info"/>
      <w:spacing w:after="734"/>
    </w:pPr>
    <w:r>
      <w:rPr>
        <w:noProof/>
        <w:lang w:eastAsia="sv-SE"/>
      </w:rPr>
      <w:drawing>
        <wp:anchor distT="0" distB="0" distL="114300" distR="114300" simplePos="0" relativeHeight="251657216" behindDoc="0" locked="0" layoutInCell="1" allowOverlap="1" wp14:anchorId="57F5E628" wp14:editId="0F8B8146">
          <wp:simplePos x="0" y="0"/>
          <wp:positionH relativeFrom="column">
            <wp:posOffset>-1183005</wp:posOffset>
          </wp:positionH>
          <wp:positionV relativeFrom="paragraph">
            <wp:posOffset>-226060</wp:posOffset>
          </wp:positionV>
          <wp:extent cx="3881160" cy="1730880"/>
          <wp:effectExtent l="0" t="0" r="0" b="0"/>
          <wp:wrapNone/>
          <wp:docPr id="327" name="Bildobjekt 327" descr="SLU:s logotyp och namnet Sveriges lantbruksuniversitet.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Univbibl-pgsfs\data\Produktion\Arbeten\Övriga arbeten\Dokumentmallar\SLU 2011\Manus-SLU\Original-SLU\2012-03-23\Nya Mallar till Wolmar\image2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81160" cy="1730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14:paraId="1ADF4FF3" w14:textId="77777777" w:rsidR="00CD410A" w:rsidRPr="00B30794" w:rsidRDefault="00CD410A" w:rsidP="00B30794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C6C86ED8"/>
    <w:lvl w:ilvl="0">
      <w:start w:val="1"/>
      <w:numFmt w:val="decimal"/>
      <w:pStyle w:val="Numreradlist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0CC908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53B83634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5A027E0A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BE3144F"/>
    <w:multiLevelType w:val="hybridMultilevel"/>
    <w:tmpl w:val="89FE787A"/>
    <w:lvl w:ilvl="0" w:tplc="041D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3B6F475C"/>
    <w:multiLevelType w:val="hybridMultilevel"/>
    <w:tmpl w:val="F3A2192C"/>
    <w:lvl w:ilvl="0" w:tplc="1C52B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D70570"/>
    <w:multiLevelType w:val="hybridMultilevel"/>
    <w:tmpl w:val="09B0083A"/>
    <w:lvl w:ilvl="0" w:tplc="5AB8C88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E54CAF"/>
    <w:multiLevelType w:val="hybridMultilevel"/>
    <w:tmpl w:val="81D43092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A60210"/>
    <w:multiLevelType w:val="hybridMultilevel"/>
    <w:tmpl w:val="85161F00"/>
    <w:lvl w:ilvl="0" w:tplc="F1609670">
      <w:start w:val="1"/>
      <w:numFmt w:val="decimal"/>
      <w:pStyle w:val="Rubrik1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8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1304"/>
  <w:hyphenationZone w:val="425"/>
  <w:characterSpacingControl w:val="doNotCompress"/>
  <w:hdrShapeDefaults>
    <o:shapedefaults v:ext="edit" spidmax="819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e2MLa0NDMwMTJS0lEKTi0uzszPAykwrAUAeiR6FiwAAAA="/>
  </w:docVars>
  <w:rsids>
    <w:rsidRoot w:val="0080028C"/>
    <w:rsid w:val="00002EF2"/>
    <w:rsid w:val="00012A11"/>
    <w:rsid w:val="00017F5C"/>
    <w:rsid w:val="0002287F"/>
    <w:rsid w:val="0003125C"/>
    <w:rsid w:val="00053E90"/>
    <w:rsid w:val="0007498F"/>
    <w:rsid w:val="000D0FE3"/>
    <w:rsid w:val="000F5E03"/>
    <w:rsid w:val="001231E4"/>
    <w:rsid w:val="001406CC"/>
    <w:rsid w:val="00152C1E"/>
    <w:rsid w:val="00153304"/>
    <w:rsid w:val="00174BB1"/>
    <w:rsid w:val="00196B58"/>
    <w:rsid w:val="001A1F63"/>
    <w:rsid w:val="001B155A"/>
    <w:rsid w:val="001C3335"/>
    <w:rsid w:val="001E0C17"/>
    <w:rsid w:val="002169D8"/>
    <w:rsid w:val="002326A0"/>
    <w:rsid w:val="00266BE1"/>
    <w:rsid w:val="002E6AE3"/>
    <w:rsid w:val="003152C4"/>
    <w:rsid w:val="00316A97"/>
    <w:rsid w:val="003271C1"/>
    <w:rsid w:val="00346952"/>
    <w:rsid w:val="00373994"/>
    <w:rsid w:val="00384721"/>
    <w:rsid w:val="00384C8B"/>
    <w:rsid w:val="003B2F68"/>
    <w:rsid w:val="003E5DF0"/>
    <w:rsid w:val="00417F51"/>
    <w:rsid w:val="004210DE"/>
    <w:rsid w:val="004227D9"/>
    <w:rsid w:val="00426CA6"/>
    <w:rsid w:val="004332BF"/>
    <w:rsid w:val="004343E5"/>
    <w:rsid w:val="0045434E"/>
    <w:rsid w:val="00463513"/>
    <w:rsid w:val="004968B5"/>
    <w:rsid w:val="004B6550"/>
    <w:rsid w:val="00505276"/>
    <w:rsid w:val="00514A6A"/>
    <w:rsid w:val="00521C3B"/>
    <w:rsid w:val="0052484B"/>
    <w:rsid w:val="005267B8"/>
    <w:rsid w:val="00571311"/>
    <w:rsid w:val="00574CAE"/>
    <w:rsid w:val="00580A3E"/>
    <w:rsid w:val="005B5620"/>
    <w:rsid w:val="005D14C0"/>
    <w:rsid w:val="006049CB"/>
    <w:rsid w:val="0060679E"/>
    <w:rsid w:val="006114A3"/>
    <w:rsid w:val="006323DC"/>
    <w:rsid w:val="00633F86"/>
    <w:rsid w:val="00660CFA"/>
    <w:rsid w:val="006763E7"/>
    <w:rsid w:val="00686A26"/>
    <w:rsid w:val="006931A1"/>
    <w:rsid w:val="006944A9"/>
    <w:rsid w:val="00695E24"/>
    <w:rsid w:val="006B3F30"/>
    <w:rsid w:val="006C5E84"/>
    <w:rsid w:val="006C7BA1"/>
    <w:rsid w:val="006C7EEC"/>
    <w:rsid w:val="006C7EF6"/>
    <w:rsid w:val="006E4110"/>
    <w:rsid w:val="006F223F"/>
    <w:rsid w:val="006F7C16"/>
    <w:rsid w:val="007002D7"/>
    <w:rsid w:val="00707ACA"/>
    <w:rsid w:val="007121F4"/>
    <w:rsid w:val="007212EF"/>
    <w:rsid w:val="00732BD7"/>
    <w:rsid w:val="0077745B"/>
    <w:rsid w:val="00796EB5"/>
    <w:rsid w:val="007B14B8"/>
    <w:rsid w:val="007B1957"/>
    <w:rsid w:val="007E4639"/>
    <w:rsid w:val="007E47DA"/>
    <w:rsid w:val="007F3F68"/>
    <w:rsid w:val="007F6F9B"/>
    <w:rsid w:val="0080028C"/>
    <w:rsid w:val="0081238A"/>
    <w:rsid w:val="00843EA7"/>
    <w:rsid w:val="0084674F"/>
    <w:rsid w:val="00862510"/>
    <w:rsid w:val="00864EFB"/>
    <w:rsid w:val="00890B5B"/>
    <w:rsid w:val="008B35B5"/>
    <w:rsid w:val="008E2971"/>
    <w:rsid w:val="008E2C57"/>
    <w:rsid w:val="008F24D9"/>
    <w:rsid w:val="009109E8"/>
    <w:rsid w:val="00924E6C"/>
    <w:rsid w:val="009662BC"/>
    <w:rsid w:val="00A07925"/>
    <w:rsid w:val="00A22A18"/>
    <w:rsid w:val="00A47A74"/>
    <w:rsid w:val="00A50896"/>
    <w:rsid w:val="00A73167"/>
    <w:rsid w:val="00A82303"/>
    <w:rsid w:val="00A8595D"/>
    <w:rsid w:val="00A87E40"/>
    <w:rsid w:val="00AA5A49"/>
    <w:rsid w:val="00AC0BC2"/>
    <w:rsid w:val="00AD1A0A"/>
    <w:rsid w:val="00AF5948"/>
    <w:rsid w:val="00B30794"/>
    <w:rsid w:val="00B54D19"/>
    <w:rsid w:val="00B56B5F"/>
    <w:rsid w:val="00B65B3A"/>
    <w:rsid w:val="00BA3F3F"/>
    <w:rsid w:val="00BC55A2"/>
    <w:rsid w:val="00BD281F"/>
    <w:rsid w:val="00BF1046"/>
    <w:rsid w:val="00BF5EBE"/>
    <w:rsid w:val="00C07176"/>
    <w:rsid w:val="00C26923"/>
    <w:rsid w:val="00C32E09"/>
    <w:rsid w:val="00C56D4E"/>
    <w:rsid w:val="00C62AB9"/>
    <w:rsid w:val="00C657F9"/>
    <w:rsid w:val="00C81030"/>
    <w:rsid w:val="00C84384"/>
    <w:rsid w:val="00C87604"/>
    <w:rsid w:val="00CB57EA"/>
    <w:rsid w:val="00CD410A"/>
    <w:rsid w:val="00CF4B63"/>
    <w:rsid w:val="00D00E93"/>
    <w:rsid w:val="00D430E5"/>
    <w:rsid w:val="00D65A45"/>
    <w:rsid w:val="00D83999"/>
    <w:rsid w:val="00D9032A"/>
    <w:rsid w:val="00DB02E7"/>
    <w:rsid w:val="00DB7E7E"/>
    <w:rsid w:val="00DC260E"/>
    <w:rsid w:val="00DC2F93"/>
    <w:rsid w:val="00DD2197"/>
    <w:rsid w:val="00DD59D8"/>
    <w:rsid w:val="00DF14CB"/>
    <w:rsid w:val="00E00700"/>
    <w:rsid w:val="00E01AE2"/>
    <w:rsid w:val="00E032A9"/>
    <w:rsid w:val="00E11BD3"/>
    <w:rsid w:val="00E17891"/>
    <w:rsid w:val="00E32A53"/>
    <w:rsid w:val="00E42C3A"/>
    <w:rsid w:val="00E5258F"/>
    <w:rsid w:val="00E90ED6"/>
    <w:rsid w:val="00F05B25"/>
    <w:rsid w:val="00F171CE"/>
    <w:rsid w:val="00F17383"/>
    <w:rsid w:val="00F240C5"/>
    <w:rsid w:val="00F36535"/>
    <w:rsid w:val="00F370B7"/>
    <w:rsid w:val="00F616DB"/>
    <w:rsid w:val="00F74F50"/>
    <w:rsid w:val="00F96F2A"/>
    <w:rsid w:val="00FB7178"/>
    <w:rsid w:val="00FD0A11"/>
    <w:rsid w:val="00FD3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6"/>
    <o:shapelayout v:ext="edit">
      <o:idmap v:ext="edit" data="1"/>
    </o:shapelayout>
  </w:shapeDefaults>
  <w:decimalSymbol w:val=","/>
  <w:listSeparator w:val=";"/>
  <w14:docId w14:val="2ECAEF05"/>
  <w15:docId w15:val="{F6193580-25C0-45FC-934E-FD66607B6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7F9"/>
  </w:style>
  <w:style w:type="paragraph" w:styleId="Rubrik1">
    <w:name w:val="heading 1"/>
    <w:basedOn w:val="Normal"/>
    <w:next w:val="Normal"/>
    <w:link w:val="Rubrik1Char"/>
    <w:uiPriority w:val="9"/>
    <w:qFormat/>
    <w:rsid w:val="00DD2197"/>
    <w:pPr>
      <w:keepNext/>
      <w:keepLines/>
      <w:numPr>
        <w:numId w:val="7"/>
      </w:numPr>
      <w:suppressAutoHyphens/>
      <w:spacing w:before="600" w:after="100"/>
      <w:ind w:left="357" w:hanging="357"/>
      <w:outlineLvl w:val="0"/>
    </w:pPr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paragraph" w:styleId="Rubrik2">
    <w:name w:val="heading 2"/>
    <w:basedOn w:val="Normal"/>
    <w:next w:val="Normal"/>
    <w:link w:val="Rubrik2Char"/>
    <w:uiPriority w:val="9"/>
    <w:qFormat/>
    <w:rsid w:val="00DD2197"/>
    <w:pPr>
      <w:keepNext/>
      <w:keepLines/>
      <w:suppressAutoHyphens/>
      <w:spacing w:before="500" w:after="8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Rubrik3">
    <w:name w:val="heading 3"/>
    <w:basedOn w:val="Normal"/>
    <w:next w:val="Normal"/>
    <w:link w:val="Rubrik3Char"/>
    <w:uiPriority w:val="9"/>
    <w:qFormat/>
    <w:rsid w:val="00F96F2A"/>
    <w:pPr>
      <w:keepNext/>
      <w:keepLines/>
      <w:suppressAutoHyphens/>
      <w:spacing w:before="240" w:after="80"/>
      <w:outlineLvl w:val="2"/>
    </w:pPr>
    <w:rPr>
      <w:rFonts w:eastAsiaTheme="majorEastAsia" w:cstheme="majorBidi"/>
      <w:bCs/>
      <w:i/>
      <w:color w:val="000000" w:themeColor="accent1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890B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DD2197"/>
    <w:rPr>
      <w:rFonts w:asciiTheme="majorHAnsi" w:eastAsiaTheme="majorEastAsia" w:hAnsiTheme="majorHAnsi" w:cstheme="majorBidi"/>
      <w:bCs/>
      <w:color w:val="000000" w:themeColor="accent1" w:themeShade="BF"/>
      <w:sz w:val="30"/>
      <w:szCs w:val="28"/>
    </w:rPr>
  </w:style>
  <w:style w:type="character" w:customStyle="1" w:styleId="Rubrik2Char">
    <w:name w:val="Rubrik 2 Char"/>
    <w:basedOn w:val="Standardstycketeckensnitt"/>
    <w:link w:val="Rubrik2"/>
    <w:uiPriority w:val="9"/>
    <w:rsid w:val="00DD2197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96F2A"/>
    <w:rPr>
      <w:rFonts w:eastAsiaTheme="majorEastAsia" w:cstheme="majorBidi"/>
      <w:bCs/>
      <w:i/>
      <w:color w:val="000000" w:themeColor="accent1"/>
    </w:rPr>
  </w:style>
  <w:style w:type="paragraph" w:styleId="Rubrik">
    <w:name w:val="Title"/>
    <w:aliases w:val="Titel/Dokumentnamn"/>
    <w:basedOn w:val="Normal"/>
    <w:next w:val="Normal"/>
    <w:link w:val="RubrikChar"/>
    <w:uiPriority w:val="99"/>
    <w:rsid w:val="00316A97"/>
    <w:pPr>
      <w:keepNext/>
      <w:suppressAutoHyphens/>
      <w:spacing w:before="600" w:after="1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character" w:customStyle="1" w:styleId="RubrikChar">
    <w:name w:val="Rubrik Char"/>
    <w:aliases w:val="Titel/Dokumentnamn Char"/>
    <w:basedOn w:val="Standardstycketeckensnitt"/>
    <w:link w:val="Rubrik"/>
    <w:uiPriority w:val="99"/>
    <w:rsid w:val="006F223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30"/>
      <w:szCs w:val="52"/>
    </w:rPr>
  </w:style>
  <w:style w:type="paragraph" w:styleId="Sidhuvud">
    <w:name w:val="header"/>
    <w:basedOn w:val="Normal"/>
    <w:link w:val="SidhuvudChar"/>
    <w:uiPriority w:val="99"/>
    <w:semiHidden/>
    <w:rsid w:val="00316A97"/>
    <w:pPr>
      <w:tabs>
        <w:tab w:val="center" w:pos="3686"/>
        <w:tab w:val="right" w:pos="9072"/>
      </w:tabs>
      <w:spacing w:after="0" w:line="200" w:lineRule="exact"/>
    </w:pPr>
    <w:rPr>
      <w:rFonts w:asciiTheme="majorHAnsi" w:hAnsiTheme="majorHAnsi"/>
      <w:sz w:val="14"/>
    </w:rPr>
  </w:style>
  <w:style w:type="character" w:customStyle="1" w:styleId="SidhuvudChar">
    <w:name w:val="Sidhuvud Char"/>
    <w:basedOn w:val="Standardstycketeckensnitt"/>
    <w:link w:val="Sidhuvud"/>
    <w:uiPriority w:val="99"/>
    <w:semiHidden/>
    <w:rsid w:val="00316A97"/>
    <w:rPr>
      <w:rFonts w:asciiTheme="majorHAnsi" w:hAnsiTheme="majorHAnsi"/>
      <w:sz w:val="14"/>
    </w:rPr>
  </w:style>
  <w:style w:type="paragraph" w:styleId="Sidfot">
    <w:name w:val="footer"/>
    <w:basedOn w:val="Sidhuvud"/>
    <w:link w:val="SidfotChar"/>
    <w:uiPriority w:val="99"/>
    <w:rsid w:val="007B14B8"/>
    <w:pPr>
      <w:tabs>
        <w:tab w:val="clear" w:pos="3686"/>
        <w:tab w:val="left" w:pos="4111"/>
      </w:tabs>
    </w:pPr>
    <w:rPr>
      <w:lang w:val="en-GB"/>
    </w:rPr>
  </w:style>
  <w:style w:type="character" w:customStyle="1" w:styleId="SidfotChar">
    <w:name w:val="Sidfot Char"/>
    <w:basedOn w:val="Standardstycketeckensnitt"/>
    <w:link w:val="Sidfot"/>
    <w:uiPriority w:val="99"/>
    <w:rsid w:val="007B14B8"/>
    <w:rPr>
      <w:rFonts w:asciiTheme="majorHAnsi" w:hAnsiTheme="majorHAnsi"/>
      <w:sz w:val="14"/>
      <w:lang w:val="en-GB"/>
    </w:rPr>
  </w:style>
  <w:style w:type="character" w:styleId="Platshllartext">
    <w:name w:val="Placeholder Text"/>
    <w:basedOn w:val="Standardstycketeckensnitt"/>
    <w:uiPriority w:val="99"/>
    <w:semiHidden/>
    <w:rsid w:val="00316A97"/>
    <w:rPr>
      <w:color w:val="80808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316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16A97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59"/>
    <w:rsid w:val="00316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-info">
    <w:name w:val="Header-info"/>
    <w:basedOn w:val="Sidhuvud"/>
    <w:uiPriority w:val="99"/>
    <w:semiHidden/>
    <w:rsid w:val="00B30794"/>
    <w:pPr>
      <w:tabs>
        <w:tab w:val="clear" w:pos="9072"/>
        <w:tab w:val="right" w:pos="8789"/>
      </w:tabs>
    </w:pPr>
  </w:style>
  <w:style w:type="character" w:styleId="Hyperlnk">
    <w:name w:val="Hyperlink"/>
    <w:basedOn w:val="Standardstycketeckensnitt"/>
    <w:uiPriority w:val="99"/>
    <w:semiHidden/>
    <w:qFormat/>
    <w:rsid w:val="00384C8B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semiHidden/>
    <w:rsid w:val="00AF5948"/>
    <w:pPr>
      <w:pageBreakBefore/>
      <w:suppressAutoHyphens w:val="0"/>
      <w:outlineLvl w:val="9"/>
    </w:pPr>
    <w:rPr>
      <w:lang w:val="en-US" w:eastAsia="ja-JP"/>
    </w:rPr>
  </w:style>
  <w:style w:type="paragraph" w:styleId="Citat">
    <w:name w:val="Quote"/>
    <w:basedOn w:val="Normal"/>
    <w:link w:val="CitatChar"/>
    <w:uiPriority w:val="10"/>
    <w:qFormat/>
    <w:rsid w:val="002E6AE3"/>
    <w:pPr>
      <w:spacing w:after="220"/>
      <w:ind w:left="357"/>
    </w:pPr>
    <w:rPr>
      <w:iCs/>
      <w:color w:val="000000" w:themeColor="text1"/>
      <w:sz w:val="20"/>
    </w:rPr>
  </w:style>
  <w:style w:type="character" w:customStyle="1" w:styleId="CitatChar">
    <w:name w:val="Citat Char"/>
    <w:basedOn w:val="Standardstycketeckensnitt"/>
    <w:link w:val="Citat"/>
    <w:uiPriority w:val="10"/>
    <w:rsid w:val="002E6AE3"/>
    <w:rPr>
      <w:iCs/>
      <w:color w:val="000000" w:themeColor="text1"/>
      <w:sz w:val="20"/>
    </w:rPr>
  </w:style>
  <w:style w:type="paragraph" w:styleId="Innehll1">
    <w:name w:val="toc 1"/>
    <w:basedOn w:val="Normal"/>
    <w:next w:val="Normal"/>
    <w:uiPriority w:val="39"/>
    <w:semiHidden/>
    <w:rsid w:val="00316A97"/>
    <w:pPr>
      <w:spacing w:beforeLines="100" w:before="100" w:after="0"/>
    </w:pPr>
  </w:style>
  <w:style w:type="paragraph" w:styleId="Innehll2">
    <w:name w:val="toc 2"/>
    <w:basedOn w:val="Normal"/>
    <w:next w:val="Normal"/>
    <w:uiPriority w:val="99"/>
    <w:semiHidden/>
    <w:rsid w:val="00316A97"/>
    <w:pPr>
      <w:spacing w:after="0"/>
      <w:ind w:left="276"/>
    </w:pPr>
  </w:style>
  <w:style w:type="paragraph" w:styleId="Innehll3">
    <w:name w:val="toc 3"/>
    <w:basedOn w:val="Normal"/>
    <w:next w:val="Normal"/>
    <w:uiPriority w:val="99"/>
    <w:semiHidden/>
    <w:rsid w:val="00316A97"/>
    <w:pPr>
      <w:spacing w:after="0"/>
      <w:ind w:left="552"/>
    </w:pPr>
  </w:style>
  <w:style w:type="character" w:styleId="Betoning">
    <w:name w:val="Emphasis"/>
    <w:basedOn w:val="Standardstycketeckensnitt"/>
    <w:uiPriority w:val="1"/>
    <w:rsid w:val="00E11BD3"/>
    <w:rPr>
      <w:i/>
      <w:iCs/>
    </w:rPr>
  </w:style>
  <w:style w:type="paragraph" w:styleId="Innehll4">
    <w:name w:val="toc 4"/>
    <w:basedOn w:val="Normal"/>
    <w:next w:val="Normal"/>
    <w:uiPriority w:val="99"/>
    <w:semiHidden/>
    <w:rsid w:val="00316A97"/>
    <w:pPr>
      <w:spacing w:after="100"/>
      <w:ind w:left="660"/>
    </w:pPr>
  </w:style>
  <w:style w:type="paragraph" w:styleId="Innehll5">
    <w:name w:val="toc 5"/>
    <w:basedOn w:val="Normal"/>
    <w:next w:val="Normal"/>
    <w:uiPriority w:val="99"/>
    <w:semiHidden/>
    <w:rsid w:val="00316A97"/>
    <w:pPr>
      <w:spacing w:after="100"/>
      <w:ind w:left="880"/>
    </w:pPr>
  </w:style>
  <w:style w:type="paragraph" w:styleId="Innehll6">
    <w:name w:val="toc 6"/>
    <w:basedOn w:val="Normal"/>
    <w:next w:val="Normal"/>
    <w:uiPriority w:val="99"/>
    <w:semiHidden/>
    <w:rsid w:val="00316A97"/>
    <w:pPr>
      <w:spacing w:after="100"/>
      <w:ind w:left="1100"/>
    </w:pPr>
  </w:style>
  <w:style w:type="paragraph" w:styleId="Innehll7">
    <w:name w:val="toc 7"/>
    <w:basedOn w:val="Normal"/>
    <w:next w:val="Normal"/>
    <w:uiPriority w:val="99"/>
    <w:semiHidden/>
    <w:rsid w:val="00316A97"/>
    <w:pPr>
      <w:spacing w:after="100"/>
      <w:ind w:left="1320"/>
    </w:pPr>
  </w:style>
  <w:style w:type="paragraph" w:styleId="Innehll8">
    <w:name w:val="toc 8"/>
    <w:basedOn w:val="Normal"/>
    <w:next w:val="Normal"/>
    <w:uiPriority w:val="99"/>
    <w:semiHidden/>
    <w:rsid w:val="00316A97"/>
    <w:pPr>
      <w:spacing w:after="100"/>
      <w:ind w:left="1540"/>
    </w:pPr>
  </w:style>
  <w:style w:type="paragraph" w:styleId="Innehll9">
    <w:name w:val="toc 9"/>
    <w:basedOn w:val="Normal"/>
    <w:next w:val="Normal"/>
    <w:uiPriority w:val="99"/>
    <w:semiHidden/>
    <w:rsid w:val="00316A97"/>
    <w:pPr>
      <w:spacing w:after="100"/>
      <w:ind w:left="1760"/>
    </w:pPr>
  </w:style>
  <w:style w:type="table" w:customStyle="1" w:styleId="Trelinjerstabell">
    <w:name w:val="Trelinjerstabell"/>
    <w:basedOn w:val="Normaltabell"/>
    <w:uiPriority w:val="99"/>
    <w:rsid w:val="00732BD7"/>
    <w:pPr>
      <w:spacing w:before="80" w:after="0"/>
      <w:contextualSpacing/>
    </w:pPr>
    <w:rPr>
      <w:rFonts w:ascii="Times New Roman" w:hAnsi="Times New Roman"/>
    </w:rPr>
    <w:tblPr>
      <w:tblBorders>
        <w:top w:val="single" w:sz="4" w:space="0" w:color="auto"/>
        <w:bottom w:val="single" w:sz="4" w:space="0" w:color="auto"/>
      </w:tblBorders>
      <w:tblCellMar>
        <w:top w:w="57" w:type="dxa"/>
        <w:left w:w="0" w:type="dxa"/>
        <w:bottom w:w="57" w:type="dxa"/>
        <w:right w:w="0" w:type="dxa"/>
      </w:tblCellMar>
    </w:tblPr>
    <w:tblStylePr w:type="firstRow">
      <w:rPr>
        <w:rFonts w:ascii="Times New Roman" w:hAnsi="Times New Roman"/>
        <w:b w:val="0"/>
        <w:sz w:val="22"/>
      </w:rPr>
      <w:tblPr/>
      <w:trPr>
        <w:tblHeader/>
      </w:trPr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jusskuggning">
    <w:name w:val="Light Shading"/>
    <w:basedOn w:val="Trelinjerstabell"/>
    <w:uiPriority w:val="60"/>
    <w:rsid w:val="0045434E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jusskuggning-dekorfrg2">
    <w:name w:val="Light Shading Accent 2"/>
    <w:basedOn w:val="Trelinjerstabell"/>
    <w:uiPriority w:val="60"/>
    <w:rsid w:val="0045434E"/>
    <w:rPr>
      <w:color w:val="9D6900" w:themeColor="accent2" w:themeShade="BF"/>
    </w:rPr>
    <w:tblPr>
      <w:tblStyleRowBandSize w:val="1"/>
      <w:tblStyleColBandSize w:val="1"/>
      <w:tblBorders>
        <w:top w:val="single" w:sz="8" w:space="0" w:color="D28E00" w:themeColor="accent2"/>
        <w:bottom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28E00" w:themeColor="accent2"/>
          <w:left w:val="nil"/>
          <w:bottom w:val="single" w:sz="8" w:space="0" w:color="D28E00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6B4" w:themeFill="accent2" w:themeFillTint="3F"/>
      </w:tcPr>
    </w:tblStylePr>
  </w:style>
  <w:style w:type="table" w:styleId="Ljusskuggning-dekorfrg1">
    <w:name w:val="Light Shading Accent 1"/>
    <w:basedOn w:val="Trelinjerstabell"/>
    <w:uiPriority w:val="60"/>
    <w:rsid w:val="0045434E"/>
    <w:rPr>
      <w:color w:val="000000" w:themeColor="accent1" w:themeShade="BF"/>
    </w:rPr>
    <w:tblPr>
      <w:tblStyleRowBandSize w:val="1"/>
      <w:tblStyleColBandSize w:val="1"/>
      <w:tblBorders>
        <w:top w:val="single" w:sz="8" w:space="0" w:color="000000" w:themeColor="accent1"/>
        <w:bottom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jusskuggning-dekorfrg3">
    <w:name w:val="Light Shading Accent 3"/>
    <w:basedOn w:val="Trelinjerstabell"/>
    <w:uiPriority w:val="60"/>
    <w:rsid w:val="0045434E"/>
    <w:rPr>
      <w:color w:val="743C9E" w:themeColor="accent3" w:themeShade="BF"/>
    </w:rPr>
    <w:tblPr>
      <w:tblStyleRowBandSize w:val="1"/>
      <w:tblStyleColBandSize w:val="1"/>
      <w:tblBorders>
        <w:top w:val="single" w:sz="8" w:space="0" w:color="9961C3" w:themeColor="accent3"/>
        <w:bottom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61C3" w:themeColor="accent3"/>
          <w:left w:val="nil"/>
          <w:bottom w:val="single" w:sz="8" w:space="0" w:color="9961C3" w:themeColor="accent3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D7F0" w:themeFill="accent3" w:themeFillTint="3F"/>
      </w:tcPr>
    </w:tblStylePr>
  </w:style>
  <w:style w:type="table" w:styleId="Ljusskuggning-dekorfrg4">
    <w:name w:val="Light Shading Accent 4"/>
    <w:basedOn w:val="Trelinjerstabell"/>
    <w:uiPriority w:val="60"/>
    <w:rsid w:val="0045434E"/>
    <w:rPr>
      <w:color w:val="419EBC" w:themeColor="accent4" w:themeShade="BF"/>
    </w:rPr>
    <w:tblPr>
      <w:tblStyleRowBandSize w:val="1"/>
      <w:tblStyleColBandSize w:val="1"/>
      <w:tblBorders>
        <w:top w:val="single" w:sz="8" w:space="0" w:color="80BFD3" w:themeColor="accent4"/>
        <w:bottom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BFD3" w:themeColor="accent4"/>
          <w:left w:val="nil"/>
          <w:bottom w:val="single" w:sz="8" w:space="0" w:color="80BFD3" w:themeColor="accent4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FF4" w:themeFill="accent4" w:themeFillTint="3F"/>
      </w:tcPr>
    </w:tblStylePr>
  </w:style>
  <w:style w:type="table" w:styleId="Ljusskuggning-dekorfrg5">
    <w:name w:val="Light Shading Accent 5"/>
    <w:basedOn w:val="Trelinjerstabell"/>
    <w:uiPriority w:val="60"/>
    <w:rsid w:val="0045434E"/>
    <w:rPr>
      <w:color w:val="C0BB2E" w:themeColor="accent5" w:themeShade="BF"/>
    </w:rPr>
    <w:tblPr>
      <w:tblStyleRowBandSize w:val="1"/>
      <w:tblStyleColBandSize w:val="1"/>
      <w:tblBorders>
        <w:top w:val="single" w:sz="8" w:space="0" w:color="DAD666" w:themeColor="accent5"/>
        <w:bottom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AD666" w:themeColor="accent5"/>
          <w:left w:val="nil"/>
          <w:bottom w:val="single" w:sz="8" w:space="0" w:color="DAD666" w:themeColor="accent5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4D9" w:themeFill="accent5" w:themeFillTint="3F"/>
      </w:tcPr>
    </w:tblStylePr>
  </w:style>
  <w:style w:type="table" w:styleId="Ljusskuggning-dekorfrg6">
    <w:name w:val="Light Shading Accent 6"/>
    <w:basedOn w:val="Trelinjerstabell"/>
    <w:uiPriority w:val="60"/>
    <w:rsid w:val="0045434E"/>
    <w:rPr>
      <w:color w:val="48494B" w:themeColor="accent6" w:themeShade="BF"/>
    </w:rPr>
    <w:tblPr>
      <w:tblStyleRowBandSize w:val="1"/>
      <w:tblStyleColBandSize w:val="1"/>
      <w:tblBorders>
        <w:top w:val="single" w:sz="8" w:space="0" w:color="616265" w:themeColor="accent6"/>
        <w:bottom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sz w:val="22"/>
      </w:rPr>
      <w:tblPr/>
      <w:trPr>
        <w:tblHeader/>
      </w:trPr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16265" w:themeColor="accent6"/>
          <w:left w:val="nil"/>
          <w:bottom w:val="single" w:sz="8" w:space="0" w:color="616265" w:themeColor="accent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9" w:themeFill="accent6" w:themeFillTint="3F"/>
      </w:tcPr>
    </w:tblStylePr>
  </w:style>
  <w:style w:type="table" w:styleId="Ljuslista">
    <w:name w:val="Light List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juslista-dekorfrg1">
    <w:name w:val="Light List Accent 1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000000" w:themeColor="accent1"/>
        <w:left w:val="single" w:sz="8" w:space="0" w:color="000000" w:themeColor="accent1"/>
        <w:bottom w:val="single" w:sz="8" w:space="0" w:color="000000" w:themeColor="accent1"/>
        <w:right w:val="single" w:sz="8" w:space="0" w:color="000000" w:themeColor="accent1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0000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  <w:tblStylePr w:type="band1Horz">
      <w:tblPr/>
      <w:tcPr>
        <w:tcBorders>
          <w:top w:val="single" w:sz="8" w:space="0" w:color="000000" w:themeColor="accent1"/>
          <w:left w:val="single" w:sz="8" w:space="0" w:color="000000" w:themeColor="accent1"/>
          <w:bottom w:val="single" w:sz="8" w:space="0" w:color="000000" w:themeColor="accent1"/>
          <w:right w:val="single" w:sz="8" w:space="0" w:color="000000" w:themeColor="accent1"/>
        </w:tcBorders>
      </w:tcPr>
    </w:tblStylePr>
  </w:style>
  <w:style w:type="table" w:styleId="Ljuslista-dekorfrg2">
    <w:name w:val="Light List Accent 2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28E00" w:themeColor="accent2"/>
        <w:left w:val="single" w:sz="8" w:space="0" w:color="D28E00" w:themeColor="accent2"/>
        <w:bottom w:val="single" w:sz="8" w:space="0" w:color="D28E00" w:themeColor="accent2"/>
        <w:right w:val="single" w:sz="8" w:space="0" w:color="D28E00" w:themeColor="accent2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28E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  <w:tblStylePr w:type="band1Horz">
      <w:tblPr/>
      <w:tcPr>
        <w:tcBorders>
          <w:top w:val="single" w:sz="8" w:space="0" w:color="D28E00" w:themeColor="accent2"/>
          <w:left w:val="single" w:sz="8" w:space="0" w:color="D28E00" w:themeColor="accent2"/>
          <w:bottom w:val="single" w:sz="8" w:space="0" w:color="D28E00" w:themeColor="accent2"/>
          <w:right w:val="single" w:sz="8" w:space="0" w:color="D28E00" w:themeColor="accent2"/>
        </w:tcBorders>
      </w:tcPr>
    </w:tblStylePr>
  </w:style>
  <w:style w:type="table" w:styleId="Ljuslista-dekorfrg3">
    <w:name w:val="Light List Accent 3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9961C3" w:themeColor="accent3"/>
        <w:left w:val="single" w:sz="8" w:space="0" w:color="9961C3" w:themeColor="accent3"/>
        <w:bottom w:val="single" w:sz="8" w:space="0" w:color="9961C3" w:themeColor="accent3"/>
        <w:right w:val="single" w:sz="8" w:space="0" w:color="9961C3" w:themeColor="accent3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9961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  <w:tblStylePr w:type="band1Horz">
      <w:tblPr/>
      <w:tcPr>
        <w:tcBorders>
          <w:top w:val="single" w:sz="8" w:space="0" w:color="9961C3" w:themeColor="accent3"/>
          <w:left w:val="single" w:sz="8" w:space="0" w:color="9961C3" w:themeColor="accent3"/>
          <w:bottom w:val="single" w:sz="8" w:space="0" w:color="9961C3" w:themeColor="accent3"/>
          <w:right w:val="single" w:sz="8" w:space="0" w:color="9961C3" w:themeColor="accent3"/>
        </w:tcBorders>
      </w:tcPr>
    </w:tblStylePr>
  </w:style>
  <w:style w:type="table" w:styleId="Ljuslista-dekorfrg4">
    <w:name w:val="Light List Accent 4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80BFD3" w:themeColor="accent4"/>
        <w:left w:val="single" w:sz="8" w:space="0" w:color="80BFD3" w:themeColor="accent4"/>
        <w:bottom w:val="single" w:sz="8" w:space="0" w:color="80BFD3" w:themeColor="accent4"/>
        <w:right w:val="single" w:sz="8" w:space="0" w:color="80BFD3" w:themeColor="accent4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80BFD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  <w:tblStylePr w:type="band1Horz">
      <w:tblPr/>
      <w:tcPr>
        <w:tcBorders>
          <w:top w:val="single" w:sz="8" w:space="0" w:color="80BFD3" w:themeColor="accent4"/>
          <w:left w:val="single" w:sz="8" w:space="0" w:color="80BFD3" w:themeColor="accent4"/>
          <w:bottom w:val="single" w:sz="8" w:space="0" w:color="80BFD3" w:themeColor="accent4"/>
          <w:right w:val="single" w:sz="8" w:space="0" w:color="80BFD3" w:themeColor="accent4"/>
        </w:tcBorders>
      </w:tcPr>
    </w:tblStylePr>
  </w:style>
  <w:style w:type="table" w:styleId="Ljuslista-dekorfrg5">
    <w:name w:val="Light List Accent 5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DAD666" w:themeColor="accent5"/>
        <w:left w:val="single" w:sz="8" w:space="0" w:color="DAD666" w:themeColor="accent5"/>
        <w:bottom w:val="single" w:sz="8" w:space="0" w:color="DAD666" w:themeColor="accent5"/>
        <w:right w:val="single" w:sz="8" w:space="0" w:color="DAD666" w:themeColor="accent5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DAD66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  <w:tblStylePr w:type="band1Horz">
      <w:tblPr/>
      <w:tcPr>
        <w:tcBorders>
          <w:top w:val="single" w:sz="8" w:space="0" w:color="DAD666" w:themeColor="accent5"/>
          <w:left w:val="single" w:sz="8" w:space="0" w:color="DAD666" w:themeColor="accent5"/>
          <w:bottom w:val="single" w:sz="8" w:space="0" w:color="DAD666" w:themeColor="accent5"/>
          <w:right w:val="single" w:sz="8" w:space="0" w:color="DAD666" w:themeColor="accent5"/>
        </w:tcBorders>
      </w:tcPr>
    </w:tblStylePr>
  </w:style>
  <w:style w:type="table" w:styleId="Ljuslista-dekorfrg6">
    <w:name w:val="Light List Accent 6"/>
    <w:basedOn w:val="Trelinjerstabell"/>
    <w:uiPriority w:val="61"/>
    <w:rsid w:val="0045434E"/>
    <w:tblPr>
      <w:tblStyleRowBandSize w:val="1"/>
      <w:tblStyleColBandSize w:val="1"/>
      <w:tblBorders>
        <w:top w:val="single" w:sz="8" w:space="0" w:color="616265" w:themeColor="accent6"/>
        <w:left w:val="single" w:sz="8" w:space="0" w:color="616265" w:themeColor="accent6"/>
        <w:bottom w:val="single" w:sz="8" w:space="0" w:color="616265" w:themeColor="accent6"/>
        <w:right w:val="single" w:sz="8" w:space="0" w:color="616265" w:themeColor="accent6"/>
      </w:tblBorders>
    </w:tbl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FFFFFF" w:themeColor="background1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616265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  <w:tblStylePr w:type="band1Horz">
      <w:tblPr/>
      <w:tcPr>
        <w:tcBorders>
          <w:top w:val="single" w:sz="8" w:space="0" w:color="616265" w:themeColor="accent6"/>
          <w:left w:val="single" w:sz="8" w:space="0" w:color="616265" w:themeColor="accent6"/>
          <w:bottom w:val="single" w:sz="8" w:space="0" w:color="616265" w:themeColor="accent6"/>
          <w:right w:val="single" w:sz="8" w:space="0" w:color="616265" w:themeColor="accent6"/>
        </w:tcBorders>
      </w:tcPr>
    </w:tblStylePr>
  </w:style>
  <w:style w:type="paragraph" w:customStyle="1" w:styleId="Signaturrad">
    <w:name w:val="Signaturrad"/>
    <w:basedOn w:val="Normal"/>
    <w:next w:val="Normal"/>
    <w:semiHidden/>
    <w:qFormat/>
    <w:rsid w:val="006F223F"/>
    <w:pPr>
      <w:pBdr>
        <w:top w:val="single" w:sz="4" w:space="12" w:color="auto"/>
      </w:pBdr>
      <w:spacing w:before="720" w:after="0" w:line="240" w:lineRule="auto"/>
    </w:pPr>
  </w:style>
  <w:style w:type="paragraph" w:customStyle="1" w:styleId="Kortsignaturrad">
    <w:name w:val="Kort signaturrad"/>
    <w:basedOn w:val="Signaturrad"/>
    <w:next w:val="Normal"/>
    <w:uiPriority w:val="10"/>
    <w:rsid w:val="006F223F"/>
    <w:pPr>
      <w:ind w:right="4111"/>
    </w:pPr>
  </w:style>
  <w:style w:type="character" w:styleId="Stark">
    <w:name w:val="Strong"/>
    <w:basedOn w:val="Standardstycketeckensnitt"/>
    <w:uiPriority w:val="1"/>
    <w:rsid w:val="001A1F63"/>
    <w:rPr>
      <w:b/>
      <w:bCs/>
    </w:rPr>
  </w:style>
  <w:style w:type="table" w:customStyle="1" w:styleId="Sidfottabell">
    <w:name w:val="Sidfot tabell"/>
    <w:basedOn w:val="Normaltabell"/>
    <w:uiPriority w:val="99"/>
    <w:rsid w:val="0077745B"/>
    <w:pPr>
      <w:spacing w:after="0" w:line="240" w:lineRule="auto"/>
    </w:pPr>
    <w:rPr>
      <w:sz w:val="14"/>
    </w:rPr>
    <w:tblPr>
      <w:tblCellMar>
        <w:left w:w="0" w:type="dxa"/>
        <w:right w:w="0" w:type="dxa"/>
      </w:tblCellMar>
    </w:tblPr>
    <w:tblStylePr w:type="firstRow">
      <w:tblPr/>
      <w:tcPr>
        <w:tcBorders>
          <w:top w:val="single" w:sz="4" w:space="0" w:color="auto"/>
        </w:tcBorders>
      </w:tcPr>
    </w:tblStylePr>
  </w:style>
  <w:style w:type="paragraph" w:styleId="Fotnotstext">
    <w:name w:val="footnote text"/>
    <w:basedOn w:val="Normal"/>
    <w:link w:val="FotnotstextChar"/>
    <w:uiPriority w:val="99"/>
    <w:semiHidden/>
    <w:unhideWhenUsed/>
    <w:rsid w:val="004343E5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4343E5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4343E5"/>
    <w:rPr>
      <w:vertAlign w:val="superscript"/>
    </w:rPr>
  </w:style>
  <w:style w:type="character" w:customStyle="1" w:styleId="Rubrik4Char">
    <w:name w:val="Rubrik 4 Char"/>
    <w:basedOn w:val="Standardstycketeckensnitt"/>
    <w:link w:val="Rubrik4"/>
    <w:uiPriority w:val="9"/>
    <w:rsid w:val="00890B5B"/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character" w:customStyle="1" w:styleId="Formatmall1">
    <w:name w:val="Formatmall1"/>
    <w:basedOn w:val="Standardstycketeckensnitt"/>
    <w:uiPriority w:val="1"/>
    <w:rsid w:val="007E4639"/>
    <w:rPr>
      <w:rFonts w:asciiTheme="majorHAnsi" w:hAnsiTheme="majorHAnsi"/>
      <w:color w:val="auto"/>
      <w:sz w:val="14"/>
    </w:rPr>
  </w:style>
  <w:style w:type="character" w:customStyle="1" w:styleId="Sidfotmallarna">
    <w:name w:val="Sidfot mallarna"/>
    <w:basedOn w:val="Standardstycketeckensnitt"/>
    <w:uiPriority w:val="1"/>
    <w:rsid w:val="007E4639"/>
    <w:rPr>
      <w:rFonts w:asciiTheme="majorHAnsi" w:hAnsiTheme="majorHAnsi"/>
      <w:sz w:val="14"/>
    </w:rPr>
  </w:style>
  <w:style w:type="character" w:customStyle="1" w:styleId="Sidfotmallarnagr">
    <w:name w:val="Sidfot mallarna grå"/>
    <w:basedOn w:val="Standardstycketeckensnitt"/>
    <w:uiPriority w:val="1"/>
    <w:rsid w:val="0052484B"/>
    <w:rPr>
      <w:color w:val="7F7F7F" w:themeColor="text1" w:themeTint="80"/>
    </w:rPr>
  </w:style>
  <w:style w:type="paragraph" w:customStyle="1" w:styleId="TillfalligText">
    <w:name w:val="TillfalligText"/>
    <w:basedOn w:val="Normal"/>
    <w:link w:val="TillfalligTextChar"/>
    <w:rsid w:val="004332BF"/>
    <w:pPr>
      <w:spacing w:after="120"/>
    </w:pPr>
    <w:rPr>
      <w:rFonts w:cstheme="minorHAnsi"/>
      <w:bdr w:val="single" w:sz="4" w:space="0" w:color="auto"/>
    </w:rPr>
  </w:style>
  <w:style w:type="character" w:customStyle="1" w:styleId="TillfalligTextChar">
    <w:name w:val="TillfalligText Char"/>
    <w:basedOn w:val="Standardstycketeckensnitt"/>
    <w:link w:val="TillfalligText"/>
    <w:rsid w:val="004332BF"/>
    <w:rPr>
      <w:rFonts w:cstheme="minorHAnsi"/>
      <w:bdr w:val="single" w:sz="4" w:space="0" w:color="auto"/>
    </w:rPr>
  </w:style>
  <w:style w:type="paragraph" w:styleId="Punktlista">
    <w:name w:val="List Bullet"/>
    <w:basedOn w:val="Normal"/>
    <w:uiPriority w:val="99"/>
    <w:qFormat/>
    <w:rsid w:val="002E6AE3"/>
    <w:pPr>
      <w:numPr>
        <w:numId w:val="4"/>
      </w:numPr>
      <w:contextualSpacing/>
    </w:pPr>
  </w:style>
  <w:style w:type="paragraph" w:styleId="Numreradlista">
    <w:name w:val="List Number"/>
    <w:basedOn w:val="Normal"/>
    <w:uiPriority w:val="99"/>
    <w:qFormat/>
    <w:rsid w:val="002E6AE3"/>
    <w:pPr>
      <w:numPr>
        <w:numId w:val="3"/>
      </w:numPr>
      <w:contextualSpacing/>
    </w:pPr>
  </w:style>
  <w:style w:type="paragraph" w:styleId="Punktlista2">
    <w:name w:val="List Bullet 2"/>
    <w:aliases w:val="Punktlista indragen"/>
    <w:basedOn w:val="Normal"/>
    <w:uiPriority w:val="99"/>
    <w:qFormat/>
    <w:rsid w:val="00C657F9"/>
    <w:pPr>
      <w:numPr>
        <w:numId w:val="6"/>
      </w:numPr>
      <w:contextualSpacing/>
    </w:pPr>
  </w:style>
  <w:style w:type="paragraph" w:styleId="Numreradlista2">
    <w:name w:val="List Number 2"/>
    <w:aliases w:val="Numrerad lista indragen"/>
    <w:basedOn w:val="Normal"/>
    <w:uiPriority w:val="99"/>
    <w:qFormat/>
    <w:rsid w:val="00C657F9"/>
    <w:pPr>
      <w:numPr>
        <w:numId w:val="5"/>
      </w:numPr>
      <w:contextualSpacing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80028C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80028C"/>
    <w:pPr>
      <w:spacing w:after="160" w:line="259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80028C"/>
    <w:rPr>
      <w:sz w:val="20"/>
      <w:szCs w:val="20"/>
    </w:rPr>
  </w:style>
  <w:style w:type="paragraph" w:styleId="Liststycke">
    <w:name w:val="List Paragraph"/>
    <w:basedOn w:val="Normal"/>
    <w:uiPriority w:val="34"/>
    <w:rsid w:val="0080028C"/>
    <w:pPr>
      <w:spacing w:after="160" w:line="259" w:lineRule="auto"/>
      <w:ind w:left="720"/>
      <w:contextualSpacing/>
    </w:p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384721"/>
    <w:pPr>
      <w:spacing w:after="200" w:line="240" w:lineRule="auto"/>
    </w:pPr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3847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torage.slu.se\SLU_Templates$\Personal\SLU-mallar-sv\allm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EA3F99BEC914C59BF055D66E449B23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E25ACA6D-9AA9-4F0C-8376-E0BAE46447D0}"/>
      </w:docPartPr>
      <w:docPartBody>
        <w:p w:rsidR="00EF3F08" w:rsidRDefault="00EF3F08">
          <w:pPr>
            <w:pStyle w:val="5EA3F99BEC914C59BF055D66E449B236"/>
          </w:pPr>
          <w:r w:rsidRPr="00686A26">
            <w:rPr>
              <w:rStyle w:val="Platshllartext"/>
              <w:rFonts w:asciiTheme="majorHAnsi" w:hAnsiTheme="majorHAnsi" w:cstheme="majorHAnsi"/>
              <w:b/>
              <w:sz w:val="18"/>
              <w:szCs w:val="18"/>
            </w:rPr>
            <w:t>[Fakultet/Institution/centrumbildning]</w:t>
          </w:r>
        </w:p>
      </w:docPartBody>
    </w:docPart>
    <w:docPart>
      <w:docPartPr>
        <w:name w:val="ED8FD7B3571A419D83A868F23038A59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660070D3-CFB2-46F1-A4EC-47F57EF142AD}"/>
      </w:docPartPr>
      <w:docPartBody>
        <w:p w:rsidR="00EF3F08" w:rsidRDefault="00EF3F08">
          <w:pPr>
            <w:pStyle w:val="ED8FD7B3571A419D83A868F23038A595"/>
          </w:pPr>
          <w:r>
            <w:rPr>
              <w:rFonts w:asciiTheme="majorHAnsi" w:hAnsiTheme="majorHAnsi" w:cstheme="majorHAnsi"/>
              <w:b/>
              <w:caps/>
              <w:sz w:val="20"/>
            </w:rPr>
            <w:t>[Dokumenttyp]</w:t>
          </w:r>
        </w:p>
      </w:docPartBody>
    </w:docPart>
    <w:docPart>
      <w:docPartPr>
        <w:name w:val="A5C8381C4DDB45C5A2ACAA8BE610BC32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DBF08168-00D3-4D1E-9C6A-BE115CB56C17}"/>
      </w:docPartPr>
      <w:docPartBody>
        <w:p w:rsidR="00EF3F08" w:rsidRDefault="00EF3F08">
          <w:pPr>
            <w:pStyle w:val="A5C8381C4DDB45C5A2ACAA8BE610BC32"/>
          </w:pPr>
          <w:r w:rsidRPr="00B055D5">
            <w:rPr>
              <w:rStyle w:val="Platshllartext"/>
              <w:rFonts w:asciiTheme="majorHAnsi" w:hAnsiTheme="majorHAnsi" w:cstheme="majorHAnsi"/>
              <w:sz w:val="18"/>
              <w:szCs w:val="18"/>
            </w:rPr>
            <w:t>[</w:t>
          </w:r>
          <w:r>
            <w:rPr>
              <w:rStyle w:val="Platshllartext"/>
              <w:rFonts w:asciiTheme="majorHAnsi" w:hAnsiTheme="majorHAnsi" w:cstheme="majorHAnsi"/>
              <w:sz w:val="18"/>
              <w:szCs w:val="18"/>
            </w:rPr>
            <w:t>Skriv numret här</w:t>
          </w:r>
          <w:r w:rsidRPr="00B055D5">
            <w:rPr>
              <w:rStyle w:val="Platshllartext"/>
              <w:rFonts w:asciiTheme="majorHAnsi" w:hAnsiTheme="majorHAnsi" w:cstheme="majorHAnsi"/>
              <w:sz w:val="18"/>
              <w:szCs w:val="18"/>
            </w:rPr>
            <w:t>]</w:t>
          </w:r>
        </w:p>
      </w:docPartBody>
    </w:docPart>
    <w:docPart>
      <w:docPartPr>
        <w:name w:val="133F01E90BD143C6815BC76629890AC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284CB76-AC18-4972-89AC-5788B6B469FF}"/>
      </w:docPartPr>
      <w:docPartBody>
        <w:p w:rsidR="00EF3F08" w:rsidRDefault="00EF3F08">
          <w:pPr>
            <w:pStyle w:val="133F01E90BD143C6815BC76629890AC6"/>
          </w:pPr>
          <w:r w:rsidRPr="0052775A">
            <w:rPr>
              <w:rStyle w:val="Platshllartext"/>
              <w:rFonts w:cstheme="majorHAnsi"/>
              <w:sz w:val="18"/>
              <w:szCs w:val="18"/>
            </w:rPr>
            <w:t>[20ÅÅ-MM-DD]</w:t>
          </w:r>
        </w:p>
      </w:docPartBody>
    </w:docPart>
    <w:docPart>
      <w:docPartPr>
        <w:name w:val="9CA2721DEBF849FCA9FDA0CC5859929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E1B8D4F-5913-4F51-9A2C-21D32713A791}"/>
      </w:docPartPr>
      <w:docPartBody>
        <w:p w:rsidR="00EF3F08" w:rsidRDefault="00EF3F08">
          <w:pPr>
            <w:pStyle w:val="9CA2721DEBF849FCA9FDA0CC58599294"/>
          </w:pPr>
          <w:r w:rsidRPr="001231E4">
            <w:rPr>
              <w:rStyle w:val="Platshllartext"/>
            </w:rPr>
            <w:t xml:space="preserve">[Titel/dokumentnamn] </w:t>
          </w:r>
          <w:r w:rsidRPr="001231E4">
            <w:rPr>
              <w:rStyle w:val="Platshllartext"/>
            </w:rPr>
            <w:br/>
          </w:r>
          <w:r w:rsidRPr="001231E4">
            <w:rPr>
              <w:rStyle w:val="Platshllartext"/>
              <w:sz w:val="16"/>
              <w:szCs w:val="16"/>
            </w:rPr>
            <w:t>(</w:t>
          </w:r>
          <w:r w:rsidRPr="001231E4">
            <w:rPr>
              <w:rStyle w:val="Platshllartext"/>
              <w:i/>
              <w:sz w:val="16"/>
              <w:szCs w:val="16"/>
            </w:rPr>
            <w:t>OBS. gör ett mellanslag i fältet om titel saknas</w:t>
          </w:r>
          <w:r w:rsidRPr="001231E4">
            <w:rPr>
              <w:rStyle w:val="Platshllartext"/>
              <w:sz w:val="16"/>
              <w:szCs w:val="16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F3F08"/>
    <w:rsid w:val="00EF3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Platshllartext">
    <w:name w:val="Placeholder Text"/>
    <w:basedOn w:val="Standardstycketeckensnitt"/>
    <w:uiPriority w:val="99"/>
    <w:semiHidden/>
    <w:rPr>
      <w:color w:val="808080"/>
    </w:rPr>
  </w:style>
  <w:style w:type="paragraph" w:customStyle="1" w:styleId="5EA3F99BEC914C59BF055D66E449B236">
    <w:name w:val="5EA3F99BEC914C59BF055D66E449B236"/>
  </w:style>
  <w:style w:type="paragraph" w:customStyle="1" w:styleId="A400E4A817734740A2511A78178D35E1">
    <w:name w:val="A400E4A817734740A2511A78178D35E1"/>
  </w:style>
  <w:style w:type="paragraph" w:customStyle="1" w:styleId="ED8FD7B3571A419D83A868F23038A595">
    <w:name w:val="ED8FD7B3571A419D83A868F23038A595"/>
  </w:style>
  <w:style w:type="paragraph" w:customStyle="1" w:styleId="A5C8381C4DDB45C5A2ACAA8BE610BC32">
    <w:name w:val="A5C8381C4DDB45C5A2ACAA8BE610BC32"/>
  </w:style>
  <w:style w:type="paragraph" w:customStyle="1" w:styleId="133F01E90BD143C6815BC76629890AC6">
    <w:name w:val="133F01E90BD143C6815BC76629890AC6"/>
  </w:style>
  <w:style w:type="paragraph" w:customStyle="1" w:styleId="9CA2721DEBF849FCA9FDA0CC58599294">
    <w:name w:val="9CA2721DEBF849FCA9FDA0CC58599294"/>
  </w:style>
  <w:style w:type="paragraph" w:customStyle="1" w:styleId="5E04C995E215434EB12F2648BCD03CA8">
    <w:name w:val="5E04C995E215434EB12F2648BCD03C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U Färger">
      <a:dk1>
        <a:srgbClr val="000000"/>
      </a:dk1>
      <a:lt1>
        <a:sysClr val="window" lastClr="FFFFFF"/>
      </a:lt1>
      <a:dk2>
        <a:srgbClr val="000000"/>
      </a:dk2>
      <a:lt2>
        <a:srgbClr val="A5A5A5"/>
      </a:lt2>
      <a:accent1>
        <a:srgbClr val="000000"/>
      </a:accent1>
      <a:accent2>
        <a:srgbClr val="D28E00"/>
      </a:accent2>
      <a:accent3>
        <a:srgbClr val="9961C3"/>
      </a:accent3>
      <a:accent4>
        <a:srgbClr val="80BFD3"/>
      </a:accent4>
      <a:accent5>
        <a:srgbClr val="DAD666"/>
      </a:accent5>
      <a:accent6>
        <a:srgbClr val="616265"/>
      </a:accent6>
      <a:hlink>
        <a:srgbClr val="000000"/>
      </a:hlink>
      <a:folHlink>
        <a:srgbClr val="000000"/>
      </a:folHlink>
    </a:clrScheme>
    <a:fontScheme name="SLU201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7DEBC2DCBD2E34C9A74D3BF308BDECA" ma:contentTypeVersion="0" ma:contentTypeDescription="Skapa ett nytt dokument." ma:contentTypeScope="" ma:versionID="5cc5b365aafc2de257b09696497130e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d6e29e769b66843de68ee1c4bf393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tns:customPropertyEditors xmlns:tns="http://schemas.microsoft.com/office/2006/customDocumentInformationPanel">
  <tns:showOnOpen>false</tns:showOnOpen>
  <tns:defaultPropertyEditorNamespace>Standardegenskaper och egenskaper för SharePoint-bibliotek</tns:defaultPropertyEditorNamespace>
</tns:customPropertyEdito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208C63-3BA0-4E10-999A-5A1631CE23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F62DA3-0485-4AD1-AC96-D84AA60DF4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B571DE-9FEF-443E-BFEF-8D8A10FF54E4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DA9EF7A-CCE7-4AF5-BA3C-73D4204EBDDA}">
  <ds:schemaRefs>
    <ds:schemaRef ds:uri="http://schemas.microsoft.com/office/2006/customDocumentInformationPanel"/>
  </ds:schemaRefs>
</ds:datastoreItem>
</file>

<file path=customXml/itemProps5.xml><?xml version="1.0" encoding="utf-8"?>
<ds:datastoreItem xmlns:ds="http://schemas.openxmlformats.org/officeDocument/2006/customXml" ds:itemID="{52DDFC0A-15C6-4F1D-A43C-403341216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man</Template>
  <TotalTime>178</TotalTime>
  <Pages>7</Pages>
  <Words>1633</Words>
  <Characters>8661</Characters>
  <Application>Microsoft Office Word</Application>
  <DocSecurity>0</DocSecurity>
  <Lines>72</Lines>
  <Paragraphs>20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ialogverktyg för institutionens nulägesanalys</vt:lpstr>
      <vt:lpstr>Dialogverktyg för institutionens nulägesanalys</vt:lpstr>
    </vt:vector>
  </TitlesOfParts>
  <Company>Sveriges lantbruksuniversitet</Company>
  <LinksUpToDate>false</LinksUpToDate>
  <CharactersWithSpaces>10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logverktyg för institutionens nulägesanalys</dc:title>
  <dc:creator>Boel Åström</dc:creator>
  <cp:lastModifiedBy>Boel Åström</cp:lastModifiedBy>
  <cp:revision>10</cp:revision>
  <cp:lastPrinted>2012-03-26T17:07:00Z</cp:lastPrinted>
  <dcterms:created xsi:type="dcterms:W3CDTF">2022-06-13T12:37:00Z</dcterms:created>
  <dcterms:modified xsi:type="dcterms:W3CDTF">2022-08-22T12:26:00Z</dcterms:modified>
  <cp:category>Planeringsavdelninge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DEBC2DCBD2E34C9A74D3BF308BDECA</vt:lpwstr>
  </property>
</Properties>
</file>